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37DC5" w14:textId="77777777" w:rsidR="005B65F3" w:rsidRPr="003E70E6" w:rsidRDefault="005B65F3" w:rsidP="005B65F3">
      <w:pPr>
        <w:pStyle w:val="Header"/>
        <w:jc w:val="center"/>
        <w:rPr>
          <w:smallCaps/>
          <w:spacing w:val="32"/>
          <w:sz w:val="28"/>
          <w:szCs w:val="28"/>
        </w:rPr>
      </w:pPr>
      <w:r w:rsidRPr="003E70E6">
        <w:rPr>
          <w:smallCaps/>
          <w:spacing w:val="32"/>
          <w:sz w:val="32"/>
          <w:szCs w:val="32"/>
        </w:rPr>
        <w:t>B</w:t>
      </w:r>
      <w:r w:rsidRPr="003E70E6">
        <w:rPr>
          <w:smallCaps/>
          <w:spacing w:val="32"/>
          <w:sz w:val="28"/>
          <w:szCs w:val="28"/>
        </w:rPr>
        <w:t xml:space="preserve">angladesh </w:t>
      </w:r>
      <w:r w:rsidRPr="003E70E6">
        <w:rPr>
          <w:smallCaps/>
          <w:spacing w:val="32"/>
          <w:sz w:val="32"/>
          <w:szCs w:val="32"/>
        </w:rPr>
        <w:t>U</w:t>
      </w:r>
      <w:r w:rsidRPr="003E70E6">
        <w:rPr>
          <w:smallCaps/>
          <w:spacing w:val="32"/>
          <w:sz w:val="28"/>
          <w:szCs w:val="28"/>
        </w:rPr>
        <w:t xml:space="preserve">niversity of </w:t>
      </w:r>
      <w:r w:rsidRPr="003E70E6">
        <w:rPr>
          <w:smallCaps/>
          <w:spacing w:val="32"/>
          <w:sz w:val="32"/>
          <w:szCs w:val="32"/>
        </w:rPr>
        <w:t>E</w:t>
      </w:r>
      <w:r w:rsidRPr="003E70E6">
        <w:rPr>
          <w:smallCaps/>
          <w:spacing w:val="32"/>
          <w:sz w:val="28"/>
          <w:szCs w:val="28"/>
        </w:rPr>
        <w:t xml:space="preserve">ngineering and </w:t>
      </w:r>
      <w:r w:rsidRPr="003E70E6">
        <w:rPr>
          <w:smallCaps/>
          <w:spacing w:val="32"/>
          <w:sz w:val="32"/>
          <w:szCs w:val="32"/>
        </w:rPr>
        <w:t>T</w:t>
      </w:r>
      <w:r w:rsidRPr="003E70E6">
        <w:rPr>
          <w:smallCaps/>
          <w:spacing w:val="32"/>
          <w:sz w:val="28"/>
          <w:szCs w:val="28"/>
        </w:rPr>
        <w:t>echnology</w:t>
      </w:r>
    </w:p>
    <w:p w14:paraId="37CCDEF6" w14:textId="77777777" w:rsidR="005B65F3" w:rsidRDefault="005B65F3" w:rsidP="005B65F3">
      <w:pPr>
        <w:pStyle w:val="Header"/>
        <w:jc w:val="center"/>
        <w:rPr>
          <w:smallCaps/>
          <w:spacing w:val="32"/>
          <w:sz w:val="28"/>
          <w:szCs w:val="28"/>
        </w:rPr>
      </w:pPr>
      <w:r w:rsidRPr="003E70E6">
        <w:rPr>
          <w:smallCaps/>
          <w:spacing w:val="32"/>
          <w:sz w:val="28"/>
          <w:szCs w:val="28"/>
        </w:rPr>
        <w:t xml:space="preserve">Department of </w:t>
      </w:r>
      <w:r w:rsidRPr="003E70E6">
        <w:rPr>
          <w:smallCaps/>
          <w:spacing w:val="32"/>
          <w:sz w:val="32"/>
          <w:szCs w:val="32"/>
        </w:rPr>
        <w:t>E</w:t>
      </w:r>
      <w:r w:rsidRPr="003E70E6">
        <w:rPr>
          <w:smallCaps/>
          <w:spacing w:val="32"/>
          <w:sz w:val="28"/>
          <w:szCs w:val="28"/>
        </w:rPr>
        <w:t xml:space="preserve">lectrical and </w:t>
      </w:r>
      <w:r w:rsidRPr="003E70E6">
        <w:rPr>
          <w:smallCaps/>
          <w:spacing w:val="32"/>
          <w:sz w:val="32"/>
          <w:szCs w:val="32"/>
        </w:rPr>
        <w:t>E</w:t>
      </w:r>
      <w:r w:rsidRPr="003E70E6">
        <w:rPr>
          <w:smallCaps/>
          <w:spacing w:val="32"/>
          <w:sz w:val="28"/>
          <w:szCs w:val="28"/>
        </w:rPr>
        <w:t xml:space="preserve">lectronic </w:t>
      </w:r>
      <w:r w:rsidRPr="003E70E6">
        <w:rPr>
          <w:smallCaps/>
          <w:spacing w:val="32"/>
          <w:sz w:val="32"/>
          <w:szCs w:val="32"/>
        </w:rPr>
        <w:t>E</w:t>
      </w:r>
      <w:r w:rsidRPr="003E70E6">
        <w:rPr>
          <w:smallCaps/>
          <w:spacing w:val="32"/>
          <w:sz w:val="28"/>
          <w:szCs w:val="28"/>
        </w:rPr>
        <w:t>ngineering</w:t>
      </w:r>
    </w:p>
    <w:p w14:paraId="49924887" w14:textId="77777777" w:rsidR="005B65F3" w:rsidRPr="003E70E6" w:rsidRDefault="005B65F3" w:rsidP="005B65F3">
      <w:pPr>
        <w:pStyle w:val="Header"/>
        <w:jc w:val="center"/>
        <w:rPr>
          <w:smallCaps/>
          <w:spacing w:val="32"/>
          <w:sz w:val="28"/>
          <w:szCs w:val="28"/>
        </w:rPr>
      </w:pPr>
    </w:p>
    <w:p w14:paraId="6D854D9C" w14:textId="2513977C" w:rsidR="00540963" w:rsidRPr="005779D1" w:rsidRDefault="005B65F3" w:rsidP="004C70A5">
      <w:pPr>
        <w:pStyle w:val="Header"/>
        <w:jc w:val="center"/>
        <w:rPr>
          <w:sz w:val="44"/>
          <w:szCs w:val="44"/>
        </w:rPr>
      </w:pPr>
      <w:r w:rsidRPr="005779D1">
        <w:rPr>
          <w:sz w:val="48"/>
          <w:szCs w:val="48"/>
        </w:rPr>
        <w:t>EEE</w:t>
      </w:r>
      <w:r w:rsidRPr="005779D1">
        <w:rPr>
          <w:spacing w:val="-1"/>
          <w:sz w:val="48"/>
          <w:szCs w:val="48"/>
        </w:rPr>
        <w:t xml:space="preserve"> </w:t>
      </w:r>
      <w:r w:rsidR="00B941DA" w:rsidRPr="005779D1">
        <w:rPr>
          <w:sz w:val="48"/>
          <w:szCs w:val="48"/>
          <w:highlight w:val="yellow"/>
        </w:rPr>
        <w:t>xxx</w:t>
      </w:r>
      <w:r w:rsidRPr="005779D1">
        <w:rPr>
          <w:sz w:val="48"/>
          <w:szCs w:val="48"/>
        </w:rPr>
        <w:t xml:space="preserve"> </w:t>
      </w:r>
      <w:r w:rsidR="00540963" w:rsidRPr="005779D1">
        <w:rPr>
          <w:sz w:val="44"/>
          <w:szCs w:val="44"/>
        </w:rPr>
        <w:t>(</w:t>
      </w:r>
      <w:r w:rsidR="00540963" w:rsidRPr="005779D1">
        <w:rPr>
          <w:sz w:val="44"/>
          <w:szCs w:val="44"/>
          <w:highlight w:val="yellow"/>
        </w:rPr>
        <w:t>January 2022</w:t>
      </w:r>
      <w:r w:rsidR="00540963" w:rsidRPr="005779D1">
        <w:rPr>
          <w:sz w:val="44"/>
          <w:szCs w:val="44"/>
        </w:rPr>
        <w:t>)</w:t>
      </w:r>
    </w:p>
    <w:p w14:paraId="5830B2AA" w14:textId="277A02BD" w:rsidR="005B65F3" w:rsidRPr="00540963" w:rsidRDefault="00B941DA" w:rsidP="004C70A5">
      <w:pPr>
        <w:pStyle w:val="Header"/>
        <w:jc w:val="center"/>
        <w:rPr>
          <w:sz w:val="36"/>
          <w:szCs w:val="36"/>
        </w:rPr>
      </w:pPr>
      <w:r w:rsidRPr="00B941DA">
        <w:rPr>
          <w:sz w:val="30"/>
          <w:szCs w:val="30"/>
          <w:highlight w:val="yellow"/>
        </w:rPr>
        <w:t>Full Title of the Course</w:t>
      </w:r>
      <w:r w:rsidR="009877E4" w:rsidRPr="00540963">
        <w:rPr>
          <w:sz w:val="30"/>
          <w:szCs w:val="30"/>
        </w:rPr>
        <w:t xml:space="preserve"> Laboratory</w:t>
      </w:r>
      <w:r w:rsidR="004C70A5" w:rsidRPr="00540963">
        <w:rPr>
          <w:sz w:val="30"/>
          <w:szCs w:val="30"/>
        </w:rPr>
        <w:t xml:space="preserve"> </w:t>
      </w:r>
    </w:p>
    <w:p w14:paraId="5F42FDAC" w14:textId="66A31614" w:rsidR="005B65F3" w:rsidRPr="005779D1" w:rsidRDefault="002A469D" w:rsidP="005B65F3">
      <w:pPr>
        <w:spacing w:before="240"/>
        <w:ind w:left="965" w:right="922"/>
        <w:jc w:val="center"/>
        <w:rPr>
          <w:b/>
          <w:bCs/>
          <w:sz w:val="44"/>
          <w:szCs w:val="18"/>
        </w:rPr>
      </w:pPr>
      <w:r w:rsidRPr="005779D1">
        <w:rPr>
          <w:b/>
          <w:bCs/>
          <w:sz w:val="44"/>
          <w:szCs w:val="18"/>
        </w:rPr>
        <w:t>Final Project</w:t>
      </w:r>
      <w:r w:rsidR="00561DB4" w:rsidRPr="005779D1">
        <w:rPr>
          <w:b/>
          <w:bCs/>
          <w:sz w:val="44"/>
          <w:szCs w:val="18"/>
        </w:rPr>
        <w:t xml:space="preserve"> Report</w:t>
      </w:r>
    </w:p>
    <w:p w14:paraId="002563B4" w14:textId="20163743" w:rsidR="00BF57B6" w:rsidRPr="00561DB4" w:rsidRDefault="00B941DA" w:rsidP="005B65F3">
      <w:pPr>
        <w:spacing w:before="240"/>
        <w:ind w:left="965" w:right="922"/>
        <w:jc w:val="center"/>
        <w:rPr>
          <w:b/>
          <w:bCs/>
          <w:sz w:val="34"/>
          <w:szCs w:val="8"/>
        </w:rPr>
      </w:pPr>
      <w:r>
        <w:rPr>
          <w:b/>
          <w:bCs/>
          <w:sz w:val="34"/>
          <w:szCs w:val="8"/>
        </w:rPr>
        <w:t xml:space="preserve">Section: </w:t>
      </w:r>
      <w:r w:rsidRPr="00B941DA">
        <w:rPr>
          <w:b/>
          <w:bCs/>
          <w:sz w:val="34"/>
          <w:szCs w:val="8"/>
          <w:highlight w:val="yellow"/>
        </w:rPr>
        <w:t>A1</w:t>
      </w:r>
      <w:r>
        <w:rPr>
          <w:b/>
          <w:bCs/>
          <w:sz w:val="34"/>
          <w:szCs w:val="8"/>
        </w:rPr>
        <w:t xml:space="preserve"> </w:t>
      </w:r>
      <w:r w:rsidR="00BF57B6">
        <w:rPr>
          <w:b/>
          <w:bCs/>
          <w:sz w:val="34"/>
          <w:szCs w:val="8"/>
        </w:rPr>
        <w:t xml:space="preserve">Group: </w:t>
      </w:r>
      <w:r w:rsidR="00BF57B6" w:rsidRPr="00BF57B6">
        <w:rPr>
          <w:b/>
          <w:bCs/>
          <w:sz w:val="34"/>
          <w:szCs w:val="8"/>
          <w:highlight w:val="yellow"/>
        </w:rPr>
        <w:t>01</w:t>
      </w:r>
    </w:p>
    <w:p w14:paraId="280A8820" w14:textId="77777777" w:rsidR="005B65F3" w:rsidRPr="00A65347" w:rsidRDefault="005B65F3" w:rsidP="005B65F3">
      <w:pPr>
        <w:spacing w:before="240"/>
        <w:ind w:left="965" w:right="922"/>
        <w:jc w:val="center"/>
        <w:rPr>
          <w:sz w:val="4"/>
          <w:szCs w:val="4"/>
        </w:rPr>
      </w:pPr>
    </w:p>
    <w:p w14:paraId="371508E5" w14:textId="632CBC61" w:rsidR="005B65F3" w:rsidRPr="003E70E6" w:rsidRDefault="002A469D" w:rsidP="005B65F3">
      <w:pPr>
        <w:ind w:right="1"/>
        <w:jc w:val="center"/>
        <w:rPr>
          <w:sz w:val="42"/>
          <w:szCs w:val="16"/>
        </w:rPr>
      </w:pPr>
      <w:r w:rsidRPr="00601DFD">
        <w:rPr>
          <w:sz w:val="42"/>
          <w:szCs w:val="16"/>
          <w:highlight w:val="yellow"/>
        </w:rPr>
        <w:t>Title of the Project Goes Here</w:t>
      </w:r>
    </w:p>
    <w:p w14:paraId="5B083490" w14:textId="77777777" w:rsidR="00AA7B11" w:rsidRDefault="00AA7B11" w:rsidP="005B65F3">
      <w:pPr>
        <w:spacing w:before="9"/>
        <w:rPr>
          <w:sz w:val="27"/>
        </w:rPr>
      </w:pPr>
    </w:p>
    <w:p w14:paraId="6A46EB1A" w14:textId="77777777" w:rsidR="00AA7B11" w:rsidRDefault="00AA7B11" w:rsidP="005B65F3">
      <w:pPr>
        <w:spacing w:before="9"/>
        <w:rPr>
          <w:sz w:val="27"/>
        </w:rPr>
      </w:pPr>
    </w:p>
    <w:p w14:paraId="0F91FE3D" w14:textId="77777777" w:rsidR="00AA7B11" w:rsidRDefault="00AA7B11" w:rsidP="005B65F3">
      <w:pPr>
        <w:spacing w:before="9"/>
        <w:rPr>
          <w:sz w:val="27"/>
        </w:rPr>
      </w:pPr>
    </w:p>
    <w:p w14:paraId="3283FAA4" w14:textId="77777777" w:rsidR="00AA7B11" w:rsidRDefault="00AA7B11" w:rsidP="005B65F3">
      <w:pPr>
        <w:spacing w:before="9"/>
        <w:rPr>
          <w:sz w:val="27"/>
        </w:rPr>
      </w:pPr>
    </w:p>
    <w:p w14:paraId="384EBEFA" w14:textId="6ED312C5" w:rsidR="005B65F3" w:rsidRPr="003E70E6" w:rsidRDefault="004D6314" w:rsidP="005B65F3">
      <w:pPr>
        <w:spacing w:before="9"/>
        <w:rPr>
          <w:sz w:val="2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10880" behindDoc="1" locked="0" layoutInCell="1" allowOverlap="1" wp14:anchorId="02129F66" wp14:editId="37B13FCA">
                <wp:simplePos x="0" y="0"/>
                <wp:positionH relativeFrom="page">
                  <wp:posOffset>895350</wp:posOffset>
                </wp:positionH>
                <wp:positionV relativeFrom="paragraph">
                  <wp:posOffset>218440</wp:posOffset>
                </wp:positionV>
                <wp:extent cx="5981700" cy="19050"/>
                <wp:effectExtent l="0" t="0" r="0" b="0"/>
                <wp:wrapTopAndBottom/>
                <wp:docPr id="26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81700" cy="190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0B9C5D" id="Rectangle 26" o:spid="_x0000_s1026" style="position:absolute;margin-left:70.5pt;margin-top:17.2pt;width:471pt;height:1.5pt;z-index:-157056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" fillcolor="black" stroked="f">
                <w10:wrap type="topAndBottom" anchorx="page"/>
              </v:rect>
            </w:pict>
          </mc:Fallback>
        </mc:AlternateContent>
      </w:r>
    </w:p>
    <w:p w14:paraId="6F40DEE1" w14:textId="235625C6" w:rsidR="005B65F3" w:rsidRPr="00B60143" w:rsidRDefault="00AA7B11" w:rsidP="00B60143">
      <w:pPr>
        <w:rPr>
          <w:b/>
          <w:bCs/>
          <w:sz w:val="40"/>
          <w:szCs w:val="40"/>
        </w:rPr>
      </w:pPr>
      <w:bookmarkStart w:id="0" w:name="_Toc102054466"/>
      <w:bookmarkStart w:id="1" w:name="_Toc104452038"/>
      <w:r w:rsidRPr="00B60143">
        <w:rPr>
          <w:b/>
          <w:bCs/>
          <w:sz w:val="40"/>
          <w:szCs w:val="40"/>
        </w:rPr>
        <w:t>Course Instructors</w:t>
      </w:r>
      <w:r w:rsidR="005B65F3" w:rsidRPr="00B60143">
        <w:rPr>
          <w:b/>
          <w:bCs/>
          <w:sz w:val="40"/>
          <w:szCs w:val="40"/>
        </w:rPr>
        <w:t>:</w:t>
      </w:r>
      <w:bookmarkEnd w:id="0"/>
      <w:bookmarkEnd w:id="1"/>
    </w:p>
    <w:p w14:paraId="1BEA484C" w14:textId="0018C1CD" w:rsidR="005B65F3" w:rsidRPr="007E0472" w:rsidRDefault="00AA7B11" w:rsidP="005779D1">
      <w:pPr>
        <w:spacing w:before="2"/>
        <w:ind w:left="3686" w:hanging="2268"/>
        <w:rPr>
          <w:b/>
          <w:highlight w:val="yellow"/>
        </w:rPr>
      </w:pPr>
      <w:r w:rsidRPr="007E0472">
        <w:rPr>
          <w:b/>
          <w:highlight w:val="yellow"/>
        </w:rPr>
        <w:t>Full Name 1, Assistant Professor</w:t>
      </w:r>
    </w:p>
    <w:p w14:paraId="6ECBCB0C" w14:textId="35D094C2" w:rsidR="00AA7B11" w:rsidRDefault="00AA7B11" w:rsidP="005779D1">
      <w:pPr>
        <w:spacing w:before="2"/>
        <w:ind w:left="3686" w:hanging="2268"/>
        <w:rPr>
          <w:b/>
        </w:rPr>
      </w:pPr>
      <w:r w:rsidRPr="007E0472">
        <w:rPr>
          <w:b/>
          <w:highlight w:val="yellow"/>
        </w:rPr>
        <w:t>Full Name 2, Part-Time Lecturer</w:t>
      </w:r>
    </w:p>
    <w:p w14:paraId="5D7AB88D" w14:textId="77777777" w:rsidR="00AA7B11" w:rsidRPr="003E70E6" w:rsidRDefault="00AA7B11" w:rsidP="005B65F3">
      <w:pPr>
        <w:spacing w:before="2"/>
        <w:rPr>
          <w:b/>
        </w:rPr>
      </w:pPr>
    </w:p>
    <w:p w14:paraId="05E43B91" w14:textId="32A63943" w:rsidR="005B65F3" w:rsidRPr="003E70E6" w:rsidRDefault="005B65F3" w:rsidP="005B65F3">
      <w:pPr>
        <w:tabs>
          <w:tab w:val="left" w:pos="9000"/>
        </w:tabs>
        <w:rPr>
          <w:b/>
          <w:sz w:val="24"/>
        </w:rPr>
      </w:pPr>
      <w:r w:rsidRPr="003E70E6">
        <w:rPr>
          <w:b/>
          <w:sz w:val="24"/>
        </w:rPr>
        <w:t>Signature</w:t>
      </w:r>
      <w:r w:rsidRPr="003E70E6">
        <w:rPr>
          <w:b/>
          <w:spacing w:val="-1"/>
          <w:sz w:val="24"/>
        </w:rPr>
        <w:t xml:space="preserve"> </w:t>
      </w:r>
      <w:r w:rsidRPr="003E70E6">
        <w:rPr>
          <w:b/>
          <w:sz w:val="24"/>
        </w:rPr>
        <w:t xml:space="preserve">of </w:t>
      </w:r>
      <w:r w:rsidR="00AA7B11">
        <w:rPr>
          <w:b/>
          <w:sz w:val="24"/>
        </w:rPr>
        <w:t>Instructor</w:t>
      </w:r>
      <w:r w:rsidRPr="003E70E6">
        <w:rPr>
          <w:b/>
          <w:sz w:val="24"/>
        </w:rPr>
        <w:t xml:space="preserve">: </w:t>
      </w:r>
      <w:r w:rsidRPr="003E70E6">
        <w:rPr>
          <w:b/>
          <w:spacing w:val="-1"/>
          <w:sz w:val="24"/>
        </w:rPr>
        <w:t xml:space="preserve"> </w:t>
      </w:r>
      <w:r w:rsidRPr="003E70E6">
        <w:rPr>
          <w:b/>
          <w:sz w:val="24"/>
          <w:u w:val="single"/>
        </w:rPr>
        <w:t xml:space="preserve"> </w:t>
      </w:r>
      <w:r>
        <w:rPr>
          <w:b/>
          <w:sz w:val="24"/>
          <w:u w:val="single"/>
        </w:rPr>
        <w:t>___________________________________________________</w:t>
      </w:r>
    </w:p>
    <w:p w14:paraId="1FCDE6BF" w14:textId="18A0379F" w:rsidR="005B65F3" w:rsidRPr="003E70E6" w:rsidRDefault="004D6314" w:rsidP="005B65F3">
      <w:pPr>
        <w:spacing w:before="9"/>
        <w:rPr>
          <w:b/>
          <w:sz w:val="2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11904" behindDoc="1" locked="0" layoutInCell="1" allowOverlap="1" wp14:anchorId="1777CCB0" wp14:editId="25A07B20">
                <wp:simplePos x="0" y="0"/>
                <wp:positionH relativeFrom="page">
                  <wp:posOffset>895350</wp:posOffset>
                </wp:positionH>
                <wp:positionV relativeFrom="paragraph">
                  <wp:posOffset>217805</wp:posOffset>
                </wp:positionV>
                <wp:extent cx="5981700" cy="19050"/>
                <wp:effectExtent l="0" t="0" r="0" b="0"/>
                <wp:wrapTopAndBottom/>
                <wp:docPr id="24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81700" cy="190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275544" id="Rectangle 24" o:spid="_x0000_s1026" style="position:absolute;margin-left:70.5pt;margin-top:17.15pt;width:471pt;height:1.5pt;z-index:-157045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" fillcolor="black" stroked="f">
                <w10:wrap type="topAndBottom" anchorx="page"/>
              </v:rect>
            </w:pict>
          </mc:Fallback>
        </mc:AlternateContent>
      </w:r>
    </w:p>
    <w:p w14:paraId="310AED80" w14:textId="3B4F2EF8" w:rsidR="005B65F3" w:rsidRPr="00B60143" w:rsidRDefault="005B65F3" w:rsidP="00B60143">
      <w:pPr>
        <w:rPr>
          <w:b/>
          <w:bCs/>
          <w:sz w:val="40"/>
          <w:szCs w:val="40"/>
        </w:rPr>
      </w:pPr>
      <w:bookmarkStart w:id="2" w:name="_Toc102054467"/>
      <w:bookmarkStart w:id="3" w:name="_Toc104452039"/>
      <w:r w:rsidRPr="00B60143">
        <w:rPr>
          <w:b/>
          <w:bCs/>
          <w:sz w:val="40"/>
          <w:szCs w:val="40"/>
        </w:rPr>
        <w:t>Academic</w:t>
      </w:r>
      <w:r w:rsidRPr="00B60143">
        <w:rPr>
          <w:b/>
          <w:bCs/>
          <w:spacing w:val="-2"/>
          <w:sz w:val="40"/>
          <w:szCs w:val="40"/>
        </w:rPr>
        <w:t xml:space="preserve"> </w:t>
      </w:r>
      <w:r w:rsidRPr="00B60143">
        <w:rPr>
          <w:b/>
          <w:bCs/>
          <w:sz w:val="40"/>
          <w:szCs w:val="40"/>
        </w:rPr>
        <w:t>Honesty</w:t>
      </w:r>
      <w:r w:rsidRPr="00B60143">
        <w:rPr>
          <w:b/>
          <w:bCs/>
          <w:spacing w:val="-3"/>
          <w:sz w:val="40"/>
          <w:szCs w:val="40"/>
        </w:rPr>
        <w:t xml:space="preserve"> </w:t>
      </w:r>
      <w:r w:rsidRPr="00B60143">
        <w:rPr>
          <w:b/>
          <w:bCs/>
          <w:sz w:val="40"/>
          <w:szCs w:val="40"/>
        </w:rPr>
        <w:t>Statement:</w:t>
      </w:r>
      <w:bookmarkEnd w:id="2"/>
      <w:bookmarkEnd w:id="3"/>
    </w:p>
    <w:p w14:paraId="0B461F52" w14:textId="424C9492" w:rsidR="005B65F3" w:rsidRPr="003E70E6" w:rsidRDefault="00AA7B11" w:rsidP="00BF57B6">
      <w:pPr>
        <w:spacing w:before="277"/>
        <w:ind w:right="26"/>
        <w:jc w:val="both"/>
        <w:rPr>
          <w:b/>
          <w:i/>
          <w:sz w:val="20"/>
          <w:szCs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12928" behindDoc="1" locked="0" layoutInCell="1" allowOverlap="1" wp14:anchorId="0355424B" wp14:editId="162D1088">
                <wp:simplePos x="0" y="0"/>
                <wp:positionH relativeFrom="margin">
                  <wp:posOffset>-2540</wp:posOffset>
                </wp:positionH>
                <wp:positionV relativeFrom="paragraph">
                  <wp:posOffset>646430</wp:posOffset>
                </wp:positionV>
                <wp:extent cx="5958840" cy="2761615"/>
                <wp:effectExtent l="19050" t="19050" r="22860" b="19685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58840" cy="276161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54F8A5" w14:textId="45CB5A9A" w:rsidR="005B65F3" w:rsidRDefault="005B65F3" w:rsidP="005B65F3">
                            <w:pPr>
                              <w:spacing w:before="72"/>
                              <w:ind w:left="144" w:right="140"/>
                              <w:jc w:val="both"/>
                              <w:rPr>
                                <w:i/>
                                <w:sz w:val="20"/>
                                <w:szCs w:val="18"/>
                              </w:rPr>
                            </w:pP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“In</w:t>
                            </w:r>
                            <w:r w:rsidRPr="003E70E6">
                              <w:rPr>
                                <w:i/>
                                <w:spacing w:val="20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signing</w:t>
                            </w:r>
                            <w:r w:rsidRPr="003E70E6">
                              <w:rPr>
                                <w:i/>
                                <w:spacing w:val="21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this</w:t>
                            </w:r>
                            <w:r w:rsidRPr="003E70E6">
                              <w:rPr>
                                <w:i/>
                                <w:spacing w:val="21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statement,</w:t>
                            </w:r>
                            <w:r w:rsidRPr="003E70E6">
                              <w:rPr>
                                <w:i/>
                                <w:spacing w:val="21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="0067366F">
                              <w:rPr>
                                <w:i/>
                                <w:sz w:val="20"/>
                                <w:szCs w:val="18"/>
                              </w:rPr>
                              <w:t>We</w:t>
                            </w:r>
                            <w:r w:rsidRPr="003E70E6">
                              <w:rPr>
                                <w:i/>
                                <w:spacing w:val="21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hereby</w:t>
                            </w:r>
                            <w:r w:rsidRPr="003E70E6">
                              <w:rPr>
                                <w:i/>
                                <w:spacing w:val="21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certify</w:t>
                            </w:r>
                            <w:r w:rsidRPr="003E70E6">
                              <w:rPr>
                                <w:i/>
                                <w:spacing w:val="21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that</w:t>
                            </w:r>
                            <w:r w:rsidRPr="003E70E6">
                              <w:rPr>
                                <w:i/>
                                <w:spacing w:val="21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the</w:t>
                            </w:r>
                            <w:r w:rsidRPr="003E70E6">
                              <w:rPr>
                                <w:i/>
                                <w:spacing w:val="20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work</w:t>
                            </w:r>
                            <w:r w:rsidRPr="003E70E6">
                              <w:rPr>
                                <w:i/>
                                <w:spacing w:val="21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on</w:t>
                            </w:r>
                            <w:r w:rsidRPr="003E70E6">
                              <w:rPr>
                                <w:i/>
                                <w:spacing w:val="22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this</w:t>
                            </w:r>
                            <w:r w:rsidRPr="003E70E6">
                              <w:rPr>
                                <w:i/>
                                <w:spacing w:val="21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="0067366F">
                              <w:rPr>
                                <w:i/>
                                <w:sz w:val="20"/>
                                <w:szCs w:val="18"/>
                              </w:rPr>
                              <w:t xml:space="preserve">project 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is</w:t>
                            </w:r>
                            <w:r w:rsidRPr="003E70E6">
                              <w:rPr>
                                <w:i/>
                                <w:spacing w:val="21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="0067366F">
                              <w:rPr>
                                <w:i/>
                                <w:sz w:val="20"/>
                                <w:szCs w:val="18"/>
                              </w:rPr>
                              <w:t xml:space="preserve">our 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own</w:t>
                            </w:r>
                            <w:r w:rsidRPr="003E70E6">
                              <w:rPr>
                                <w:i/>
                                <w:spacing w:val="21"/>
                                <w:sz w:val="20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20"/>
                                <w:szCs w:val="18"/>
                              </w:rPr>
                              <w:t xml:space="preserve">and that </w:t>
                            </w:r>
                            <w:r w:rsidR="0067366F">
                              <w:rPr>
                                <w:i/>
                                <w:sz w:val="20"/>
                                <w:szCs w:val="18"/>
                              </w:rPr>
                              <w:t>we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 xml:space="preserve"> have not copied the work of any other student</w:t>
                            </w:r>
                            <w:r w:rsidR="0067366F">
                              <w:rPr>
                                <w:i/>
                                <w:sz w:val="20"/>
                                <w:szCs w:val="18"/>
                              </w:rPr>
                              <w:t>s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 xml:space="preserve"> (past or present)</w:t>
                            </w:r>
                            <w:r w:rsidR="0067366F">
                              <w:rPr>
                                <w:i/>
                                <w:sz w:val="20"/>
                                <w:szCs w:val="18"/>
                              </w:rPr>
                              <w:t>, and cited all relevant sources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 xml:space="preserve"> while completing this</w:t>
                            </w:r>
                            <w:r w:rsidRPr="003E70E6">
                              <w:rPr>
                                <w:i/>
                                <w:spacing w:val="1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="0067366F">
                              <w:rPr>
                                <w:i/>
                                <w:sz w:val="20"/>
                                <w:szCs w:val="18"/>
                              </w:rPr>
                              <w:t>project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.</w:t>
                            </w:r>
                            <w:r w:rsidRPr="003E70E6">
                              <w:rPr>
                                <w:i/>
                                <w:spacing w:val="1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="0067366F">
                              <w:rPr>
                                <w:i/>
                                <w:sz w:val="20"/>
                                <w:szCs w:val="18"/>
                              </w:rPr>
                              <w:t>We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 xml:space="preserve"> understand that if </w:t>
                            </w:r>
                            <w:r w:rsidR="0067366F">
                              <w:rPr>
                                <w:i/>
                                <w:sz w:val="20"/>
                                <w:szCs w:val="18"/>
                              </w:rPr>
                              <w:t>we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 xml:space="preserve"> fail to honor this agreement, </w:t>
                            </w:r>
                            <w:r w:rsidR="0067366F">
                              <w:rPr>
                                <w:i/>
                                <w:sz w:val="20"/>
                                <w:szCs w:val="18"/>
                              </w:rPr>
                              <w:t>We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 xml:space="preserve"> will </w:t>
                            </w:r>
                            <w:r w:rsidR="0067366F">
                              <w:rPr>
                                <w:i/>
                                <w:sz w:val="20"/>
                                <w:szCs w:val="18"/>
                              </w:rPr>
                              <w:t xml:space="preserve">each 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 xml:space="preserve">receive a score of </w:t>
                            </w:r>
                            <w:r>
                              <w:rPr>
                                <w:i/>
                                <w:sz w:val="20"/>
                                <w:szCs w:val="18"/>
                              </w:rPr>
                              <w:t xml:space="preserve">ZERO for 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 xml:space="preserve">this </w:t>
                            </w:r>
                            <w:r w:rsidR="0067366F">
                              <w:rPr>
                                <w:i/>
                                <w:sz w:val="20"/>
                                <w:szCs w:val="18"/>
                              </w:rPr>
                              <w:t xml:space="preserve">project 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and be subject</w:t>
                            </w:r>
                            <w:r w:rsidRPr="003E70E6">
                              <w:rPr>
                                <w:i/>
                                <w:spacing w:val="-2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to</w:t>
                            </w:r>
                            <w:r w:rsidRPr="003E70E6">
                              <w:rPr>
                                <w:i/>
                                <w:spacing w:val="-1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="0067366F">
                              <w:rPr>
                                <w:i/>
                                <w:spacing w:val="-1"/>
                                <w:sz w:val="20"/>
                                <w:szCs w:val="18"/>
                              </w:rPr>
                              <w:t>failure of this course.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”</w:t>
                            </w:r>
                          </w:p>
                          <w:tbl>
                            <w:tblPr>
                              <w:tblStyle w:val="TableGrid"/>
                              <w:tblW w:w="13771" w:type="dxa"/>
                              <w:tblInd w:w="144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601"/>
                              <w:gridCol w:w="4585"/>
                              <w:gridCol w:w="4585"/>
                            </w:tblGrid>
                            <w:tr w:rsidR="004C70A5" w14:paraId="71798AA8" w14:textId="77777777" w:rsidTr="004C70A5">
                              <w:tc>
                                <w:tcPr>
                                  <w:tcW w:w="4601" w:type="dxa"/>
                                </w:tcPr>
                                <w:p w14:paraId="14FC249A" w14:textId="77777777" w:rsidR="00BF57B6" w:rsidRDefault="00BF57B6" w:rsidP="004C70A5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b/>
                                    </w:rPr>
                                  </w:pPr>
                                </w:p>
                                <w:p w14:paraId="48D56DF4" w14:textId="7BFC314C" w:rsidR="00BF57B6" w:rsidRDefault="00BF57B6" w:rsidP="004C70A5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Signature:   ____________________________</w:t>
                                  </w:r>
                                </w:p>
                                <w:p w14:paraId="34C44529" w14:textId="2D7DA952" w:rsidR="004C70A5" w:rsidRDefault="004C70A5" w:rsidP="004C70A5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Full</w:t>
                                  </w:r>
                                  <w:r w:rsidRPr="003E70E6">
                                    <w:rPr>
                                      <w:b/>
                                      <w:spacing w:val="-2"/>
                                    </w:rPr>
                                    <w:t xml:space="preserve"> </w:t>
                                  </w:r>
                                  <w:r w:rsidRPr="003E70E6">
                                    <w:rPr>
                                      <w:b/>
                                    </w:rPr>
                                    <w:t>Name</w:t>
                                  </w:r>
                                  <w:r>
                                    <w:rPr>
                                      <w:b/>
                                    </w:rPr>
                                    <w:t>:</w:t>
                                  </w:r>
                                </w:p>
                                <w:p w14:paraId="22969A41" w14:textId="24E757BD" w:rsidR="004C70A5" w:rsidRDefault="004C70A5" w:rsidP="004C70A5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b/>
                                      <w:bCs/>
                                      <w:iCs/>
                                    </w:rPr>
                                  </w:pPr>
                                  <w:r w:rsidRPr="004C70A5">
                                    <w:rPr>
                                      <w:b/>
                                      <w:bCs/>
                                      <w:iCs/>
                                    </w:rPr>
                                    <w:t>Student ID:</w:t>
                                  </w:r>
                                  <w:r w:rsidR="00BF57B6">
                                    <w:rPr>
                                      <w:b/>
                                      <w:bCs/>
                                      <w:iCs/>
                                    </w:rPr>
                                    <w:t xml:space="preserve"> </w:t>
                                  </w:r>
                                  <w:r w:rsidR="00BF57B6" w:rsidRPr="00BF57B6">
                                    <w:rPr>
                                      <w:b/>
                                      <w:bCs/>
                                      <w:iCs/>
                                      <w:highlight w:val="yellow"/>
                                    </w:rPr>
                                    <w:t>1806xyz</w:t>
                                  </w:r>
                                </w:p>
                                <w:p w14:paraId="565AB723" w14:textId="7BEDA8DE" w:rsidR="00AA7B11" w:rsidRPr="004C70A5" w:rsidRDefault="00AA7B11" w:rsidP="004C70A5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b/>
                                      <w:bCs/>
                                      <w:iCs/>
                                      <w:sz w:val="20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85" w:type="dxa"/>
                                </w:tcPr>
                                <w:p w14:paraId="443B0402" w14:textId="77777777" w:rsidR="00BF57B6" w:rsidRDefault="00BF57B6" w:rsidP="00BF57B6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b/>
                                    </w:rPr>
                                  </w:pPr>
                                </w:p>
                                <w:p w14:paraId="777893D5" w14:textId="2814E251" w:rsidR="00BF57B6" w:rsidRDefault="00BF57B6" w:rsidP="00BF57B6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Signature:   ____________________________</w:t>
                                  </w:r>
                                </w:p>
                                <w:p w14:paraId="7B2593BB" w14:textId="77777777" w:rsidR="004C70A5" w:rsidRDefault="004C70A5" w:rsidP="004C70A5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Full</w:t>
                                  </w:r>
                                  <w:r w:rsidRPr="003E70E6">
                                    <w:rPr>
                                      <w:b/>
                                      <w:spacing w:val="-2"/>
                                    </w:rPr>
                                    <w:t xml:space="preserve"> </w:t>
                                  </w:r>
                                  <w:r w:rsidRPr="003E70E6">
                                    <w:rPr>
                                      <w:b/>
                                    </w:rPr>
                                    <w:t>Name</w:t>
                                  </w:r>
                                  <w:r>
                                    <w:rPr>
                                      <w:b/>
                                    </w:rPr>
                                    <w:t>:</w:t>
                                  </w:r>
                                </w:p>
                                <w:p w14:paraId="0C254094" w14:textId="6BA16DE2" w:rsidR="004C70A5" w:rsidRDefault="004C70A5" w:rsidP="004C70A5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i/>
                                      <w:sz w:val="20"/>
                                      <w:szCs w:val="18"/>
                                    </w:rPr>
                                  </w:pPr>
                                  <w:r w:rsidRPr="004C70A5">
                                    <w:rPr>
                                      <w:b/>
                                      <w:bCs/>
                                      <w:iCs/>
                                    </w:rPr>
                                    <w:t>Student ID:</w:t>
                                  </w:r>
                                </w:p>
                              </w:tc>
                              <w:tc>
                                <w:tcPr>
                                  <w:tcW w:w="4585" w:type="dxa"/>
                                </w:tcPr>
                                <w:p w14:paraId="7130A010" w14:textId="59A78EFC" w:rsidR="004C70A5" w:rsidRDefault="004C70A5" w:rsidP="004C70A5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i/>
                                      <w:sz w:val="20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4C70A5" w14:paraId="5E50B002" w14:textId="77777777" w:rsidTr="004C70A5">
                              <w:tc>
                                <w:tcPr>
                                  <w:tcW w:w="4601" w:type="dxa"/>
                                </w:tcPr>
                                <w:p w14:paraId="0372B75E" w14:textId="77777777" w:rsidR="00BF57B6" w:rsidRDefault="00BF57B6" w:rsidP="00BF57B6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b/>
                                    </w:rPr>
                                  </w:pPr>
                                </w:p>
                                <w:p w14:paraId="447C055F" w14:textId="27159E9D" w:rsidR="00BF57B6" w:rsidRDefault="00BF57B6" w:rsidP="00BF57B6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Signature:   ____________________________</w:t>
                                  </w:r>
                                </w:p>
                                <w:p w14:paraId="0C8E30BE" w14:textId="77777777" w:rsidR="004C70A5" w:rsidRDefault="004C70A5" w:rsidP="004C70A5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Full</w:t>
                                  </w:r>
                                  <w:r w:rsidRPr="003E70E6">
                                    <w:rPr>
                                      <w:b/>
                                      <w:spacing w:val="-2"/>
                                    </w:rPr>
                                    <w:t xml:space="preserve"> </w:t>
                                  </w:r>
                                  <w:r w:rsidRPr="003E70E6">
                                    <w:rPr>
                                      <w:b/>
                                    </w:rPr>
                                    <w:t>Name</w:t>
                                  </w:r>
                                  <w:r>
                                    <w:rPr>
                                      <w:b/>
                                    </w:rPr>
                                    <w:t>:</w:t>
                                  </w:r>
                                </w:p>
                                <w:p w14:paraId="5912B762" w14:textId="77777777" w:rsidR="004C70A5" w:rsidRDefault="004C70A5" w:rsidP="004C70A5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b/>
                                      <w:bCs/>
                                      <w:iCs/>
                                    </w:rPr>
                                  </w:pPr>
                                  <w:r w:rsidRPr="004C70A5">
                                    <w:rPr>
                                      <w:b/>
                                      <w:bCs/>
                                      <w:iCs/>
                                    </w:rPr>
                                    <w:t>Student ID:</w:t>
                                  </w:r>
                                </w:p>
                                <w:p w14:paraId="5EC9512E" w14:textId="45F0B201" w:rsidR="00AA7B11" w:rsidRDefault="00AA7B11" w:rsidP="004C70A5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i/>
                                      <w:sz w:val="20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85" w:type="dxa"/>
                                </w:tcPr>
                                <w:p w14:paraId="5DF67361" w14:textId="77777777" w:rsidR="00BF57B6" w:rsidRDefault="00BF57B6" w:rsidP="00BF57B6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b/>
                                    </w:rPr>
                                  </w:pPr>
                                </w:p>
                                <w:p w14:paraId="18F85564" w14:textId="62F14BD1" w:rsidR="00BF57B6" w:rsidRDefault="00BF57B6" w:rsidP="00BF57B6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Signature:   ____________________________</w:t>
                                  </w:r>
                                </w:p>
                                <w:p w14:paraId="2B01682C" w14:textId="77777777" w:rsidR="004C70A5" w:rsidRDefault="004C70A5" w:rsidP="004C70A5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Full</w:t>
                                  </w:r>
                                  <w:r w:rsidRPr="003E70E6">
                                    <w:rPr>
                                      <w:b/>
                                      <w:spacing w:val="-2"/>
                                    </w:rPr>
                                    <w:t xml:space="preserve"> </w:t>
                                  </w:r>
                                  <w:r w:rsidRPr="003E70E6">
                                    <w:rPr>
                                      <w:b/>
                                    </w:rPr>
                                    <w:t>Name</w:t>
                                  </w:r>
                                  <w:r>
                                    <w:rPr>
                                      <w:b/>
                                    </w:rPr>
                                    <w:t>:</w:t>
                                  </w:r>
                                </w:p>
                                <w:p w14:paraId="6C3FC95C" w14:textId="70061734" w:rsidR="004C70A5" w:rsidRDefault="004C70A5" w:rsidP="004C70A5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i/>
                                      <w:sz w:val="20"/>
                                      <w:szCs w:val="18"/>
                                    </w:rPr>
                                  </w:pPr>
                                  <w:r w:rsidRPr="004C70A5">
                                    <w:rPr>
                                      <w:b/>
                                      <w:bCs/>
                                      <w:iCs/>
                                    </w:rPr>
                                    <w:t>Student ID:</w:t>
                                  </w:r>
                                </w:p>
                              </w:tc>
                              <w:tc>
                                <w:tcPr>
                                  <w:tcW w:w="4585" w:type="dxa"/>
                                </w:tcPr>
                                <w:p w14:paraId="6C3C3F2E" w14:textId="0C2B17E1" w:rsidR="004C70A5" w:rsidRDefault="004C70A5" w:rsidP="004C70A5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i/>
                                      <w:sz w:val="20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3393784" w14:textId="2242136C" w:rsidR="005B65F3" w:rsidRPr="003E70E6" w:rsidRDefault="005B65F3" w:rsidP="004C70A5">
                            <w:pPr>
                              <w:tabs>
                                <w:tab w:val="left" w:pos="3302"/>
                                <w:tab w:val="left" w:pos="9117"/>
                              </w:tabs>
                              <w:jc w:val="both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55424B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.2pt;margin-top:50.9pt;width:469.2pt;height:217.45pt;z-index:-15703552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" filled="f" strokeweight="2.25pt">
                <v:textbox inset="0,0,0,0">
                  <w:txbxContent>
                    <w:p w14:paraId="7B54F8A5" w14:textId="45CB5A9A" w:rsidR="005B65F3" w:rsidRDefault="005B65F3" w:rsidP="005B65F3">
                      <w:pPr>
                        <w:spacing w:before="72"/>
                        <w:ind w:left="144" w:right="140"/>
                        <w:jc w:val="both"/>
                        <w:rPr>
                          <w:i/>
                          <w:sz w:val="20"/>
                          <w:szCs w:val="18"/>
                        </w:rPr>
                      </w:pPr>
                      <w:r w:rsidRPr="003E70E6">
                        <w:rPr>
                          <w:i/>
                          <w:sz w:val="20"/>
                          <w:szCs w:val="18"/>
                        </w:rPr>
                        <w:t>“In</w:t>
                      </w:r>
                      <w:r w:rsidRPr="003E70E6">
                        <w:rPr>
                          <w:i/>
                          <w:spacing w:val="20"/>
                          <w:sz w:val="20"/>
                          <w:szCs w:val="18"/>
                        </w:rPr>
                        <w:t xml:space="preserve"> 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>signing</w:t>
                      </w:r>
                      <w:r w:rsidRPr="003E70E6">
                        <w:rPr>
                          <w:i/>
                          <w:spacing w:val="21"/>
                          <w:sz w:val="20"/>
                          <w:szCs w:val="18"/>
                        </w:rPr>
                        <w:t xml:space="preserve"> 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>this</w:t>
                      </w:r>
                      <w:r w:rsidRPr="003E70E6">
                        <w:rPr>
                          <w:i/>
                          <w:spacing w:val="21"/>
                          <w:sz w:val="20"/>
                          <w:szCs w:val="18"/>
                        </w:rPr>
                        <w:t xml:space="preserve"> 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>statement,</w:t>
                      </w:r>
                      <w:r w:rsidRPr="003E70E6">
                        <w:rPr>
                          <w:i/>
                          <w:spacing w:val="21"/>
                          <w:sz w:val="20"/>
                          <w:szCs w:val="18"/>
                        </w:rPr>
                        <w:t xml:space="preserve"> </w:t>
                      </w:r>
                      <w:r w:rsidR="0067366F">
                        <w:rPr>
                          <w:i/>
                          <w:sz w:val="20"/>
                          <w:szCs w:val="18"/>
                        </w:rPr>
                        <w:t>We</w:t>
                      </w:r>
                      <w:r w:rsidRPr="003E70E6">
                        <w:rPr>
                          <w:i/>
                          <w:spacing w:val="21"/>
                          <w:sz w:val="20"/>
                          <w:szCs w:val="18"/>
                        </w:rPr>
                        <w:t xml:space="preserve"> 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>hereby</w:t>
                      </w:r>
                      <w:r w:rsidRPr="003E70E6">
                        <w:rPr>
                          <w:i/>
                          <w:spacing w:val="21"/>
                          <w:sz w:val="20"/>
                          <w:szCs w:val="18"/>
                        </w:rPr>
                        <w:t xml:space="preserve"> 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>certify</w:t>
                      </w:r>
                      <w:r w:rsidRPr="003E70E6">
                        <w:rPr>
                          <w:i/>
                          <w:spacing w:val="21"/>
                          <w:sz w:val="20"/>
                          <w:szCs w:val="18"/>
                        </w:rPr>
                        <w:t xml:space="preserve"> 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>that</w:t>
                      </w:r>
                      <w:r w:rsidRPr="003E70E6">
                        <w:rPr>
                          <w:i/>
                          <w:spacing w:val="21"/>
                          <w:sz w:val="20"/>
                          <w:szCs w:val="18"/>
                        </w:rPr>
                        <w:t xml:space="preserve"> 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>the</w:t>
                      </w:r>
                      <w:r w:rsidRPr="003E70E6">
                        <w:rPr>
                          <w:i/>
                          <w:spacing w:val="20"/>
                          <w:sz w:val="20"/>
                          <w:szCs w:val="18"/>
                        </w:rPr>
                        <w:t xml:space="preserve"> 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>work</w:t>
                      </w:r>
                      <w:r w:rsidRPr="003E70E6">
                        <w:rPr>
                          <w:i/>
                          <w:spacing w:val="21"/>
                          <w:sz w:val="20"/>
                          <w:szCs w:val="18"/>
                        </w:rPr>
                        <w:t xml:space="preserve"> 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>on</w:t>
                      </w:r>
                      <w:r w:rsidRPr="003E70E6">
                        <w:rPr>
                          <w:i/>
                          <w:spacing w:val="22"/>
                          <w:sz w:val="20"/>
                          <w:szCs w:val="18"/>
                        </w:rPr>
                        <w:t xml:space="preserve"> 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>this</w:t>
                      </w:r>
                      <w:r w:rsidRPr="003E70E6">
                        <w:rPr>
                          <w:i/>
                          <w:spacing w:val="21"/>
                          <w:sz w:val="20"/>
                          <w:szCs w:val="18"/>
                        </w:rPr>
                        <w:t xml:space="preserve"> </w:t>
                      </w:r>
                      <w:r w:rsidR="0067366F">
                        <w:rPr>
                          <w:i/>
                          <w:sz w:val="20"/>
                          <w:szCs w:val="18"/>
                        </w:rPr>
                        <w:t xml:space="preserve">project 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>is</w:t>
                      </w:r>
                      <w:r w:rsidRPr="003E70E6">
                        <w:rPr>
                          <w:i/>
                          <w:spacing w:val="21"/>
                          <w:sz w:val="20"/>
                          <w:szCs w:val="18"/>
                        </w:rPr>
                        <w:t xml:space="preserve"> </w:t>
                      </w:r>
                      <w:r w:rsidR="0067366F">
                        <w:rPr>
                          <w:i/>
                          <w:sz w:val="20"/>
                          <w:szCs w:val="18"/>
                        </w:rPr>
                        <w:t xml:space="preserve">our 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>own</w:t>
                      </w:r>
                      <w:r w:rsidRPr="003E70E6">
                        <w:rPr>
                          <w:i/>
                          <w:spacing w:val="21"/>
                          <w:sz w:val="20"/>
                          <w:szCs w:val="18"/>
                        </w:rPr>
                        <w:t xml:space="preserve"> </w:t>
                      </w:r>
                      <w:r>
                        <w:rPr>
                          <w:i/>
                          <w:sz w:val="20"/>
                          <w:szCs w:val="18"/>
                        </w:rPr>
                        <w:t xml:space="preserve">and that </w:t>
                      </w:r>
                      <w:r w:rsidR="0067366F">
                        <w:rPr>
                          <w:i/>
                          <w:sz w:val="20"/>
                          <w:szCs w:val="18"/>
                        </w:rPr>
                        <w:t>we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 xml:space="preserve"> have not copied the work of any other student</w:t>
                      </w:r>
                      <w:r w:rsidR="0067366F">
                        <w:rPr>
                          <w:i/>
                          <w:sz w:val="20"/>
                          <w:szCs w:val="18"/>
                        </w:rPr>
                        <w:t>s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 xml:space="preserve"> (past or present)</w:t>
                      </w:r>
                      <w:r w:rsidR="0067366F">
                        <w:rPr>
                          <w:i/>
                          <w:sz w:val="20"/>
                          <w:szCs w:val="18"/>
                        </w:rPr>
                        <w:t>, and cited all relevant sources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 xml:space="preserve"> while completing this</w:t>
                      </w:r>
                      <w:r w:rsidRPr="003E70E6">
                        <w:rPr>
                          <w:i/>
                          <w:spacing w:val="1"/>
                          <w:sz w:val="20"/>
                          <w:szCs w:val="18"/>
                        </w:rPr>
                        <w:t xml:space="preserve"> </w:t>
                      </w:r>
                      <w:r w:rsidR="0067366F">
                        <w:rPr>
                          <w:i/>
                          <w:sz w:val="20"/>
                          <w:szCs w:val="18"/>
                        </w:rPr>
                        <w:t>project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>.</w:t>
                      </w:r>
                      <w:r w:rsidRPr="003E70E6">
                        <w:rPr>
                          <w:i/>
                          <w:spacing w:val="1"/>
                          <w:sz w:val="20"/>
                          <w:szCs w:val="18"/>
                        </w:rPr>
                        <w:t xml:space="preserve"> </w:t>
                      </w:r>
                      <w:r w:rsidR="0067366F">
                        <w:rPr>
                          <w:i/>
                          <w:sz w:val="20"/>
                          <w:szCs w:val="18"/>
                        </w:rPr>
                        <w:t>We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 xml:space="preserve"> understand that if </w:t>
                      </w:r>
                      <w:r w:rsidR="0067366F">
                        <w:rPr>
                          <w:i/>
                          <w:sz w:val="20"/>
                          <w:szCs w:val="18"/>
                        </w:rPr>
                        <w:t>we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 xml:space="preserve"> fail to honor this agreement, </w:t>
                      </w:r>
                      <w:r w:rsidR="0067366F">
                        <w:rPr>
                          <w:i/>
                          <w:sz w:val="20"/>
                          <w:szCs w:val="18"/>
                        </w:rPr>
                        <w:t>We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 xml:space="preserve"> will </w:t>
                      </w:r>
                      <w:r w:rsidR="0067366F">
                        <w:rPr>
                          <w:i/>
                          <w:sz w:val="20"/>
                          <w:szCs w:val="18"/>
                        </w:rPr>
                        <w:t xml:space="preserve">each 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 xml:space="preserve">receive a score of </w:t>
                      </w:r>
                      <w:r>
                        <w:rPr>
                          <w:i/>
                          <w:sz w:val="20"/>
                          <w:szCs w:val="18"/>
                        </w:rPr>
                        <w:t xml:space="preserve">ZERO for 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 xml:space="preserve">this </w:t>
                      </w:r>
                      <w:r w:rsidR="0067366F">
                        <w:rPr>
                          <w:i/>
                          <w:sz w:val="20"/>
                          <w:szCs w:val="18"/>
                        </w:rPr>
                        <w:t xml:space="preserve">project 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>and be subject</w:t>
                      </w:r>
                      <w:r w:rsidRPr="003E70E6">
                        <w:rPr>
                          <w:i/>
                          <w:spacing w:val="-2"/>
                          <w:sz w:val="20"/>
                          <w:szCs w:val="18"/>
                        </w:rPr>
                        <w:t xml:space="preserve"> 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>to</w:t>
                      </w:r>
                      <w:r w:rsidRPr="003E70E6">
                        <w:rPr>
                          <w:i/>
                          <w:spacing w:val="-1"/>
                          <w:sz w:val="20"/>
                          <w:szCs w:val="18"/>
                        </w:rPr>
                        <w:t xml:space="preserve"> </w:t>
                      </w:r>
                      <w:r w:rsidR="0067366F">
                        <w:rPr>
                          <w:i/>
                          <w:spacing w:val="-1"/>
                          <w:sz w:val="20"/>
                          <w:szCs w:val="18"/>
                        </w:rPr>
                        <w:t>failure of this course.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>”</w:t>
                      </w:r>
                    </w:p>
                    <w:tbl>
                      <w:tblPr>
                        <w:tblStyle w:val="TableGrid"/>
                        <w:tblW w:w="13771" w:type="dxa"/>
                        <w:tblInd w:w="144" w:type="dxa"/>
                        <w:tblLook w:val="04A0" w:firstRow="1" w:lastRow="0" w:firstColumn="1" w:lastColumn="0" w:noHBand="0" w:noVBand="1"/>
                      </w:tblPr>
                      <w:tblGrid>
                        <w:gridCol w:w="4601"/>
                        <w:gridCol w:w="4585"/>
                        <w:gridCol w:w="4585"/>
                      </w:tblGrid>
                      <w:tr w:rsidR="004C70A5" w14:paraId="71798AA8" w14:textId="77777777" w:rsidTr="004C70A5">
                        <w:tc>
                          <w:tcPr>
                            <w:tcW w:w="4601" w:type="dxa"/>
                          </w:tcPr>
                          <w:p w14:paraId="14FC249A" w14:textId="77777777" w:rsidR="00BF57B6" w:rsidRDefault="00BF57B6" w:rsidP="004C70A5">
                            <w:pPr>
                              <w:spacing w:before="72"/>
                              <w:ind w:right="140"/>
                              <w:jc w:val="both"/>
                              <w:rPr>
                                <w:b/>
                              </w:rPr>
                            </w:pPr>
                          </w:p>
                          <w:p w14:paraId="48D56DF4" w14:textId="7BFC314C" w:rsidR="00BF57B6" w:rsidRDefault="00BF57B6" w:rsidP="004C70A5">
                            <w:pPr>
                              <w:spacing w:before="72"/>
                              <w:ind w:right="140"/>
                              <w:jc w:val="both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ignature:   ____________________________</w:t>
                            </w:r>
                          </w:p>
                          <w:p w14:paraId="34C44529" w14:textId="2D7DA952" w:rsidR="004C70A5" w:rsidRDefault="004C70A5" w:rsidP="004C70A5">
                            <w:pPr>
                              <w:spacing w:before="72"/>
                              <w:ind w:right="140"/>
                              <w:jc w:val="both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Full</w:t>
                            </w:r>
                            <w:r w:rsidRPr="003E70E6"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 w:rsidRPr="003E70E6">
                              <w:rPr>
                                <w:b/>
                              </w:rPr>
                              <w:t>Name</w:t>
                            </w:r>
                            <w:r>
                              <w:rPr>
                                <w:b/>
                              </w:rPr>
                              <w:t>:</w:t>
                            </w:r>
                          </w:p>
                          <w:p w14:paraId="22969A41" w14:textId="24E757BD" w:rsidR="004C70A5" w:rsidRDefault="004C70A5" w:rsidP="004C70A5">
                            <w:pPr>
                              <w:spacing w:before="72"/>
                              <w:ind w:right="140"/>
                              <w:jc w:val="both"/>
                              <w:rPr>
                                <w:b/>
                                <w:bCs/>
                                <w:iCs/>
                              </w:rPr>
                            </w:pPr>
                            <w:r w:rsidRPr="004C70A5">
                              <w:rPr>
                                <w:b/>
                                <w:bCs/>
                                <w:iCs/>
                              </w:rPr>
                              <w:t>Student ID:</w:t>
                            </w:r>
                            <w:r w:rsidR="00BF57B6">
                              <w:rPr>
                                <w:b/>
                                <w:bCs/>
                                <w:iCs/>
                              </w:rPr>
                              <w:t xml:space="preserve"> </w:t>
                            </w:r>
                            <w:r w:rsidR="00BF57B6" w:rsidRPr="00BF57B6">
                              <w:rPr>
                                <w:b/>
                                <w:bCs/>
                                <w:iCs/>
                                <w:highlight w:val="yellow"/>
                              </w:rPr>
                              <w:t>1806xyz</w:t>
                            </w:r>
                          </w:p>
                          <w:p w14:paraId="565AB723" w14:textId="7BEDA8DE" w:rsidR="00AA7B11" w:rsidRPr="004C70A5" w:rsidRDefault="00AA7B11" w:rsidP="004C70A5">
                            <w:pPr>
                              <w:spacing w:before="72"/>
                              <w:ind w:right="140"/>
                              <w:jc w:val="both"/>
                              <w:rPr>
                                <w:b/>
                                <w:bCs/>
                                <w:iCs/>
                                <w:sz w:val="20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4585" w:type="dxa"/>
                          </w:tcPr>
                          <w:p w14:paraId="443B0402" w14:textId="77777777" w:rsidR="00BF57B6" w:rsidRDefault="00BF57B6" w:rsidP="00BF57B6">
                            <w:pPr>
                              <w:spacing w:before="72"/>
                              <w:ind w:right="140"/>
                              <w:jc w:val="both"/>
                              <w:rPr>
                                <w:b/>
                              </w:rPr>
                            </w:pPr>
                          </w:p>
                          <w:p w14:paraId="777893D5" w14:textId="2814E251" w:rsidR="00BF57B6" w:rsidRDefault="00BF57B6" w:rsidP="00BF57B6">
                            <w:pPr>
                              <w:spacing w:before="72"/>
                              <w:ind w:right="140"/>
                              <w:jc w:val="both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ignature:   ____________________________</w:t>
                            </w:r>
                          </w:p>
                          <w:p w14:paraId="7B2593BB" w14:textId="77777777" w:rsidR="004C70A5" w:rsidRDefault="004C70A5" w:rsidP="004C70A5">
                            <w:pPr>
                              <w:spacing w:before="72"/>
                              <w:ind w:right="140"/>
                              <w:jc w:val="both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Full</w:t>
                            </w:r>
                            <w:r w:rsidRPr="003E70E6"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 w:rsidRPr="003E70E6">
                              <w:rPr>
                                <w:b/>
                              </w:rPr>
                              <w:t>Name</w:t>
                            </w:r>
                            <w:r>
                              <w:rPr>
                                <w:b/>
                              </w:rPr>
                              <w:t>:</w:t>
                            </w:r>
                          </w:p>
                          <w:p w14:paraId="0C254094" w14:textId="6BA16DE2" w:rsidR="004C70A5" w:rsidRDefault="004C70A5" w:rsidP="004C70A5">
                            <w:pPr>
                              <w:spacing w:before="72"/>
                              <w:ind w:right="140"/>
                              <w:jc w:val="both"/>
                              <w:rPr>
                                <w:i/>
                                <w:sz w:val="20"/>
                                <w:szCs w:val="18"/>
                              </w:rPr>
                            </w:pPr>
                            <w:r w:rsidRPr="004C70A5">
                              <w:rPr>
                                <w:b/>
                                <w:bCs/>
                                <w:iCs/>
                              </w:rPr>
                              <w:t>Student ID:</w:t>
                            </w:r>
                          </w:p>
                        </w:tc>
                        <w:tc>
                          <w:tcPr>
                            <w:tcW w:w="4585" w:type="dxa"/>
                          </w:tcPr>
                          <w:p w14:paraId="7130A010" w14:textId="59A78EFC" w:rsidR="004C70A5" w:rsidRDefault="004C70A5" w:rsidP="004C70A5">
                            <w:pPr>
                              <w:spacing w:before="72"/>
                              <w:ind w:right="140"/>
                              <w:jc w:val="both"/>
                              <w:rPr>
                                <w:i/>
                                <w:sz w:val="20"/>
                                <w:szCs w:val="18"/>
                              </w:rPr>
                            </w:pPr>
                          </w:p>
                        </w:tc>
                      </w:tr>
                      <w:tr w:rsidR="004C70A5" w14:paraId="5E50B002" w14:textId="77777777" w:rsidTr="004C70A5">
                        <w:tc>
                          <w:tcPr>
                            <w:tcW w:w="4601" w:type="dxa"/>
                          </w:tcPr>
                          <w:p w14:paraId="0372B75E" w14:textId="77777777" w:rsidR="00BF57B6" w:rsidRDefault="00BF57B6" w:rsidP="00BF57B6">
                            <w:pPr>
                              <w:spacing w:before="72"/>
                              <w:ind w:right="140"/>
                              <w:jc w:val="both"/>
                              <w:rPr>
                                <w:b/>
                              </w:rPr>
                            </w:pPr>
                          </w:p>
                          <w:p w14:paraId="447C055F" w14:textId="27159E9D" w:rsidR="00BF57B6" w:rsidRDefault="00BF57B6" w:rsidP="00BF57B6">
                            <w:pPr>
                              <w:spacing w:before="72"/>
                              <w:ind w:right="140"/>
                              <w:jc w:val="both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ignature:   ____________________________</w:t>
                            </w:r>
                          </w:p>
                          <w:p w14:paraId="0C8E30BE" w14:textId="77777777" w:rsidR="004C70A5" w:rsidRDefault="004C70A5" w:rsidP="004C70A5">
                            <w:pPr>
                              <w:spacing w:before="72"/>
                              <w:ind w:right="140"/>
                              <w:jc w:val="both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Full</w:t>
                            </w:r>
                            <w:r w:rsidRPr="003E70E6"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 w:rsidRPr="003E70E6">
                              <w:rPr>
                                <w:b/>
                              </w:rPr>
                              <w:t>Name</w:t>
                            </w:r>
                            <w:r>
                              <w:rPr>
                                <w:b/>
                              </w:rPr>
                              <w:t>:</w:t>
                            </w:r>
                          </w:p>
                          <w:p w14:paraId="5912B762" w14:textId="77777777" w:rsidR="004C70A5" w:rsidRDefault="004C70A5" w:rsidP="004C70A5">
                            <w:pPr>
                              <w:spacing w:before="72"/>
                              <w:ind w:right="140"/>
                              <w:jc w:val="both"/>
                              <w:rPr>
                                <w:b/>
                                <w:bCs/>
                                <w:iCs/>
                              </w:rPr>
                            </w:pPr>
                            <w:r w:rsidRPr="004C70A5">
                              <w:rPr>
                                <w:b/>
                                <w:bCs/>
                                <w:iCs/>
                              </w:rPr>
                              <w:t>Student ID:</w:t>
                            </w:r>
                          </w:p>
                          <w:p w14:paraId="5EC9512E" w14:textId="45F0B201" w:rsidR="00AA7B11" w:rsidRDefault="00AA7B11" w:rsidP="004C70A5">
                            <w:pPr>
                              <w:spacing w:before="72"/>
                              <w:ind w:right="140"/>
                              <w:jc w:val="both"/>
                              <w:rPr>
                                <w:i/>
                                <w:sz w:val="20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4585" w:type="dxa"/>
                          </w:tcPr>
                          <w:p w14:paraId="5DF67361" w14:textId="77777777" w:rsidR="00BF57B6" w:rsidRDefault="00BF57B6" w:rsidP="00BF57B6">
                            <w:pPr>
                              <w:spacing w:before="72"/>
                              <w:ind w:right="140"/>
                              <w:jc w:val="both"/>
                              <w:rPr>
                                <w:b/>
                              </w:rPr>
                            </w:pPr>
                          </w:p>
                          <w:p w14:paraId="18F85564" w14:textId="62F14BD1" w:rsidR="00BF57B6" w:rsidRDefault="00BF57B6" w:rsidP="00BF57B6">
                            <w:pPr>
                              <w:spacing w:before="72"/>
                              <w:ind w:right="140"/>
                              <w:jc w:val="both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ignature:   ____________________________</w:t>
                            </w:r>
                          </w:p>
                          <w:p w14:paraId="2B01682C" w14:textId="77777777" w:rsidR="004C70A5" w:rsidRDefault="004C70A5" w:rsidP="004C70A5">
                            <w:pPr>
                              <w:spacing w:before="72"/>
                              <w:ind w:right="140"/>
                              <w:jc w:val="both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Full</w:t>
                            </w:r>
                            <w:r w:rsidRPr="003E70E6"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 w:rsidRPr="003E70E6">
                              <w:rPr>
                                <w:b/>
                              </w:rPr>
                              <w:t>Name</w:t>
                            </w:r>
                            <w:r>
                              <w:rPr>
                                <w:b/>
                              </w:rPr>
                              <w:t>:</w:t>
                            </w:r>
                          </w:p>
                          <w:p w14:paraId="6C3FC95C" w14:textId="70061734" w:rsidR="004C70A5" w:rsidRDefault="004C70A5" w:rsidP="004C70A5">
                            <w:pPr>
                              <w:spacing w:before="72"/>
                              <w:ind w:right="140"/>
                              <w:jc w:val="both"/>
                              <w:rPr>
                                <w:i/>
                                <w:sz w:val="20"/>
                                <w:szCs w:val="18"/>
                              </w:rPr>
                            </w:pPr>
                            <w:r w:rsidRPr="004C70A5">
                              <w:rPr>
                                <w:b/>
                                <w:bCs/>
                                <w:iCs/>
                              </w:rPr>
                              <w:t>Student ID:</w:t>
                            </w:r>
                          </w:p>
                        </w:tc>
                        <w:tc>
                          <w:tcPr>
                            <w:tcW w:w="4585" w:type="dxa"/>
                          </w:tcPr>
                          <w:p w14:paraId="6C3C3F2E" w14:textId="0C2B17E1" w:rsidR="004C70A5" w:rsidRDefault="004C70A5" w:rsidP="004C70A5">
                            <w:pPr>
                              <w:spacing w:before="72"/>
                              <w:ind w:right="140"/>
                              <w:jc w:val="both"/>
                              <w:rPr>
                                <w:i/>
                                <w:sz w:val="20"/>
                                <w:szCs w:val="18"/>
                              </w:rPr>
                            </w:pPr>
                          </w:p>
                        </w:tc>
                      </w:tr>
                    </w:tbl>
                    <w:p w14:paraId="23393784" w14:textId="2242136C" w:rsidR="005B65F3" w:rsidRPr="003E70E6" w:rsidRDefault="005B65F3" w:rsidP="004C70A5">
                      <w:pPr>
                        <w:tabs>
                          <w:tab w:val="left" w:pos="3302"/>
                          <w:tab w:val="left" w:pos="9117"/>
                        </w:tabs>
                        <w:jc w:val="both"/>
                        <w:rPr>
                          <w:b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5B65F3" w:rsidRPr="003E70E6">
        <w:rPr>
          <w:b/>
          <w:sz w:val="20"/>
          <w:szCs w:val="18"/>
        </w:rPr>
        <w:t>IMPORTANT!</w:t>
      </w:r>
      <w:r w:rsidR="005B65F3" w:rsidRPr="003E70E6">
        <w:rPr>
          <w:b/>
          <w:spacing w:val="61"/>
          <w:sz w:val="20"/>
          <w:szCs w:val="18"/>
        </w:rPr>
        <w:t xml:space="preserve"> </w:t>
      </w:r>
      <w:r w:rsidR="005B65F3" w:rsidRPr="003E70E6">
        <w:rPr>
          <w:b/>
          <w:sz w:val="20"/>
          <w:szCs w:val="18"/>
        </w:rPr>
        <w:t>Please carefully read and sign the Academic Honesty Statement, below.</w:t>
      </w:r>
      <w:r w:rsidR="00946A6C">
        <w:rPr>
          <w:b/>
          <w:sz w:val="20"/>
          <w:szCs w:val="18"/>
        </w:rPr>
        <w:t xml:space="preserve"> </w:t>
      </w:r>
      <w:r w:rsidR="00946A6C" w:rsidRPr="00946A6C">
        <w:rPr>
          <w:b/>
          <w:sz w:val="20"/>
          <w:szCs w:val="18"/>
          <w:u w:val="single"/>
        </w:rPr>
        <w:t xml:space="preserve">Type the student ID and </w:t>
      </w:r>
      <w:r w:rsidR="002700C2">
        <w:rPr>
          <w:b/>
          <w:sz w:val="20"/>
          <w:szCs w:val="18"/>
          <w:u w:val="single"/>
        </w:rPr>
        <w:t>name, and put your signature</w:t>
      </w:r>
      <w:r w:rsidR="00946A6C">
        <w:rPr>
          <w:b/>
          <w:spacing w:val="1"/>
          <w:sz w:val="20"/>
          <w:szCs w:val="18"/>
        </w:rPr>
        <w:t xml:space="preserve">. </w:t>
      </w:r>
      <w:r w:rsidR="005B65F3" w:rsidRPr="003E70E6">
        <w:rPr>
          <w:b/>
          <w:i/>
          <w:sz w:val="20"/>
          <w:szCs w:val="18"/>
        </w:rPr>
        <w:t xml:space="preserve">You will not receive credit for this </w:t>
      </w:r>
      <w:r w:rsidR="004C70A5">
        <w:rPr>
          <w:b/>
          <w:i/>
          <w:sz w:val="20"/>
          <w:szCs w:val="18"/>
        </w:rPr>
        <w:t>project</w:t>
      </w:r>
      <w:r w:rsidR="005B65F3" w:rsidRPr="003E70E6">
        <w:rPr>
          <w:b/>
          <w:i/>
          <w:sz w:val="20"/>
          <w:szCs w:val="18"/>
        </w:rPr>
        <w:t xml:space="preserve"> experiment unless this statement is signed in the</w:t>
      </w:r>
      <w:r w:rsidR="005B65F3" w:rsidRPr="003E70E6">
        <w:rPr>
          <w:b/>
          <w:i/>
          <w:spacing w:val="1"/>
          <w:sz w:val="20"/>
          <w:szCs w:val="18"/>
        </w:rPr>
        <w:t xml:space="preserve"> </w:t>
      </w:r>
      <w:r w:rsidR="005B65F3" w:rsidRPr="003E70E6">
        <w:rPr>
          <w:b/>
          <w:i/>
          <w:sz w:val="20"/>
          <w:szCs w:val="18"/>
        </w:rPr>
        <w:t>presence</w:t>
      </w:r>
      <w:r w:rsidR="005B65F3" w:rsidRPr="003E70E6">
        <w:rPr>
          <w:b/>
          <w:i/>
          <w:spacing w:val="-2"/>
          <w:sz w:val="20"/>
          <w:szCs w:val="18"/>
        </w:rPr>
        <w:t xml:space="preserve"> </w:t>
      </w:r>
      <w:r w:rsidR="005B65F3" w:rsidRPr="003E70E6">
        <w:rPr>
          <w:b/>
          <w:i/>
          <w:sz w:val="20"/>
          <w:szCs w:val="18"/>
        </w:rPr>
        <w:t>of</w:t>
      </w:r>
      <w:r w:rsidR="005B65F3" w:rsidRPr="003E70E6">
        <w:rPr>
          <w:b/>
          <w:i/>
          <w:spacing w:val="-1"/>
          <w:sz w:val="20"/>
          <w:szCs w:val="18"/>
        </w:rPr>
        <w:t xml:space="preserve"> </w:t>
      </w:r>
      <w:r w:rsidR="005B65F3" w:rsidRPr="003E70E6">
        <w:rPr>
          <w:b/>
          <w:i/>
          <w:sz w:val="20"/>
          <w:szCs w:val="18"/>
        </w:rPr>
        <w:t>your</w:t>
      </w:r>
      <w:r w:rsidR="005B65F3" w:rsidRPr="003E70E6">
        <w:rPr>
          <w:b/>
          <w:i/>
          <w:spacing w:val="-1"/>
          <w:sz w:val="20"/>
          <w:szCs w:val="18"/>
        </w:rPr>
        <w:t xml:space="preserve"> </w:t>
      </w:r>
      <w:r w:rsidR="005B65F3" w:rsidRPr="003E70E6">
        <w:rPr>
          <w:b/>
          <w:i/>
          <w:sz w:val="20"/>
          <w:szCs w:val="18"/>
        </w:rPr>
        <w:t>lab</w:t>
      </w:r>
      <w:r w:rsidR="005B65F3" w:rsidRPr="003E70E6">
        <w:rPr>
          <w:b/>
          <w:i/>
          <w:spacing w:val="-1"/>
          <w:sz w:val="20"/>
          <w:szCs w:val="18"/>
        </w:rPr>
        <w:t xml:space="preserve"> </w:t>
      </w:r>
      <w:r w:rsidR="005B65F3" w:rsidRPr="003E70E6">
        <w:rPr>
          <w:b/>
          <w:i/>
          <w:sz w:val="20"/>
          <w:szCs w:val="18"/>
        </w:rPr>
        <w:t>instructor.</w:t>
      </w:r>
    </w:p>
    <w:p w14:paraId="1C2C3BC6" w14:textId="5EF500B5" w:rsidR="005B65F3" w:rsidRPr="003E70E6" w:rsidRDefault="005B65F3" w:rsidP="005B65F3">
      <w:pPr>
        <w:spacing w:before="5"/>
        <w:rPr>
          <w:b/>
          <w:i/>
          <w:sz w:val="12"/>
        </w:rPr>
      </w:pPr>
    </w:p>
    <w:p w14:paraId="6ACAD309" w14:textId="77777777" w:rsidR="006C3CD1" w:rsidRDefault="006C3CD1">
      <w:pPr>
        <w:pStyle w:val="BodyText"/>
        <w:spacing w:before="5"/>
        <w:rPr>
          <w:b/>
          <w:i/>
          <w:sz w:val="12"/>
        </w:rPr>
      </w:pPr>
    </w:p>
    <w:p w14:paraId="020F0126" w14:textId="77777777" w:rsidR="006C3CD1" w:rsidRDefault="006C3CD1">
      <w:pPr>
        <w:rPr>
          <w:sz w:val="12"/>
        </w:rPr>
        <w:sectPr w:rsidR="006C3CD1" w:rsidSect="009877E4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nextColumn"/>
          <w:pgSz w:w="11906" w:h="16838" w:code="9"/>
          <w:pgMar w:top="810" w:right="1440" w:bottom="274" w:left="1555" w:header="720" w:footer="720" w:gutter="0"/>
          <w:cols w:space="720"/>
          <w:docGrid w:linePitch="299"/>
        </w:sectPr>
      </w:pPr>
    </w:p>
    <w:sdt>
      <w:sdtPr>
        <w:rPr>
          <w:rFonts w:ascii="Times New Roman" w:eastAsiaTheme="minorEastAsia" w:hAnsi="Times New Roman" w:cs="Times New Roman"/>
          <w:b w:val="0"/>
          <w:color w:val="auto"/>
          <w:sz w:val="22"/>
          <w:szCs w:val="22"/>
          <w:lang w:eastAsia="zh-CN"/>
        </w:rPr>
        <w:id w:val="-1588927551"/>
        <w:docPartObj>
          <w:docPartGallery w:val="Table of Contents"/>
          <w:docPartUnique/>
        </w:docPartObj>
      </w:sdtPr>
      <w:sdtEndPr>
        <w:rPr>
          <w:rFonts w:eastAsia="Times New Roman"/>
          <w:bCs/>
          <w:noProof/>
          <w:lang w:eastAsia="en-US"/>
        </w:rPr>
      </w:sdtEndPr>
      <w:sdtContent>
        <w:p w14:paraId="14ABD278" w14:textId="7D7B6D38" w:rsidR="003E7C76" w:rsidRPr="00461FFC" w:rsidRDefault="00A55843" w:rsidP="00172EF6">
          <w:pPr>
            <w:pStyle w:val="TOCHeading"/>
            <w:numPr>
              <w:ilvl w:val="0"/>
              <w:numId w:val="0"/>
            </w:numPr>
            <w:ind w:left="360"/>
            <w:rPr>
              <w:sz w:val="36"/>
              <w:szCs w:val="24"/>
            </w:rPr>
          </w:pPr>
          <w:r>
            <w:t>Table of C</w:t>
          </w:r>
          <w:r w:rsidR="003E7C76" w:rsidRPr="003E0561">
            <w:t>ontents</w:t>
          </w:r>
        </w:p>
        <w:p w14:paraId="7B8A1615" w14:textId="4A3F0287" w:rsidR="00306AEA" w:rsidRDefault="00E40632">
          <w:pPr>
            <w:pStyle w:val="TOC1"/>
            <w:rPr>
              <w:rFonts w:asciiTheme="minorHAnsi" w:hAnsiTheme="minorHAnsi"/>
              <w:b w:val="0"/>
              <w:color w:val="auto"/>
              <w:kern w:val="2"/>
              <w:sz w:val="22"/>
              <w:szCs w:val="28"/>
              <w:lang w:val="en-GB" w:eastAsia="en-GB" w:bidi="bn-IN"/>
              <w14:ligatures w14:val="standardContextual"/>
            </w:rPr>
          </w:pPr>
          <w:r w:rsidRPr="00E374F0">
            <w:rPr>
              <w:b w:val="0"/>
              <w:sz w:val="20"/>
              <w:szCs w:val="14"/>
            </w:rPr>
            <w:fldChar w:fldCharType="begin"/>
          </w:r>
          <w:r w:rsidR="003E0561" w:rsidRPr="00E374F0">
            <w:rPr>
              <w:b w:val="0"/>
              <w:sz w:val="20"/>
              <w:szCs w:val="14"/>
            </w:rPr>
            <w:instrText xml:space="preserve"> TOC \o "1-3" \h \z \u </w:instrText>
          </w:r>
          <w:r w:rsidRPr="00E374F0">
            <w:rPr>
              <w:b w:val="0"/>
              <w:sz w:val="20"/>
              <w:szCs w:val="14"/>
            </w:rPr>
            <w:fldChar w:fldCharType="separate"/>
          </w:r>
          <w:hyperlink w:anchor="_Toc136895398" w:history="1">
            <w:r w:rsidR="00306AEA" w:rsidRPr="00A44FB3">
              <w:rPr>
                <w:rStyle w:val="Hyperlink"/>
              </w:rPr>
              <w:t>1</w:t>
            </w:r>
            <w:r w:rsidR="00306AEA">
              <w:rPr>
                <w:rFonts w:asciiTheme="minorHAnsi" w:hAnsiTheme="minorHAnsi"/>
                <w:b w:val="0"/>
                <w:color w:val="auto"/>
                <w:kern w:val="2"/>
                <w:sz w:val="2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</w:rPr>
              <w:t>Abstract</w:t>
            </w:r>
            <w:r w:rsidR="00306AEA">
              <w:rPr>
                <w:webHidden/>
              </w:rPr>
              <w:tab/>
            </w:r>
            <w:r w:rsidR="00306AEA">
              <w:rPr>
                <w:webHidden/>
              </w:rPr>
              <w:fldChar w:fldCharType="begin"/>
            </w:r>
            <w:r w:rsidR="00306AEA">
              <w:rPr>
                <w:webHidden/>
              </w:rPr>
              <w:instrText xml:space="preserve"> PAGEREF _Toc136895398 \h </w:instrText>
            </w:r>
            <w:r w:rsidR="00306AEA">
              <w:rPr>
                <w:webHidden/>
              </w:rPr>
            </w:r>
            <w:r w:rsidR="00306AEA">
              <w:rPr>
                <w:webHidden/>
              </w:rPr>
              <w:fldChar w:fldCharType="separate"/>
            </w:r>
            <w:r w:rsidR="005F3581">
              <w:rPr>
                <w:webHidden/>
              </w:rPr>
              <w:t>1</w:t>
            </w:r>
            <w:r w:rsidR="00306AEA">
              <w:rPr>
                <w:webHidden/>
              </w:rPr>
              <w:fldChar w:fldCharType="end"/>
            </w:r>
          </w:hyperlink>
        </w:p>
        <w:p w14:paraId="7B7E0E2C" w14:textId="35402E04" w:rsidR="00306AEA" w:rsidRDefault="00000000">
          <w:pPr>
            <w:pStyle w:val="TOC1"/>
            <w:rPr>
              <w:rFonts w:asciiTheme="minorHAnsi" w:hAnsiTheme="minorHAnsi"/>
              <w:b w:val="0"/>
              <w:color w:val="auto"/>
              <w:kern w:val="2"/>
              <w:sz w:val="22"/>
              <w:szCs w:val="28"/>
              <w:lang w:val="en-GB" w:eastAsia="en-GB" w:bidi="bn-IN"/>
              <w14:ligatures w14:val="standardContextual"/>
            </w:rPr>
          </w:pPr>
          <w:hyperlink w:anchor="_Toc136895399" w:history="1">
            <w:r w:rsidR="00306AEA" w:rsidRPr="00A44FB3">
              <w:rPr>
                <w:rStyle w:val="Hyperlink"/>
              </w:rPr>
              <w:t>2</w:t>
            </w:r>
            <w:r w:rsidR="00306AEA">
              <w:rPr>
                <w:rFonts w:asciiTheme="minorHAnsi" w:hAnsiTheme="minorHAnsi"/>
                <w:b w:val="0"/>
                <w:color w:val="auto"/>
                <w:kern w:val="2"/>
                <w:sz w:val="2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</w:rPr>
              <w:t>Introduction</w:t>
            </w:r>
            <w:r w:rsidR="00306AEA">
              <w:rPr>
                <w:webHidden/>
              </w:rPr>
              <w:tab/>
            </w:r>
            <w:r w:rsidR="00306AEA">
              <w:rPr>
                <w:webHidden/>
              </w:rPr>
              <w:fldChar w:fldCharType="begin"/>
            </w:r>
            <w:r w:rsidR="00306AEA">
              <w:rPr>
                <w:webHidden/>
              </w:rPr>
              <w:instrText xml:space="preserve"> PAGEREF _Toc136895399 \h </w:instrText>
            </w:r>
            <w:r w:rsidR="00306AEA">
              <w:rPr>
                <w:webHidden/>
              </w:rPr>
            </w:r>
            <w:r w:rsidR="00306AEA">
              <w:rPr>
                <w:webHidden/>
              </w:rPr>
              <w:fldChar w:fldCharType="separate"/>
            </w:r>
            <w:r w:rsidR="005F3581">
              <w:rPr>
                <w:webHidden/>
              </w:rPr>
              <w:t>1</w:t>
            </w:r>
            <w:r w:rsidR="00306AEA">
              <w:rPr>
                <w:webHidden/>
              </w:rPr>
              <w:fldChar w:fldCharType="end"/>
            </w:r>
          </w:hyperlink>
        </w:p>
        <w:p w14:paraId="2DF2B994" w14:textId="6E089AB7" w:rsidR="00306AEA" w:rsidRDefault="00000000">
          <w:pPr>
            <w:pStyle w:val="TOC1"/>
            <w:rPr>
              <w:rFonts w:asciiTheme="minorHAnsi" w:hAnsiTheme="minorHAnsi"/>
              <w:b w:val="0"/>
              <w:color w:val="auto"/>
              <w:kern w:val="2"/>
              <w:sz w:val="22"/>
              <w:szCs w:val="28"/>
              <w:lang w:val="en-GB" w:eastAsia="en-GB" w:bidi="bn-IN"/>
              <w14:ligatures w14:val="standardContextual"/>
            </w:rPr>
          </w:pPr>
          <w:hyperlink w:anchor="_Toc136895400" w:history="1">
            <w:r w:rsidR="00306AEA" w:rsidRPr="00A44FB3">
              <w:rPr>
                <w:rStyle w:val="Hyperlink"/>
              </w:rPr>
              <w:t>3</w:t>
            </w:r>
            <w:r w:rsidR="00306AEA">
              <w:rPr>
                <w:rFonts w:asciiTheme="minorHAnsi" w:hAnsiTheme="minorHAnsi"/>
                <w:b w:val="0"/>
                <w:color w:val="auto"/>
                <w:kern w:val="2"/>
                <w:sz w:val="2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</w:rPr>
              <w:t>Design</w:t>
            </w:r>
            <w:r w:rsidR="00306AEA">
              <w:rPr>
                <w:webHidden/>
              </w:rPr>
              <w:tab/>
            </w:r>
            <w:r w:rsidR="00306AEA">
              <w:rPr>
                <w:webHidden/>
              </w:rPr>
              <w:fldChar w:fldCharType="begin"/>
            </w:r>
            <w:r w:rsidR="00306AEA">
              <w:rPr>
                <w:webHidden/>
              </w:rPr>
              <w:instrText xml:space="preserve"> PAGEREF _Toc136895400 \h </w:instrText>
            </w:r>
            <w:r w:rsidR="00306AEA">
              <w:rPr>
                <w:webHidden/>
              </w:rPr>
            </w:r>
            <w:r w:rsidR="00306AEA">
              <w:rPr>
                <w:webHidden/>
              </w:rPr>
              <w:fldChar w:fldCharType="separate"/>
            </w:r>
            <w:r w:rsidR="005F3581">
              <w:rPr>
                <w:webHidden/>
              </w:rPr>
              <w:t>1</w:t>
            </w:r>
            <w:r w:rsidR="00306AEA">
              <w:rPr>
                <w:webHidden/>
              </w:rPr>
              <w:fldChar w:fldCharType="end"/>
            </w:r>
          </w:hyperlink>
        </w:p>
        <w:p w14:paraId="53C62587" w14:textId="18D3650E" w:rsidR="00306AEA" w:rsidRDefault="00000000">
          <w:pPr>
            <w:pStyle w:val="TOC2"/>
            <w:tabs>
              <w:tab w:val="left" w:pos="88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01" w:history="1">
            <w:r w:rsidR="00306AEA" w:rsidRPr="00A44FB3">
              <w:rPr>
                <w:rStyle w:val="Hyperlink"/>
                <w:noProof/>
              </w:rPr>
              <w:t>3.1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Problem Formulation (PO(b))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01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1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739A7FCF" w14:textId="0D21E5CE" w:rsidR="00306AEA" w:rsidRDefault="00000000">
          <w:pPr>
            <w:pStyle w:val="TOC3"/>
            <w:tabs>
              <w:tab w:val="left" w:pos="132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02" w:history="1">
            <w:r w:rsidR="00306AEA" w:rsidRPr="00A44FB3">
              <w:rPr>
                <w:rStyle w:val="Hyperlink"/>
                <w:noProof/>
              </w:rPr>
              <w:t>3.1.1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Identification of Scope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02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1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09262B41" w14:textId="245A7950" w:rsidR="00306AEA" w:rsidRDefault="00000000">
          <w:pPr>
            <w:pStyle w:val="TOC3"/>
            <w:tabs>
              <w:tab w:val="left" w:pos="132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03" w:history="1">
            <w:r w:rsidR="00306AEA" w:rsidRPr="00A44FB3">
              <w:rPr>
                <w:rStyle w:val="Hyperlink"/>
                <w:noProof/>
              </w:rPr>
              <w:t>3.1.2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Literature Review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03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1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18560441" w14:textId="3D746FD4" w:rsidR="00306AEA" w:rsidRDefault="00000000">
          <w:pPr>
            <w:pStyle w:val="TOC3"/>
            <w:tabs>
              <w:tab w:val="left" w:pos="132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04" w:history="1">
            <w:r w:rsidR="00306AEA" w:rsidRPr="00A44FB3">
              <w:rPr>
                <w:rStyle w:val="Hyperlink"/>
                <w:noProof/>
              </w:rPr>
              <w:t>3.1.3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Formulation of Problem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04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1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36EDE876" w14:textId="1EE22B01" w:rsidR="00306AEA" w:rsidRDefault="00000000">
          <w:pPr>
            <w:pStyle w:val="TOC3"/>
            <w:tabs>
              <w:tab w:val="left" w:pos="132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05" w:history="1">
            <w:r w:rsidR="00306AEA" w:rsidRPr="00A44FB3">
              <w:rPr>
                <w:rStyle w:val="Hyperlink"/>
                <w:noProof/>
              </w:rPr>
              <w:t>3.1.4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Analysis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05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1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5FFBCF35" w14:textId="26AB32E8" w:rsidR="00306AEA" w:rsidRDefault="00000000">
          <w:pPr>
            <w:pStyle w:val="TOC2"/>
            <w:tabs>
              <w:tab w:val="left" w:pos="88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06" w:history="1">
            <w:r w:rsidR="00306AEA" w:rsidRPr="00A44FB3">
              <w:rPr>
                <w:rStyle w:val="Hyperlink"/>
                <w:noProof/>
              </w:rPr>
              <w:t>3.2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Design Method (PO(a))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06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1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5A490403" w14:textId="190C971F" w:rsidR="00306AEA" w:rsidRDefault="00000000">
          <w:pPr>
            <w:pStyle w:val="TOC2"/>
            <w:tabs>
              <w:tab w:val="left" w:pos="88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07" w:history="1">
            <w:r w:rsidR="00306AEA" w:rsidRPr="00A44FB3">
              <w:rPr>
                <w:rStyle w:val="Hyperlink"/>
                <w:noProof/>
              </w:rPr>
              <w:t>3.3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Circuit Diagram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07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1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3E2BC62D" w14:textId="2353C64A" w:rsidR="00306AEA" w:rsidRDefault="00000000">
          <w:pPr>
            <w:pStyle w:val="TOC2"/>
            <w:tabs>
              <w:tab w:val="left" w:pos="88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08" w:history="1">
            <w:r w:rsidR="00306AEA" w:rsidRPr="00A44FB3">
              <w:rPr>
                <w:rStyle w:val="Hyperlink"/>
                <w:noProof/>
              </w:rPr>
              <w:t>3.4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Simulation Model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08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2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305E7315" w14:textId="4F471E33" w:rsidR="00306AEA" w:rsidRDefault="00000000">
          <w:pPr>
            <w:pStyle w:val="TOC2"/>
            <w:tabs>
              <w:tab w:val="left" w:pos="88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09" w:history="1">
            <w:r w:rsidR="00306AEA" w:rsidRPr="00A44FB3">
              <w:rPr>
                <w:rStyle w:val="Hyperlink"/>
                <w:noProof/>
              </w:rPr>
              <w:t>3.5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CAD/Hardware Design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09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2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3271B217" w14:textId="1E8AD855" w:rsidR="00306AEA" w:rsidRDefault="00000000">
          <w:pPr>
            <w:pStyle w:val="TOC2"/>
            <w:tabs>
              <w:tab w:val="left" w:pos="88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10" w:history="1">
            <w:r w:rsidR="00306AEA" w:rsidRPr="00A44FB3">
              <w:rPr>
                <w:rStyle w:val="Hyperlink"/>
                <w:noProof/>
              </w:rPr>
              <w:t>3.6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PCB Design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10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2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4EC9DE71" w14:textId="5EF7F6C8" w:rsidR="00306AEA" w:rsidRDefault="00000000">
          <w:pPr>
            <w:pStyle w:val="TOC2"/>
            <w:tabs>
              <w:tab w:val="left" w:pos="88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11" w:history="1">
            <w:r w:rsidR="00306AEA" w:rsidRPr="00A44FB3">
              <w:rPr>
                <w:rStyle w:val="Hyperlink"/>
                <w:noProof/>
              </w:rPr>
              <w:t>3.7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Full Source Code of Firmware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11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2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316776D5" w14:textId="006D46B5" w:rsidR="00306AEA" w:rsidRDefault="00000000">
          <w:pPr>
            <w:pStyle w:val="TOC2"/>
            <w:tabs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12" w:history="1">
            <w:r w:rsidR="00306AEA" w:rsidRPr="00A44FB3">
              <w:rPr>
                <w:rStyle w:val="Hyperlink"/>
                <w:noProof/>
              </w:rPr>
              <w:t>3.8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12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2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6946A4CA" w14:textId="20B4EAF3" w:rsidR="00306AEA" w:rsidRDefault="00000000">
          <w:pPr>
            <w:pStyle w:val="TOC1"/>
            <w:rPr>
              <w:rFonts w:asciiTheme="minorHAnsi" w:hAnsiTheme="minorHAnsi"/>
              <w:b w:val="0"/>
              <w:color w:val="auto"/>
              <w:kern w:val="2"/>
              <w:sz w:val="22"/>
              <w:szCs w:val="28"/>
              <w:lang w:val="en-GB" w:eastAsia="en-GB" w:bidi="bn-IN"/>
              <w14:ligatures w14:val="standardContextual"/>
            </w:rPr>
          </w:pPr>
          <w:hyperlink w:anchor="_Toc136895413" w:history="1">
            <w:r w:rsidR="00306AEA" w:rsidRPr="00A44FB3">
              <w:rPr>
                <w:rStyle w:val="Hyperlink"/>
              </w:rPr>
              <w:t>4</w:t>
            </w:r>
            <w:r w:rsidR="00306AEA">
              <w:rPr>
                <w:rFonts w:asciiTheme="minorHAnsi" w:hAnsiTheme="minorHAnsi"/>
                <w:b w:val="0"/>
                <w:color w:val="auto"/>
                <w:kern w:val="2"/>
                <w:sz w:val="2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</w:rPr>
              <w:t>Implementation</w:t>
            </w:r>
            <w:r w:rsidR="00306AEA">
              <w:rPr>
                <w:webHidden/>
              </w:rPr>
              <w:tab/>
            </w:r>
            <w:r w:rsidR="00306AEA">
              <w:rPr>
                <w:webHidden/>
              </w:rPr>
              <w:fldChar w:fldCharType="begin"/>
            </w:r>
            <w:r w:rsidR="00306AEA">
              <w:rPr>
                <w:webHidden/>
              </w:rPr>
              <w:instrText xml:space="preserve"> PAGEREF _Toc136895413 \h </w:instrText>
            </w:r>
            <w:r w:rsidR="00306AEA">
              <w:rPr>
                <w:webHidden/>
              </w:rPr>
            </w:r>
            <w:r w:rsidR="00306AEA">
              <w:rPr>
                <w:webHidden/>
              </w:rPr>
              <w:fldChar w:fldCharType="separate"/>
            </w:r>
            <w:r w:rsidR="005F3581">
              <w:rPr>
                <w:webHidden/>
              </w:rPr>
              <w:t>2</w:t>
            </w:r>
            <w:r w:rsidR="00306AEA">
              <w:rPr>
                <w:webHidden/>
              </w:rPr>
              <w:fldChar w:fldCharType="end"/>
            </w:r>
          </w:hyperlink>
        </w:p>
        <w:p w14:paraId="562CCA4C" w14:textId="1F50106B" w:rsidR="00306AEA" w:rsidRDefault="00000000">
          <w:pPr>
            <w:pStyle w:val="TOC2"/>
            <w:tabs>
              <w:tab w:val="left" w:pos="88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14" w:history="1">
            <w:r w:rsidR="00306AEA" w:rsidRPr="00A44FB3">
              <w:rPr>
                <w:rStyle w:val="Hyperlink"/>
                <w:noProof/>
              </w:rPr>
              <w:t>4.1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Description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14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2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0F59BB8D" w14:textId="5ECACE34" w:rsidR="00306AEA" w:rsidRDefault="00000000">
          <w:pPr>
            <w:pStyle w:val="TOC1"/>
            <w:rPr>
              <w:rFonts w:asciiTheme="minorHAnsi" w:hAnsiTheme="minorHAnsi"/>
              <w:b w:val="0"/>
              <w:color w:val="auto"/>
              <w:kern w:val="2"/>
              <w:sz w:val="22"/>
              <w:szCs w:val="28"/>
              <w:lang w:val="en-GB" w:eastAsia="en-GB" w:bidi="bn-IN"/>
              <w14:ligatures w14:val="standardContextual"/>
            </w:rPr>
          </w:pPr>
          <w:hyperlink w:anchor="_Toc136895415" w:history="1">
            <w:r w:rsidR="00306AEA" w:rsidRPr="00A44FB3">
              <w:rPr>
                <w:rStyle w:val="Hyperlink"/>
              </w:rPr>
              <w:t>5</w:t>
            </w:r>
            <w:r w:rsidR="00306AEA">
              <w:rPr>
                <w:rFonts w:asciiTheme="minorHAnsi" w:hAnsiTheme="minorHAnsi"/>
                <w:b w:val="0"/>
                <w:color w:val="auto"/>
                <w:kern w:val="2"/>
                <w:sz w:val="2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</w:rPr>
              <w:t>Design Analysis and Evaluation</w:t>
            </w:r>
            <w:r w:rsidR="00306AEA">
              <w:rPr>
                <w:webHidden/>
              </w:rPr>
              <w:tab/>
            </w:r>
            <w:r w:rsidR="00306AEA">
              <w:rPr>
                <w:webHidden/>
              </w:rPr>
              <w:fldChar w:fldCharType="begin"/>
            </w:r>
            <w:r w:rsidR="00306AEA">
              <w:rPr>
                <w:webHidden/>
              </w:rPr>
              <w:instrText xml:space="preserve"> PAGEREF _Toc136895415 \h </w:instrText>
            </w:r>
            <w:r w:rsidR="00306AEA">
              <w:rPr>
                <w:webHidden/>
              </w:rPr>
            </w:r>
            <w:r w:rsidR="00306AEA">
              <w:rPr>
                <w:webHidden/>
              </w:rPr>
              <w:fldChar w:fldCharType="separate"/>
            </w:r>
            <w:r w:rsidR="005F3581">
              <w:rPr>
                <w:webHidden/>
              </w:rPr>
              <w:t>3</w:t>
            </w:r>
            <w:r w:rsidR="00306AEA">
              <w:rPr>
                <w:webHidden/>
              </w:rPr>
              <w:fldChar w:fldCharType="end"/>
            </w:r>
          </w:hyperlink>
        </w:p>
        <w:p w14:paraId="007CBFF5" w14:textId="5D0CD5B0" w:rsidR="00306AEA" w:rsidRDefault="00000000">
          <w:pPr>
            <w:pStyle w:val="TOC2"/>
            <w:tabs>
              <w:tab w:val="left" w:pos="88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16" w:history="1">
            <w:r w:rsidR="00306AEA" w:rsidRPr="00A44FB3">
              <w:rPr>
                <w:rStyle w:val="Hyperlink"/>
                <w:noProof/>
              </w:rPr>
              <w:t>5.1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Novelty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16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3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4CDCC22A" w14:textId="40C3F87B" w:rsidR="00306AEA" w:rsidRDefault="00000000">
          <w:pPr>
            <w:pStyle w:val="TOC2"/>
            <w:tabs>
              <w:tab w:val="left" w:pos="88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17" w:history="1">
            <w:r w:rsidR="00306AEA" w:rsidRPr="00A44FB3">
              <w:rPr>
                <w:rStyle w:val="Hyperlink"/>
                <w:noProof/>
              </w:rPr>
              <w:t>5.2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Design Considerations (PO(c))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17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3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4C11ACE2" w14:textId="273E27B8" w:rsidR="00306AEA" w:rsidRDefault="00000000">
          <w:pPr>
            <w:pStyle w:val="TOC3"/>
            <w:tabs>
              <w:tab w:val="left" w:pos="132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18" w:history="1">
            <w:r w:rsidR="00306AEA" w:rsidRPr="00A44FB3">
              <w:rPr>
                <w:rStyle w:val="Hyperlink"/>
                <w:noProof/>
              </w:rPr>
              <w:t>5.2.1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Considerations to public health and safety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18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3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5D22476C" w14:textId="42C0F9E7" w:rsidR="00306AEA" w:rsidRDefault="00000000">
          <w:pPr>
            <w:pStyle w:val="TOC3"/>
            <w:tabs>
              <w:tab w:val="left" w:pos="132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19" w:history="1">
            <w:r w:rsidR="00306AEA" w:rsidRPr="00A44FB3">
              <w:rPr>
                <w:rStyle w:val="Hyperlink"/>
                <w:noProof/>
              </w:rPr>
              <w:t>5.2.2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Considerations to environment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19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3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071AD49A" w14:textId="313C4B33" w:rsidR="00306AEA" w:rsidRDefault="00000000">
          <w:pPr>
            <w:pStyle w:val="TOC3"/>
            <w:tabs>
              <w:tab w:val="left" w:pos="132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20" w:history="1">
            <w:r w:rsidR="00306AEA" w:rsidRPr="00A44FB3">
              <w:rPr>
                <w:rStyle w:val="Hyperlink"/>
                <w:noProof/>
              </w:rPr>
              <w:t>5.2.3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Considerations to cultural and societal needs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20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3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2B5ACDAC" w14:textId="1A953AA0" w:rsidR="00306AEA" w:rsidRDefault="00000000">
          <w:pPr>
            <w:pStyle w:val="TOC2"/>
            <w:tabs>
              <w:tab w:val="left" w:pos="88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21" w:history="1">
            <w:r w:rsidR="00306AEA" w:rsidRPr="00A44FB3">
              <w:rPr>
                <w:rStyle w:val="Hyperlink"/>
                <w:noProof/>
              </w:rPr>
              <w:t>5.3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Investigations (PO(d))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21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3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5590FC07" w14:textId="3DD01E33" w:rsidR="00306AEA" w:rsidRDefault="00000000">
          <w:pPr>
            <w:pStyle w:val="TOC3"/>
            <w:tabs>
              <w:tab w:val="left" w:pos="132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22" w:history="1">
            <w:r w:rsidR="00306AEA" w:rsidRPr="00A44FB3">
              <w:rPr>
                <w:rStyle w:val="Hyperlink"/>
                <w:noProof/>
              </w:rPr>
              <w:t>5.3.1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Design of Experiment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22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3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36216964" w14:textId="0B640C1E" w:rsidR="00306AEA" w:rsidRDefault="00000000">
          <w:pPr>
            <w:pStyle w:val="TOC3"/>
            <w:tabs>
              <w:tab w:val="left" w:pos="132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23" w:history="1">
            <w:r w:rsidR="00306AEA" w:rsidRPr="00A44FB3">
              <w:rPr>
                <w:rStyle w:val="Hyperlink"/>
                <w:noProof/>
              </w:rPr>
              <w:t>5.3.2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Data Collection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23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3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3AD4FACB" w14:textId="433227E3" w:rsidR="00306AEA" w:rsidRDefault="00000000">
          <w:pPr>
            <w:pStyle w:val="TOC3"/>
            <w:tabs>
              <w:tab w:val="left" w:pos="132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24" w:history="1">
            <w:r w:rsidR="00306AEA" w:rsidRPr="00A44FB3">
              <w:rPr>
                <w:rStyle w:val="Hyperlink"/>
                <w:noProof/>
              </w:rPr>
              <w:t>5.3.3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Results and Analysis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24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3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17A612F1" w14:textId="5363F9D1" w:rsidR="00306AEA" w:rsidRDefault="00000000">
          <w:pPr>
            <w:pStyle w:val="TOC3"/>
            <w:tabs>
              <w:tab w:val="left" w:pos="132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25" w:history="1">
            <w:r w:rsidR="00306AEA" w:rsidRPr="00A44FB3">
              <w:rPr>
                <w:rStyle w:val="Hyperlink"/>
                <w:noProof/>
              </w:rPr>
              <w:t>5.3.4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Interpretation and Conclusions on Data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25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3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59316F2E" w14:textId="18194ECF" w:rsidR="00306AEA" w:rsidRDefault="00000000">
          <w:pPr>
            <w:pStyle w:val="TOC2"/>
            <w:tabs>
              <w:tab w:val="left" w:pos="88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26" w:history="1">
            <w:r w:rsidR="00306AEA" w:rsidRPr="00A44FB3">
              <w:rPr>
                <w:rStyle w:val="Hyperlink"/>
                <w:noProof/>
              </w:rPr>
              <w:t>5.4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Limitations of Tools (PO(e))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26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3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58832A6D" w14:textId="455982AC" w:rsidR="00306AEA" w:rsidRDefault="00000000">
          <w:pPr>
            <w:pStyle w:val="TOC2"/>
            <w:tabs>
              <w:tab w:val="left" w:pos="88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27" w:history="1">
            <w:r w:rsidR="00306AEA" w:rsidRPr="00A44FB3">
              <w:rPr>
                <w:rStyle w:val="Hyperlink"/>
                <w:noProof/>
              </w:rPr>
              <w:t>5.5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Impact Assessment (PO(f))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27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3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3AFF74F5" w14:textId="3B13E8F6" w:rsidR="00306AEA" w:rsidRDefault="00000000">
          <w:pPr>
            <w:pStyle w:val="TOC3"/>
            <w:tabs>
              <w:tab w:val="left" w:pos="132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28" w:history="1">
            <w:r w:rsidR="00306AEA" w:rsidRPr="00A44FB3">
              <w:rPr>
                <w:rStyle w:val="Hyperlink"/>
                <w:noProof/>
              </w:rPr>
              <w:t>5.5.1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Assessment of Societal and Cultural Issues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28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4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7536C147" w14:textId="0A03A842" w:rsidR="00306AEA" w:rsidRDefault="00000000">
          <w:pPr>
            <w:pStyle w:val="TOC3"/>
            <w:tabs>
              <w:tab w:val="left" w:pos="132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29" w:history="1">
            <w:r w:rsidR="00306AEA" w:rsidRPr="00A44FB3">
              <w:rPr>
                <w:rStyle w:val="Hyperlink"/>
                <w:noProof/>
              </w:rPr>
              <w:t>5.5.2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Assessment of Health and Safety Issues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29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4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50A1BEAC" w14:textId="3430FBFD" w:rsidR="00306AEA" w:rsidRDefault="00000000">
          <w:pPr>
            <w:pStyle w:val="TOC3"/>
            <w:tabs>
              <w:tab w:val="left" w:pos="132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30" w:history="1">
            <w:r w:rsidR="00306AEA" w:rsidRPr="00A44FB3">
              <w:rPr>
                <w:rStyle w:val="Hyperlink"/>
                <w:noProof/>
              </w:rPr>
              <w:t>5.5.3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Assessment of Legal Issues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30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4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681CAC51" w14:textId="6A3470C1" w:rsidR="00306AEA" w:rsidRDefault="00000000">
          <w:pPr>
            <w:pStyle w:val="TOC2"/>
            <w:tabs>
              <w:tab w:val="left" w:pos="88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31" w:history="1">
            <w:r w:rsidR="00306AEA" w:rsidRPr="00A44FB3">
              <w:rPr>
                <w:rStyle w:val="Hyperlink"/>
                <w:noProof/>
              </w:rPr>
              <w:t>5.6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Sustainability Evaluation (PO(g))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31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4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2F0B857B" w14:textId="58384F23" w:rsidR="00306AEA" w:rsidRDefault="00000000">
          <w:pPr>
            <w:pStyle w:val="TOC2"/>
            <w:tabs>
              <w:tab w:val="left" w:pos="88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32" w:history="1">
            <w:r w:rsidR="00306AEA" w:rsidRPr="00A44FB3">
              <w:rPr>
                <w:rStyle w:val="Hyperlink"/>
                <w:noProof/>
              </w:rPr>
              <w:t>5.7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Ethical Issues (PO(h))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32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4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680C824B" w14:textId="6926C8BD" w:rsidR="00306AEA" w:rsidRDefault="00000000">
          <w:pPr>
            <w:pStyle w:val="TOC1"/>
            <w:rPr>
              <w:rFonts w:asciiTheme="minorHAnsi" w:hAnsiTheme="minorHAnsi"/>
              <w:b w:val="0"/>
              <w:color w:val="auto"/>
              <w:kern w:val="2"/>
              <w:sz w:val="22"/>
              <w:szCs w:val="28"/>
              <w:lang w:val="en-GB" w:eastAsia="en-GB" w:bidi="bn-IN"/>
              <w14:ligatures w14:val="standardContextual"/>
            </w:rPr>
          </w:pPr>
          <w:hyperlink w:anchor="_Toc136895433" w:history="1">
            <w:r w:rsidR="00306AEA" w:rsidRPr="00A44FB3">
              <w:rPr>
                <w:rStyle w:val="Hyperlink"/>
              </w:rPr>
              <w:t>6</w:t>
            </w:r>
            <w:r w:rsidR="00306AEA">
              <w:rPr>
                <w:rFonts w:asciiTheme="minorHAnsi" w:hAnsiTheme="minorHAnsi"/>
                <w:b w:val="0"/>
                <w:color w:val="auto"/>
                <w:kern w:val="2"/>
                <w:sz w:val="2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</w:rPr>
              <w:t>Reflection on Individual and Team work (PO(i))</w:t>
            </w:r>
            <w:r w:rsidR="00306AEA">
              <w:rPr>
                <w:webHidden/>
              </w:rPr>
              <w:tab/>
            </w:r>
            <w:r w:rsidR="00306AEA">
              <w:rPr>
                <w:webHidden/>
              </w:rPr>
              <w:fldChar w:fldCharType="begin"/>
            </w:r>
            <w:r w:rsidR="00306AEA">
              <w:rPr>
                <w:webHidden/>
              </w:rPr>
              <w:instrText xml:space="preserve"> PAGEREF _Toc136895433 \h </w:instrText>
            </w:r>
            <w:r w:rsidR="00306AEA">
              <w:rPr>
                <w:webHidden/>
              </w:rPr>
            </w:r>
            <w:r w:rsidR="00306AEA">
              <w:rPr>
                <w:webHidden/>
              </w:rPr>
              <w:fldChar w:fldCharType="separate"/>
            </w:r>
            <w:r w:rsidR="005F3581">
              <w:rPr>
                <w:webHidden/>
              </w:rPr>
              <w:t>4</w:t>
            </w:r>
            <w:r w:rsidR="00306AEA">
              <w:rPr>
                <w:webHidden/>
              </w:rPr>
              <w:fldChar w:fldCharType="end"/>
            </w:r>
          </w:hyperlink>
        </w:p>
        <w:p w14:paraId="42EF6371" w14:textId="7F47D4B4" w:rsidR="00306AEA" w:rsidRDefault="00000000">
          <w:pPr>
            <w:pStyle w:val="TOC2"/>
            <w:tabs>
              <w:tab w:val="left" w:pos="88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34" w:history="1">
            <w:r w:rsidR="00306AEA" w:rsidRPr="00A44FB3">
              <w:rPr>
                <w:rStyle w:val="Hyperlink"/>
                <w:noProof/>
              </w:rPr>
              <w:t>6.1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Individual Contribution of Each Member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34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4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74C6CAFA" w14:textId="0CB908D3" w:rsidR="00306AEA" w:rsidRDefault="00000000">
          <w:pPr>
            <w:pStyle w:val="TOC2"/>
            <w:tabs>
              <w:tab w:val="left" w:pos="88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35" w:history="1">
            <w:r w:rsidR="00306AEA" w:rsidRPr="00A44FB3">
              <w:rPr>
                <w:rStyle w:val="Hyperlink"/>
                <w:noProof/>
              </w:rPr>
              <w:t>6.2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Mode of TeamWork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35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4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0965CC5D" w14:textId="20D9F1E3" w:rsidR="00306AEA" w:rsidRDefault="00000000">
          <w:pPr>
            <w:pStyle w:val="TOC2"/>
            <w:tabs>
              <w:tab w:val="left" w:pos="88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36" w:history="1">
            <w:r w:rsidR="00306AEA" w:rsidRPr="00A44FB3">
              <w:rPr>
                <w:rStyle w:val="Hyperlink"/>
                <w:noProof/>
              </w:rPr>
              <w:t>6.3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Diversity Statement of Team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36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4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215DC2DC" w14:textId="6C0C8B65" w:rsidR="00306AEA" w:rsidRDefault="00000000">
          <w:pPr>
            <w:pStyle w:val="TOC2"/>
            <w:tabs>
              <w:tab w:val="left" w:pos="88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37" w:history="1">
            <w:r w:rsidR="00306AEA" w:rsidRPr="00A44FB3">
              <w:rPr>
                <w:rStyle w:val="Hyperlink"/>
                <w:noProof/>
              </w:rPr>
              <w:t>6.4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Log Book of Project Implementation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37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4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250938CE" w14:textId="6EDD40A8" w:rsidR="00306AEA" w:rsidRDefault="00000000">
          <w:pPr>
            <w:pStyle w:val="TOC1"/>
            <w:rPr>
              <w:rFonts w:asciiTheme="minorHAnsi" w:hAnsiTheme="minorHAnsi"/>
              <w:b w:val="0"/>
              <w:color w:val="auto"/>
              <w:kern w:val="2"/>
              <w:sz w:val="22"/>
              <w:szCs w:val="28"/>
              <w:lang w:val="en-GB" w:eastAsia="en-GB" w:bidi="bn-IN"/>
              <w14:ligatures w14:val="standardContextual"/>
            </w:rPr>
          </w:pPr>
          <w:hyperlink w:anchor="_Toc136895438" w:history="1">
            <w:r w:rsidR="00306AEA" w:rsidRPr="00A44FB3">
              <w:rPr>
                <w:rStyle w:val="Hyperlink"/>
              </w:rPr>
              <w:t>7</w:t>
            </w:r>
            <w:r w:rsidR="00306AEA">
              <w:rPr>
                <w:rFonts w:asciiTheme="minorHAnsi" w:hAnsiTheme="minorHAnsi"/>
                <w:b w:val="0"/>
                <w:color w:val="auto"/>
                <w:kern w:val="2"/>
                <w:sz w:val="2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</w:rPr>
              <w:t>Communication to External Stakeholders (PO(j))</w:t>
            </w:r>
            <w:r w:rsidR="00306AEA">
              <w:rPr>
                <w:webHidden/>
              </w:rPr>
              <w:tab/>
            </w:r>
            <w:r w:rsidR="00306AEA">
              <w:rPr>
                <w:webHidden/>
              </w:rPr>
              <w:fldChar w:fldCharType="begin"/>
            </w:r>
            <w:r w:rsidR="00306AEA">
              <w:rPr>
                <w:webHidden/>
              </w:rPr>
              <w:instrText xml:space="preserve"> PAGEREF _Toc136895438 \h </w:instrText>
            </w:r>
            <w:r w:rsidR="00306AEA">
              <w:rPr>
                <w:webHidden/>
              </w:rPr>
            </w:r>
            <w:r w:rsidR="00306AEA">
              <w:rPr>
                <w:webHidden/>
              </w:rPr>
              <w:fldChar w:fldCharType="separate"/>
            </w:r>
            <w:r w:rsidR="005F3581">
              <w:rPr>
                <w:webHidden/>
              </w:rPr>
              <w:t>5</w:t>
            </w:r>
            <w:r w:rsidR="00306AEA">
              <w:rPr>
                <w:webHidden/>
              </w:rPr>
              <w:fldChar w:fldCharType="end"/>
            </w:r>
          </w:hyperlink>
        </w:p>
        <w:p w14:paraId="6DD50A3B" w14:textId="45F58FFD" w:rsidR="00306AEA" w:rsidRDefault="00000000">
          <w:pPr>
            <w:pStyle w:val="TOC2"/>
            <w:tabs>
              <w:tab w:val="left" w:pos="88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39" w:history="1">
            <w:r w:rsidR="00306AEA" w:rsidRPr="00A44FB3">
              <w:rPr>
                <w:rStyle w:val="Hyperlink"/>
                <w:noProof/>
              </w:rPr>
              <w:t>7.1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Executive Summary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39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5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20F659A5" w14:textId="71A735FE" w:rsidR="00306AEA" w:rsidRDefault="00000000">
          <w:pPr>
            <w:pStyle w:val="TOC2"/>
            <w:tabs>
              <w:tab w:val="left" w:pos="88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40" w:history="1">
            <w:r w:rsidR="00306AEA" w:rsidRPr="00A44FB3">
              <w:rPr>
                <w:rStyle w:val="Hyperlink"/>
                <w:noProof/>
              </w:rPr>
              <w:t>7.2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User Manual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40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5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25D9CB1C" w14:textId="49CECE91" w:rsidR="00306AEA" w:rsidRDefault="00000000">
          <w:pPr>
            <w:pStyle w:val="TOC2"/>
            <w:tabs>
              <w:tab w:val="left" w:pos="88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41" w:history="1">
            <w:r w:rsidR="00306AEA" w:rsidRPr="00A44FB3">
              <w:rPr>
                <w:rStyle w:val="Hyperlink"/>
                <w:noProof/>
              </w:rPr>
              <w:t>7.3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Github Link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41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5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2F51C58B" w14:textId="6E6B611C" w:rsidR="00306AEA" w:rsidRDefault="00000000">
          <w:pPr>
            <w:pStyle w:val="TOC2"/>
            <w:tabs>
              <w:tab w:val="left" w:pos="88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42" w:history="1">
            <w:r w:rsidR="00306AEA" w:rsidRPr="00A44FB3">
              <w:rPr>
                <w:rStyle w:val="Hyperlink"/>
                <w:noProof/>
              </w:rPr>
              <w:t>7.4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YouTube Link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42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5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6F142D33" w14:textId="5581A9E5" w:rsidR="00306AEA" w:rsidRDefault="00000000">
          <w:pPr>
            <w:pStyle w:val="TOC1"/>
            <w:rPr>
              <w:rFonts w:asciiTheme="minorHAnsi" w:hAnsiTheme="minorHAnsi"/>
              <w:b w:val="0"/>
              <w:color w:val="auto"/>
              <w:kern w:val="2"/>
              <w:sz w:val="22"/>
              <w:szCs w:val="28"/>
              <w:lang w:val="en-GB" w:eastAsia="en-GB" w:bidi="bn-IN"/>
              <w14:ligatures w14:val="standardContextual"/>
            </w:rPr>
          </w:pPr>
          <w:hyperlink w:anchor="_Toc136895443" w:history="1">
            <w:r w:rsidR="00306AEA" w:rsidRPr="00A44FB3">
              <w:rPr>
                <w:rStyle w:val="Hyperlink"/>
              </w:rPr>
              <w:t>8</w:t>
            </w:r>
            <w:r w:rsidR="00306AEA">
              <w:rPr>
                <w:rFonts w:asciiTheme="minorHAnsi" w:hAnsiTheme="minorHAnsi"/>
                <w:b w:val="0"/>
                <w:color w:val="auto"/>
                <w:kern w:val="2"/>
                <w:sz w:val="2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</w:rPr>
              <w:t>Project Management and Cost Analysis (PO(k))</w:t>
            </w:r>
            <w:r w:rsidR="00306AEA">
              <w:rPr>
                <w:webHidden/>
              </w:rPr>
              <w:tab/>
            </w:r>
            <w:r w:rsidR="00306AEA">
              <w:rPr>
                <w:webHidden/>
              </w:rPr>
              <w:fldChar w:fldCharType="begin"/>
            </w:r>
            <w:r w:rsidR="00306AEA">
              <w:rPr>
                <w:webHidden/>
              </w:rPr>
              <w:instrText xml:space="preserve"> PAGEREF _Toc136895443 \h </w:instrText>
            </w:r>
            <w:r w:rsidR="00306AEA">
              <w:rPr>
                <w:webHidden/>
              </w:rPr>
            </w:r>
            <w:r w:rsidR="00306AEA">
              <w:rPr>
                <w:webHidden/>
              </w:rPr>
              <w:fldChar w:fldCharType="separate"/>
            </w:r>
            <w:r w:rsidR="005F3581">
              <w:rPr>
                <w:webHidden/>
              </w:rPr>
              <w:t>5</w:t>
            </w:r>
            <w:r w:rsidR="00306AEA">
              <w:rPr>
                <w:webHidden/>
              </w:rPr>
              <w:fldChar w:fldCharType="end"/>
            </w:r>
          </w:hyperlink>
        </w:p>
        <w:p w14:paraId="7416F735" w14:textId="702AE8CF" w:rsidR="00306AEA" w:rsidRDefault="00000000">
          <w:pPr>
            <w:pStyle w:val="TOC2"/>
            <w:tabs>
              <w:tab w:val="left" w:pos="88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44" w:history="1">
            <w:r w:rsidR="00306AEA" w:rsidRPr="00A44FB3">
              <w:rPr>
                <w:rStyle w:val="Hyperlink"/>
                <w:noProof/>
              </w:rPr>
              <w:t>8.1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Bill of Materials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44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5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3016ABDC" w14:textId="5549CE35" w:rsidR="00306AEA" w:rsidRDefault="00000000">
          <w:pPr>
            <w:pStyle w:val="TOC2"/>
            <w:tabs>
              <w:tab w:val="left" w:pos="88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45" w:history="1">
            <w:r w:rsidR="00306AEA" w:rsidRPr="00A44FB3">
              <w:rPr>
                <w:rStyle w:val="Hyperlink"/>
                <w:noProof/>
              </w:rPr>
              <w:t>8.2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Calculation of Per Unit Cost of Prototype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45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5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70CBD748" w14:textId="2F63F4E6" w:rsidR="00306AEA" w:rsidRDefault="00000000">
          <w:pPr>
            <w:pStyle w:val="TOC2"/>
            <w:tabs>
              <w:tab w:val="left" w:pos="88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46" w:history="1">
            <w:r w:rsidR="00306AEA" w:rsidRPr="00A44FB3">
              <w:rPr>
                <w:rStyle w:val="Hyperlink"/>
                <w:noProof/>
              </w:rPr>
              <w:t>8.3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Calculation of Per Unit Cost of Mass-Produced Unit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46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5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570EE67B" w14:textId="0BCBEE11" w:rsidR="00306AEA" w:rsidRDefault="00000000">
          <w:pPr>
            <w:pStyle w:val="TOC2"/>
            <w:tabs>
              <w:tab w:val="left" w:pos="880"/>
              <w:tab w:val="right" w:leader="dot" w:pos="8901"/>
            </w:tabs>
            <w:rPr>
              <w:rFonts w:asciiTheme="minorHAnsi" w:hAnsiTheme="minorHAnsi"/>
              <w:noProof/>
              <w:color w:val="auto"/>
              <w:kern w:val="2"/>
              <w:szCs w:val="28"/>
              <w:lang w:val="en-GB" w:eastAsia="en-GB" w:bidi="bn-IN"/>
              <w14:ligatures w14:val="standardContextual"/>
            </w:rPr>
          </w:pPr>
          <w:hyperlink w:anchor="_Toc136895447" w:history="1">
            <w:r w:rsidR="00306AEA" w:rsidRPr="00A44FB3">
              <w:rPr>
                <w:rStyle w:val="Hyperlink"/>
                <w:noProof/>
              </w:rPr>
              <w:t>8.4</w:t>
            </w:r>
            <w:r w:rsidR="00306AEA">
              <w:rPr>
                <w:rFonts w:asciiTheme="minorHAnsi" w:hAnsiTheme="minorHAnsi"/>
                <w:noProof/>
                <w:color w:val="auto"/>
                <w:kern w:val="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  <w:noProof/>
              </w:rPr>
              <w:t>Timeline of Project Implementation</w:t>
            </w:r>
            <w:r w:rsidR="00306AEA">
              <w:rPr>
                <w:noProof/>
                <w:webHidden/>
              </w:rPr>
              <w:tab/>
            </w:r>
            <w:r w:rsidR="00306AEA">
              <w:rPr>
                <w:noProof/>
                <w:webHidden/>
              </w:rPr>
              <w:fldChar w:fldCharType="begin"/>
            </w:r>
            <w:r w:rsidR="00306AEA">
              <w:rPr>
                <w:noProof/>
                <w:webHidden/>
              </w:rPr>
              <w:instrText xml:space="preserve"> PAGEREF _Toc136895447 \h </w:instrText>
            </w:r>
            <w:r w:rsidR="00306AEA">
              <w:rPr>
                <w:noProof/>
                <w:webHidden/>
              </w:rPr>
            </w:r>
            <w:r w:rsidR="00306AEA">
              <w:rPr>
                <w:noProof/>
                <w:webHidden/>
              </w:rPr>
              <w:fldChar w:fldCharType="separate"/>
            </w:r>
            <w:r w:rsidR="005F3581">
              <w:rPr>
                <w:noProof/>
                <w:webHidden/>
              </w:rPr>
              <w:t>5</w:t>
            </w:r>
            <w:r w:rsidR="00306AEA">
              <w:rPr>
                <w:noProof/>
                <w:webHidden/>
              </w:rPr>
              <w:fldChar w:fldCharType="end"/>
            </w:r>
          </w:hyperlink>
        </w:p>
        <w:p w14:paraId="71ACEA4D" w14:textId="19C617D9" w:rsidR="00306AEA" w:rsidRDefault="00000000">
          <w:pPr>
            <w:pStyle w:val="TOC1"/>
            <w:rPr>
              <w:rFonts w:asciiTheme="minorHAnsi" w:hAnsiTheme="minorHAnsi"/>
              <w:b w:val="0"/>
              <w:color w:val="auto"/>
              <w:kern w:val="2"/>
              <w:sz w:val="22"/>
              <w:szCs w:val="28"/>
              <w:lang w:val="en-GB" w:eastAsia="en-GB" w:bidi="bn-IN"/>
              <w14:ligatures w14:val="standardContextual"/>
            </w:rPr>
          </w:pPr>
          <w:hyperlink w:anchor="_Toc136895448" w:history="1">
            <w:r w:rsidR="00306AEA" w:rsidRPr="00A44FB3">
              <w:rPr>
                <w:rStyle w:val="Hyperlink"/>
              </w:rPr>
              <w:t>9</w:t>
            </w:r>
            <w:r w:rsidR="00306AEA">
              <w:rPr>
                <w:rFonts w:asciiTheme="minorHAnsi" w:hAnsiTheme="minorHAnsi"/>
                <w:b w:val="0"/>
                <w:color w:val="auto"/>
                <w:kern w:val="2"/>
                <w:sz w:val="2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</w:rPr>
              <w:t>Future Work (PO(l))</w:t>
            </w:r>
            <w:r w:rsidR="00306AEA">
              <w:rPr>
                <w:webHidden/>
              </w:rPr>
              <w:tab/>
            </w:r>
            <w:r w:rsidR="00306AEA">
              <w:rPr>
                <w:webHidden/>
              </w:rPr>
              <w:fldChar w:fldCharType="begin"/>
            </w:r>
            <w:r w:rsidR="00306AEA">
              <w:rPr>
                <w:webHidden/>
              </w:rPr>
              <w:instrText xml:space="preserve"> PAGEREF _Toc136895448 \h </w:instrText>
            </w:r>
            <w:r w:rsidR="00306AEA">
              <w:rPr>
                <w:webHidden/>
              </w:rPr>
            </w:r>
            <w:r w:rsidR="00306AEA">
              <w:rPr>
                <w:webHidden/>
              </w:rPr>
              <w:fldChar w:fldCharType="separate"/>
            </w:r>
            <w:r w:rsidR="005F3581">
              <w:rPr>
                <w:webHidden/>
              </w:rPr>
              <w:t>5</w:t>
            </w:r>
            <w:r w:rsidR="00306AEA">
              <w:rPr>
                <w:webHidden/>
              </w:rPr>
              <w:fldChar w:fldCharType="end"/>
            </w:r>
          </w:hyperlink>
        </w:p>
        <w:p w14:paraId="11A58236" w14:textId="564D6461" w:rsidR="00306AEA" w:rsidRDefault="00000000">
          <w:pPr>
            <w:pStyle w:val="TOC1"/>
            <w:rPr>
              <w:rFonts w:asciiTheme="minorHAnsi" w:hAnsiTheme="minorHAnsi"/>
              <w:b w:val="0"/>
              <w:color w:val="auto"/>
              <w:kern w:val="2"/>
              <w:sz w:val="22"/>
              <w:szCs w:val="28"/>
              <w:lang w:val="en-GB" w:eastAsia="en-GB" w:bidi="bn-IN"/>
              <w14:ligatures w14:val="standardContextual"/>
            </w:rPr>
          </w:pPr>
          <w:hyperlink w:anchor="_Toc136895449" w:history="1">
            <w:r w:rsidR="00306AEA" w:rsidRPr="00A44FB3">
              <w:rPr>
                <w:rStyle w:val="Hyperlink"/>
              </w:rPr>
              <w:t>10</w:t>
            </w:r>
            <w:r w:rsidR="00306AEA">
              <w:rPr>
                <w:rFonts w:asciiTheme="minorHAnsi" w:hAnsiTheme="minorHAnsi"/>
                <w:b w:val="0"/>
                <w:color w:val="auto"/>
                <w:kern w:val="2"/>
                <w:sz w:val="22"/>
                <w:szCs w:val="28"/>
                <w:lang w:val="en-GB" w:eastAsia="en-GB" w:bidi="bn-IN"/>
                <w14:ligatures w14:val="standardContextual"/>
              </w:rPr>
              <w:tab/>
            </w:r>
            <w:r w:rsidR="00306AEA" w:rsidRPr="00A44FB3">
              <w:rPr>
                <w:rStyle w:val="Hyperlink"/>
              </w:rPr>
              <w:t>References</w:t>
            </w:r>
            <w:r w:rsidR="00306AEA">
              <w:rPr>
                <w:webHidden/>
              </w:rPr>
              <w:tab/>
            </w:r>
            <w:r w:rsidR="00306AEA">
              <w:rPr>
                <w:webHidden/>
              </w:rPr>
              <w:fldChar w:fldCharType="begin"/>
            </w:r>
            <w:r w:rsidR="00306AEA">
              <w:rPr>
                <w:webHidden/>
              </w:rPr>
              <w:instrText xml:space="preserve"> PAGEREF _Toc136895449 \h </w:instrText>
            </w:r>
            <w:r w:rsidR="00306AEA">
              <w:rPr>
                <w:webHidden/>
              </w:rPr>
            </w:r>
            <w:r w:rsidR="00306AEA">
              <w:rPr>
                <w:webHidden/>
              </w:rPr>
              <w:fldChar w:fldCharType="separate"/>
            </w:r>
            <w:r w:rsidR="005F3581">
              <w:rPr>
                <w:webHidden/>
              </w:rPr>
              <w:t>5</w:t>
            </w:r>
            <w:r w:rsidR="00306AEA">
              <w:rPr>
                <w:webHidden/>
              </w:rPr>
              <w:fldChar w:fldCharType="end"/>
            </w:r>
          </w:hyperlink>
        </w:p>
        <w:p w14:paraId="0D0AE000" w14:textId="15811D5F" w:rsidR="003E7C76" w:rsidRPr="003E0561" w:rsidRDefault="00E40632" w:rsidP="003E7C76">
          <w:r w:rsidRPr="00E374F0">
            <w:rPr>
              <w:rFonts w:eastAsiaTheme="minorEastAsia"/>
              <w:b/>
              <w:noProof/>
              <w:color w:val="0D0D0D" w:themeColor="text1" w:themeTint="F2"/>
              <w:sz w:val="20"/>
              <w:szCs w:val="14"/>
              <w:lang w:eastAsia="zh-CN"/>
            </w:rPr>
            <w:fldChar w:fldCharType="end"/>
          </w:r>
        </w:p>
      </w:sdtContent>
    </w:sdt>
    <w:p w14:paraId="754018B8" w14:textId="77777777" w:rsidR="003E7C76" w:rsidRPr="003E0561" w:rsidRDefault="003E7C76" w:rsidP="003E7C76">
      <w:pPr>
        <w:rPr>
          <w:b/>
        </w:rPr>
        <w:sectPr w:rsidR="003E7C76" w:rsidRPr="003E0561" w:rsidSect="00DF2239">
          <w:headerReference w:type="default" r:id="rId17"/>
          <w:footerReference w:type="default" r:id="rId18"/>
          <w:headerReference w:type="first" r:id="rId19"/>
          <w:footerReference w:type="first" r:id="rId20"/>
          <w:type w:val="nextColumn"/>
          <w:pgSz w:w="11906" w:h="16838" w:code="9"/>
          <w:pgMar w:top="1560" w:right="1440" w:bottom="1440" w:left="1555" w:header="142" w:footer="708" w:gutter="0"/>
          <w:pgNumType w:fmt="lowerRoman" w:start="1"/>
          <w:cols w:space="708"/>
          <w:titlePg/>
          <w:docGrid w:linePitch="360"/>
        </w:sectPr>
      </w:pPr>
    </w:p>
    <w:p w14:paraId="4EC2A16A" w14:textId="266C01EC" w:rsidR="007A20F3" w:rsidRPr="00172EF6" w:rsidRDefault="00543082" w:rsidP="00172EF6">
      <w:pPr>
        <w:pStyle w:val="Heading1"/>
      </w:pPr>
      <w:bookmarkStart w:id="4" w:name="_Toc136895398"/>
      <w:r w:rsidRPr="00172EF6">
        <w:lastRenderedPageBreak/>
        <w:t>Abstract</w:t>
      </w:r>
      <w:bookmarkEnd w:id="4"/>
    </w:p>
    <w:tbl>
      <w:tblPr>
        <w:tblStyle w:val="TableGrid"/>
        <w:tblW w:w="0" w:type="auto"/>
        <w:shd w:val="clear" w:color="auto" w:fill="E5ECEB"/>
        <w:tblLook w:val="04A0" w:firstRow="1" w:lastRow="0" w:firstColumn="1" w:lastColumn="0" w:noHBand="0" w:noVBand="1"/>
      </w:tblPr>
      <w:tblGrid>
        <w:gridCol w:w="8911"/>
      </w:tblGrid>
      <w:tr w:rsidR="007A20F3" w:rsidRPr="00AE4AD2" w14:paraId="68C7C6FD" w14:textId="77777777" w:rsidTr="00F41B90">
        <w:tc>
          <w:tcPr>
            <w:tcW w:w="8911" w:type="dxa"/>
            <w:tcBorders>
              <w:top w:val="nil"/>
              <w:left w:val="nil"/>
              <w:bottom w:val="nil"/>
              <w:right w:val="nil"/>
            </w:tcBorders>
            <w:shd w:val="clear" w:color="auto" w:fill="E5ECEB"/>
          </w:tcPr>
          <w:p w14:paraId="0B74624D" w14:textId="47241F4E" w:rsidR="007A20F3" w:rsidRPr="00AE4AD2" w:rsidRDefault="004C70A5" w:rsidP="004C70A5">
            <w:pPr>
              <w:shd w:val="clear" w:color="auto" w:fill="E5ECEB"/>
              <w:rPr>
                <w:rFonts w:cs="Calibri"/>
              </w:rPr>
            </w:pPr>
            <w:r>
              <w:t xml:space="preserve">Write your abstract here </w:t>
            </w:r>
          </w:p>
          <w:p w14:paraId="0AEBEC22" w14:textId="77777777" w:rsidR="007A20F3" w:rsidRPr="009877E4" w:rsidRDefault="007A20F3" w:rsidP="00BD2078">
            <w:pPr>
              <w:shd w:val="clear" w:color="auto" w:fill="E5ECEB"/>
              <w:rPr>
                <w:b/>
                <w:bCs/>
              </w:rPr>
            </w:pPr>
          </w:p>
          <w:p w14:paraId="17CE84C2" w14:textId="77777777" w:rsidR="007A20F3" w:rsidRPr="00AE4AD2" w:rsidRDefault="007A20F3" w:rsidP="00BD2078">
            <w:pPr>
              <w:shd w:val="clear" w:color="auto" w:fill="E5ECEB"/>
              <w:rPr>
                <w:b/>
                <w:bCs/>
                <w:color w:val="FF0000"/>
              </w:rPr>
            </w:pPr>
            <w:r w:rsidRPr="009877E4">
              <w:rPr>
                <w:b/>
                <w:bCs/>
              </w:rPr>
              <w:t xml:space="preserve"> </w:t>
            </w:r>
          </w:p>
        </w:tc>
      </w:tr>
    </w:tbl>
    <w:p w14:paraId="5329C0CF" w14:textId="457B9565" w:rsidR="007A20F3" w:rsidRPr="00AE4AD2" w:rsidRDefault="00F41B90" w:rsidP="007A20F3">
      <w:r w:rsidRPr="004E47B9">
        <w:rPr>
          <w:rStyle w:val="IntenseEmphasis"/>
        </w:rPr>
        <w:t>This section is mandatory to write</w:t>
      </w:r>
      <w:r>
        <w:rPr>
          <w:rStyle w:val="IntenseEmphasis"/>
        </w:rPr>
        <w:t>.</w:t>
      </w:r>
      <w:r w:rsidR="008B0311">
        <w:rPr>
          <w:rStyle w:val="IntenseEmphasis"/>
        </w:rPr>
        <w:t xml:space="preserve"> In your final report, remove all blue texts. Use the normal style</w:t>
      </w:r>
      <w:r w:rsidR="005779D1">
        <w:rPr>
          <w:rStyle w:val="IntenseEmphasis"/>
        </w:rPr>
        <w:t xml:space="preserve">. Remove all </w:t>
      </w:r>
      <w:r w:rsidR="005779D1" w:rsidRPr="005779D1">
        <w:rPr>
          <w:rStyle w:val="IntenseEmphasis"/>
          <w:highlight w:val="yellow"/>
        </w:rPr>
        <w:t>yellow highlighting,</w:t>
      </w:r>
      <w:r w:rsidR="005779D1">
        <w:rPr>
          <w:rStyle w:val="IntenseEmphasis"/>
        </w:rPr>
        <w:t xml:space="preserve"> and write correct texts.</w:t>
      </w:r>
    </w:p>
    <w:p w14:paraId="03D6AA6E" w14:textId="3F186A40" w:rsidR="007A20F3" w:rsidRPr="00543082" w:rsidRDefault="00543082" w:rsidP="00172EF6">
      <w:pPr>
        <w:pStyle w:val="Heading1"/>
      </w:pPr>
      <w:bookmarkStart w:id="5" w:name="_Toc5031133"/>
      <w:bookmarkStart w:id="6" w:name="_Simulating_a_simple"/>
      <w:bookmarkStart w:id="7" w:name="_Toc136895399"/>
      <w:bookmarkEnd w:id="5"/>
      <w:bookmarkEnd w:id="6"/>
      <w:r w:rsidRPr="00543082">
        <w:t>Introduction</w:t>
      </w:r>
      <w:bookmarkEnd w:id="7"/>
      <w:r w:rsidRPr="00543082">
        <w:t xml:space="preserve"> </w:t>
      </w:r>
    </w:p>
    <w:p w14:paraId="1984C7B4" w14:textId="5DBE4A48" w:rsidR="007A20F3" w:rsidRDefault="004C70A5" w:rsidP="004C70A5">
      <w:r>
        <w:t>Write here</w:t>
      </w:r>
      <w:r w:rsidR="008B0311">
        <w:t xml:space="preserve"> using the normal text style from the tool bar.</w:t>
      </w:r>
      <w:r>
        <w:t xml:space="preserve">…. </w:t>
      </w:r>
    </w:p>
    <w:p w14:paraId="78888A3B" w14:textId="1407D89E" w:rsidR="00F41B90" w:rsidRPr="00AE4AD2" w:rsidRDefault="00F41B90" w:rsidP="00F41B90">
      <w:r w:rsidRPr="004E47B9">
        <w:rPr>
          <w:rStyle w:val="IntenseEmphasis"/>
        </w:rPr>
        <w:t>This section is mandatory to write</w:t>
      </w:r>
      <w:r>
        <w:rPr>
          <w:rStyle w:val="IntenseEmphasis"/>
        </w:rPr>
        <w:t>. Introduce the problem. Describe how your problem is a Complex Engineering Problem</w:t>
      </w:r>
      <w:r w:rsidR="00CD6592">
        <w:rPr>
          <w:rStyle w:val="IntenseEmphasis"/>
        </w:rPr>
        <w:t>, and describe possible alternative solutions</w:t>
      </w:r>
      <w:r>
        <w:rPr>
          <w:rStyle w:val="IntenseEmphasis"/>
        </w:rPr>
        <w:t>.</w:t>
      </w:r>
    </w:p>
    <w:p w14:paraId="27E08FC9" w14:textId="6CF8E20A" w:rsidR="00543082" w:rsidRDefault="00543082" w:rsidP="004C70A5"/>
    <w:p w14:paraId="66E32C57" w14:textId="18776C3D" w:rsidR="004C70A5" w:rsidRPr="009C05BE" w:rsidRDefault="00543082" w:rsidP="00172EF6">
      <w:pPr>
        <w:pStyle w:val="Heading1"/>
      </w:pPr>
      <w:bookmarkStart w:id="8" w:name="_Toc136895400"/>
      <w:r w:rsidRPr="00543082">
        <w:t>Design</w:t>
      </w:r>
      <w:bookmarkEnd w:id="8"/>
      <w:r w:rsidRPr="00543082">
        <w:t xml:space="preserve"> </w:t>
      </w:r>
    </w:p>
    <w:p w14:paraId="217885CC" w14:textId="65CF9300" w:rsidR="00704FAD" w:rsidRPr="00172EF6" w:rsidRDefault="00E27C29" w:rsidP="00172EF6">
      <w:pPr>
        <w:pStyle w:val="Heading2"/>
      </w:pPr>
      <w:r w:rsidRPr="00172EF6">
        <w:t xml:space="preserve"> </w:t>
      </w:r>
      <w:bookmarkStart w:id="9" w:name="_Toc136895401"/>
      <w:r w:rsidR="00704FAD" w:rsidRPr="00172EF6">
        <w:t>Problem Formulation (PO(b))</w:t>
      </w:r>
      <w:bookmarkEnd w:id="9"/>
    </w:p>
    <w:p w14:paraId="266DD902" w14:textId="2CCCA5E4" w:rsidR="00704FAD" w:rsidRDefault="007F365E" w:rsidP="00704FAD">
      <w:r w:rsidRPr="004E47B9">
        <w:rPr>
          <w:rStyle w:val="IntenseEmphasis"/>
        </w:rPr>
        <w:t>This section is mandatory to write if the course outcomes address PO(</w:t>
      </w:r>
      <w:r>
        <w:rPr>
          <w:rStyle w:val="IntenseEmphasis"/>
        </w:rPr>
        <w:t>b</w:t>
      </w:r>
      <w:r w:rsidRPr="004E47B9">
        <w:rPr>
          <w:rStyle w:val="IntenseEmphasis"/>
        </w:rPr>
        <w:t>)</w:t>
      </w:r>
      <w:r w:rsidR="00995913">
        <w:rPr>
          <w:rStyle w:val="IntenseEmphasis"/>
        </w:rPr>
        <w:t>.</w:t>
      </w:r>
      <w:r w:rsidRPr="004E47B9">
        <w:rPr>
          <w:rStyle w:val="IntenseEmphasis"/>
        </w:rPr>
        <w:t xml:space="preserve"> </w:t>
      </w:r>
      <w:r>
        <w:rPr>
          <w:rStyle w:val="IntenseEmphasis"/>
        </w:rPr>
        <w:t>Read the PO Statement in the website first, before writing this section (</w:t>
      </w:r>
      <w:hyperlink r:id="rId21" w:history="1">
        <w:r>
          <w:rPr>
            <w:rStyle w:val="Hyperlink"/>
          </w:rPr>
          <w:t>Program Outcomes and Program Educational Objectives | Department of EEE, BUET</w:t>
        </w:r>
      </w:hyperlink>
      <w:r>
        <w:rPr>
          <w:rStyle w:val="IntenseEmphasis"/>
        </w:rPr>
        <w:t>)</w:t>
      </w:r>
      <w:r w:rsidR="00174150">
        <w:rPr>
          <w:rStyle w:val="IntenseEmphasis"/>
        </w:rPr>
        <w:t xml:space="preserve"> If not needed, remove this entire section. If needed, DO NOT Change the title of this section.</w:t>
      </w:r>
    </w:p>
    <w:p w14:paraId="2A767CAC" w14:textId="720B5D8C" w:rsidR="00704FAD" w:rsidRPr="00172EF6" w:rsidRDefault="00704FAD" w:rsidP="00172EF6">
      <w:pPr>
        <w:pStyle w:val="Heading3"/>
      </w:pPr>
      <w:bookmarkStart w:id="10" w:name="_Toc136895402"/>
      <w:r w:rsidRPr="00172EF6">
        <w:t>Identification of Scope</w:t>
      </w:r>
      <w:bookmarkEnd w:id="10"/>
    </w:p>
    <w:p w14:paraId="568327B3" w14:textId="7DC93155" w:rsidR="00704FAD" w:rsidRDefault="00704FAD" w:rsidP="00172EF6">
      <w:pPr>
        <w:pStyle w:val="Heading3"/>
      </w:pPr>
      <w:bookmarkStart w:id="11" w:name="_Toc136895403"/>
      <w:r>
        <w:t>Literature Review</w:t>
      </w:r>
      <w:bookmarkEnd w:id="11"/>
    </w:p>
    <w:p w14:paraId="3BC0D889" w14:textId="5B9A6AB9" w:rsidR="00704FAD" w:rsidRDefault="00704FAD" w:rsidP="00172EF6">
      <w:pPr>
        <w:pStyle w:val="Heading3"/>
      </w:pPr>
      <w:bookmarkStart w:id="12" w:name="_Toc136895404"/>
      <w:r>
        <w:t>Formulation of Problem</w:t>
      </w:r>
      <w:bookmarkEnd w:id="12"/>
    </w:p>
    <w:p w14:paraId="2B577DD5" w14:textId="391AF0FC" w:rsidR="00704FAD" w:rsidRDefault="00704FAD" w:rsidP="00172EF6">
      <w:pPr>
        <w:pStyle w:val="Heading3"/>
      </w:pPr>
      <w:bookmarkStart w:id="13" w:name="_Toc136895405"/>
      <w:r>
        <w:t>Analysis</w:t>
      </w:r>
      <w:bookmarkEnd w:id="13"/>
    </w:p>
    <w:p w14:paraId="70FEC6F1" w14:textId="209505A3" w:rsidR="00704FAD" w:rsidRDefault="00704FAD" w:rsidP="00172EF6">
      <w:pPr>
        <w:pStyle w:val="Heading2"/>
      </w:pPr>
      <w:r>
        <w:t xml:space="preserve"> </w:t>
      </w:r>
      <w:bookmarkStart w:id="14" w:name="_Toc136895406"/>
      <w:r w:rsidRPr="00E27C29">
        <w:t xml:space="preserve">Design Method </w:t>
      </w:r>
      <w:r>
        <w:t>(PO(a))</w:t>
      </w:r>
      <w:bookmarkEnd w:id="14"/>
    </w:p>
    <w:p w14:paraId="792300CF" w14:textId="4BE9854C" w:rsidR="00704FAD" w:rsidRPr="00704FAD" w:rsidRDefault="00995913" w:rsidP="00704FAD">
      <w:pPr>
        <w:rPr>
          <w:rStyle w:val="IntenseEmphasis"/>
        </w:rPr>
      </w:pPr>
      <w:r w:rsidRPr="004E47B9">
        <w:rPr>
          <w:rStyle w:val="IntenseEmphasis"/>
        </w:rPr>
        <w:t>This section is mandatory to write if the course outcomes address PO(</w:t>
      </w:r>
      <w:r>
        <w:rPr>
          <w:rStyle w:val="IntenseEmphasis"/>
        </w:rPr>
        <w:t>a</w:t>
      </w:r>
      <w:r w:rsidRPr="004E47B9">
        <w:rPr>
          <w:rStyle w:val="IntenseEmphasis"/>
        </w:rPr>
        <w:t>)</w:t>
      </w:r>
      <w:r>
        <w:rPr>
          <w:rStyle w:val="IntenseEmphasis"/>
        </w:rPr>
        <w:t>.</w:t>
      </w:r>
      <w:r w:rsidR="00704FAD" w:rsidRPr="00704FAD">
        <w:rPr>
          <w:rStyle w:val="IntenseEmphasis"/>
        </w:rPr>
        <w:t>Write in details,</w:t>
      </w:r>
      <w:r w:rsidR="00704FAD">
        <w:rPr>
          <w:rStyle w:val="IntenseEmphasis"/>
        </w:rPr>
        <w:t xml:space="preserve"> how you applied </w:t>
      </w:r>
      <w:r w:rsidR="00704FAD" w:rsidRPr="00704FAD">
        <w:rPr>
          <w:i/>
          <w:iCs/>
          <w:color w:val="4F81BD" w:themeColor="accent1"/>
        </w:rPr>
        <w:t>knowledge of mathematics, science, and engineering</w:t>
      </w:r>
      <w:r w:rsidR="00704FAD">
        <w:rPr>
          <w:i/>
          <w:iCs/>
          <w:color w:val="4F81BD" w:themeColor="accent1"/>
        </w:rPr>
        <w:t xml:space="preserve"> to solve the problem. Give necessary mathematical derivations, equations etc.</w:t>
      </w:r>
      <w:r w:rsidR="00704FAD" w:rsidRPr="00704FAD">
        <w:rPr>
          <w:i/>
          <w:iCs/>
          <w:color w:val="4F81BD" w:themeColor="accent1"/>
        </w:rPr>
        <w:t> </w:t>
      </w:r>
      <w:r w:rsidR="00704FAD" w:rsidRPr="00704FAD">
        <w:rPr>
          <w:rStyle w:val="IntenseEmphasis"/>
        </w:rPr>
        <w:t xml:space="preserve"> </w:t>
      </w:r>
      <w:r w:rsidR="00174150">
        <w:rPr>
          <w:rStyle w:val="IntenseEmphasis"/>
        </w:rPr>
        <w:t>If not needed, remove this entire section. If needed, DO NOT Change the title of this section.</w:t>
      </w:r>
    </w:p>
    <w:p w14:paraId="2D917823" w14:textId="69F3975F" w:rsidR="00E27C29" w:rsidRDefault="00BC067C" w:rsidP="00172EF6">
      <w:pPr>
        <w:pStyle w:val="Heading2"/>
      </w:pPr>
      <w:r>
        <w:t xml:space="preserve"> </w:t>
      </w:r>
      <w:bookmarkStart w:id="15" w:name="_Toc136895407"/>
      <w:r w:rsidR="00E27C29" w:rsidRPr="00E27C29">
        <w:t>Circuit Diagram</w:t>
      </w:r>
      <w:bookmarkEnd w:id="15"/>
    </w:p>
    <w:p w14:paraId="50F374D3" w14:textId="20446B46" w:rsidR="00BC067C" w:rsidRDefault="00BC067C" w:rsidP="00BC067C">
      <w:r>
        <w:rPr>
          <w:rStyle w:val="IntenseEmphasis"/>
        </w:rPr>
        <w:t>If appropriate for your project. Otherwise, remove this section</w:t>
      </w:r>
    </w:p>
    <w:p w14:paraId="2CF6ED12" w14:textId="7634255D" w:rsidR="00BC067C" w:rsidRDefault="00BC067C" w:rsidP="00172EF6">
      <w:pPr>
        <w:pStyle w:val="Heading2"/>
      </w:pPr>
      <w:r>
        <w:lastRenderedPageBreak/>
        <w:t xml:space="preserve"> </w:t>
      </w:r>
      <w:bookmarkStart w:id="16" w:name="_Toc136895408"/>
      <w:r>
        <w:t>Simulation Model</w:t>
      </w:r>
      <w:bookmarkEnd w:id="16"/>
    </w:p>
    <w:p w14:paraId="1888D360" w14:textId="77777777" w:rsidR="00BC067C" w:rsidRDefault="00BC067C" w:rsidP="00BC067C">
      <w:r>
        <w:rPr>
          <w:rStyle w:val="IntenseEmphasis"/>
        </w:rPr>
        <w:t>If appropriate for your project. Otherwise, remove this section</w:t>
      </w:r>
    </w:p>
    <w:p w14:paraId="5D33362B" w14:textId="7F4D8963" w:rsidR="00BC067C" w:rsidRDefault="00BC067C" w:rsidP="00172EF6">
      <w:pPr>
        <w:pStyle w:val="Heading2"/>
      </w:pPr>
      <w:r>
        <w:t xml:space="preserve"> </w:t>
      </w:r>
      <w:bookmarkStart w:id="17" w:name="_Toc136895409"/>
      <w:r>
        <w:t>CAD/Hardware Design</w:t>
      </w:r>
      <w:bookmarkEnd w:id="17"/>
    </w:p>
    <w:p w14:paraId="051DB5EE" w14:textId="77777777" w:rsidR="00BC067C" w:rsidRDefault="00BC067C" w:rsidP="00BC067C">
      <w:r>
        <w:rPr>
          <w:rStyle w:val="IntenseEmphasis"/>
        </w:rPr>
        <w:t>If appropriate for your project. Otherwise, remove this section</w:t>
      </w:r>
    </w:p>
    <w:p w14:paraId="102CED94" w14:textId="527CFD7C" w:rsidR="00BC067C" w:rsidRDefault="00E27C29" w:rsidP="00172EF6">
      <w:pPr>
        <w:pStyle w:val="Heading2"/>
      </w:pPr>
      <w:r>
        <w:t xml:space="preserve"> </w:t>
      </w:r>
      <w:bookmarkStart w:id="18" w:name="_Toc136895410"/>
      <w:r w:rsidR="00BC067C">
        <w:t>PCB Design</w:t>
      </w:r>
      <w:bookmarkEnd w:id="18"/>
    </w:p>
    <w:p w14:paraId="326F80E7" w14:textId="77777777" w:rsidR="00BC067C" w:rsidRDefault="00BC067C" w:rsidP="00BC067C">
      <w:r>
        <w:rPr>
          <w:rStyle w:val="IntenseEmphasis"/>
        </w:rPr>
        <w:t>If appropriate for your project. Otherwise, remove this section</w:t>
      </w:r>
    </w:p>
    <w:p w14:paraId="32D616EA" w14:textId="56F500CF" w:rsidR="00E27C29" w:rsidRDefault="00E27C29" w:rsidP="00172EF6">
      <w:pPr>
        <w:pStyle w:val="Heading2"/>
      </w:pPr>
      <w:bookmarkStart w:id="19" w:name="_Toc136895411"/>
      <w:r w:rsidRPr="00E27C29">
        <w:t>Full Source Code of Firmware</w:t>
      </w:r>
      <w:bookmarkEnd w:id="19"/>
    </w:p>
    <w:p w14:paraId="0442E1A0" w14:textId="77777777" w:rsidR="00BC067C" w:rsidRDefault="00BC067C" w:rsidP="00BC067C">
      <w:r>
        <w:rPr>
          <w:rStyle w:val="IntenseEmphasis"/>
        </w:rPr>
        <w:t>If appropriate for your project. Otherwise, remove this section</w:t>
      </w:r>
    </w:p>
    <w:p w14:paraId="6CE35CF9" w14:textId="77777777" w:rsidR="00BC067C" w:rsidRDefault="00BC067C" w:rsidP="00BC067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0"/>
        <w:gridCol w:w="4451"/>
      </w:tblGrid>
      <w:tr w:rsidR="001F7260" w14:paraId="1A819BA1" w14:textId="77777777" w:rsidTr="001F7260">
        <w:tc>
          <w:tcPr>
            <w:tcW w:w="4450" w:type="dxa"/>
          </w:tcPr>
          <w:p w14:paraId="163EEFCE" w14:textId="77777777" w:rsidR="001F7260" w:rsidRPr="001F7260" w:rsidRDefault="001F7260" w:rsidP="001F7260">
            <w:pPr>
              <w:pStyle w:val="SourceCode"/>
            </w:pPr>
            <w:r w:rsidRPr="001F7260">
              <w:t>Use small font size, Consolas Size 7, double column</w:t>
            </w:r>
          </w:p>
          <w:p w14:paraId="4912D487" w14:textId="77777777" w:rsidR="001F7260" w:rsidRPr="001F7260" w:rsidRDefault="001F7260" w:rsidP="001F7260">
            <w:pPr>
              <w:pStyle w:val="SourceCode"/>
            </w:pPr>
            <w:r w:rsidRPr="001F7260">
              <w:t>Test</w:t>
            </w:r>
          </w:p>
          <w:p w14:paraId="2D64AD7A" w14:textId="154D145C" w:rsidR="001F7260" w:rsidRDefault="001F7260" w:rsidP="001F7260">
            <w:pPr>
              <w:pStyle w:val="SourceCode"/>
            </w:pPr>
          </w:p>
        </w:tc>
        <w:tc>
          <w:tcPr>
            <w:tcW w:w="4451" w:type="dxa"/>
          </w:tcPr>
          <w:p w14:paraId="0A5FDBD8" w14:textId="77777777" w:rsidR="001F7260" w:rsidRDefault="001F7260" w:rsidP="00172EF6">
            <w:pPr>
              <w:pStyle w:val="Heading2"/>
            </w:pPr>
            <w:bookmarkStart w:id="20" w:name="_Toc136895412"/>
            <w:bookmarkEnd w:id="20"/>
          </w:p>
        </w:tc>
      </w:tr>
    </w:tbl>
    <w:p w14:paraId="12C69D22" w14:textId="6F38499B" w:rsidR="001F7260" w:rsidRDefault="001F7260" w:rsidP="001F7260">
      <w:pPr>
        <w:pStyle w:val="Caption"/>
      </w:pPr>
      <w:r>
        <w:t>Table: Source Code for the main program</w:t>
      </w:r>
    </w:p>
    <w:p w14:paraId="10F08CAA" w14:textId="4B1FA0CA" w:rsidR="005A1EEF" w:rsidRPr="00844BAA" w:rsidRDefault="00D524E2" w:rsidP="00172EF6">
      <w:pPr>
        <w:pStyle w:val="Heading1"/>
      </w:pPr>
      <w:bookmarkStart w:id="21" w:name="_Toc136895413"/>
      <w:r w:rsidRPr="00D524E2">
        <w:t>Implementation</w:t>
      </w:r>
      <w:bookmarkEnd w:id="21"/>
      <w:r w:rsidRPr="00D524E2">
        <w:t xml:space="preserve"> </w:t>
      </w:r>
      <w:bookmarkStart w:id="22" w:name="_Toc44329652"/>
    </w:p>
    <w:p w14:paraId="6117D4AD" w14:textId="1C22968E" w:rsidR="00DA5F55" w:rsidRDefault="00DA5F55" w:rsidP="00172EF6">
      <w:pPr>
        <w:pStyle w:val="Heading2"/>
      </w:pPr>
      <w:r>
        <w:t xml:space="preserve"> </w:t>
      </w:r>
      <w:bookmarkStart w:id="23" w:name="_Toc136895414"/>
      <w:r>
        <w:t>Description</w:t>
      </w:r>
      <w:bookmarkEnd w:id="23"/>
      <w:r w:rsidRPr="00E27C29">
        <w:t xml:space="preserve"> </w:t>
      </w:r>
    </w:p>
    <w:p w14:paraId="75F68798" w14:textId="6D688C0B" w:rsidR="00174A50" w:rsidRDefault="00174A50" w:rsidP="00174A50">
      <w:r>
        <w:t>This is the description for the design</w:t>
      </w:r>
    </w:p>
    <w:p w14:paraId="30ED58D1" w14:textId="449A588B" w:rsidR="00174A50" w:rsidRDefault="00174A50" w:rsidP="004C6D6B">
      <w:pPr>
        <w:jc w:val="center"/>
      </w:pPr>
      <w:r>
        <w:rPr>
          <w:noProof/>
        </w:rPr>
        <w:drawing>
          <wp:inline distT="0" distB="0" distL="0" distR="0" wp14:anchorId="01FECFE9" wp14:editId="74B7A74E">
            <wp:extent cx="3467320" cy="1849237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0947" cy="18671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43940D" w14:textId="2096D494" w:rsidR="004C6D6B" w:rsidRDefault="004C6D6B" w:rsidP="004C6D6B">
      <w:pPr>
        <w:pStyle w:val="Caption"/>
      </w:pPr>
      <w:r>
        <w:t>Figure 2: (Left) PCB Layout and (Right) Implementation of Design</w:t>
      </w:r>
    </w:p>
    <w:p w14:paraId="75A10660" w14:textId="3D7E99B2" w:rsidR="000F7437" w:rsidRDefault="000F7437">
      <w:pPr>
        <w:rPr>
          <w:lang w:eastAsia="zh-CN"/>
        </w:rPr>
      </w:pPr>
      <w:r>
        <w:rPr>
          <w:lang w:eastAsia="zh-CN"/>
        </w:rPr>
        <w:br w:type="page"/>
      </w:r>
    </w:p>
    <w:p w14:paraId="4D081F05" w14:textId="6459A952" w:rsidR="005A1EEF" w:rsidRPr="006E5452" w:rsidRDefault="005A1EEF" w:rsidP="00B20942">
      <w:pPr>
        <w:pStyle w:val="Heading1"/>
      </w:pPr>
      <w:bookmarkStart w:id="24" w:name="_Toc136895415"/>
      <w:r w:rsidRPr="005A1EEF">
        <w:lastRenderedPageBreak/>
        <w:t xml:space="preserve">Design </w:t>
      </w:r>
      <w:r w:rsidRPr="00B20942">
        <w:t>Analysis</w:t>
      </w:r>
      <w:r w:rsidRPr="005A1EEF">
        <w:t xml:space="preserve"> and Evaluation</w:t>
      </w:r>
      <w:bookmarkEnd w:id="24"/>
      <w:r w:rsidR="000F7437">
        <w:t xml:space="preserve"> </w:t>
      </w:r>
    </w:p>
    <w:p w14:paraId="67F1B519" w14:textId="285CB4AD" w:rsidR="00C760BE" w:rsidRDefault="004E5057" w:rsidP="00B20942">
      <w:pPr>
        <w:pStyle w:val="Heading2"/>
      </w:pPr>
      <w:r>
        <w:t xml:space="preserve"> </w:t>
      </w:r>
      <w:bookmarkStart w:id="25" w:name="_Toc136895416"/>
      <w:r w:rsidRPr="00B20942">
        <w:t>Novelty</w:t>
      </w:r>
      <w:bookmarkEnd w:id="25"/>
      <w:r>
        <w:t xml:space="preserve"> </w:t>
      </w:r>
    </w:p>
    <w:p w14:paraId="1C645D25" w14:textId="01EB6688" w:rsidR="00350802" w:rsidRDefault="00350802" w:rsidP="00B20942">
      <w:pPr>
        <w:pStyle w:val="Heading2"/>
      </w:pPr>
      <w:r>
        <w:t xml:space="preserve">  </w:t>
      </w:r>
      <w:bookmarkStart w:id="26" w:name="_Toc136895417"/>
      <w:r w:rsidR="003B5087">
        <w:t xml:space="preserve">Design </w:t>
      </w:r>
      <w:r w:rsidR="003B5087" w:rsidRPr="00B20942">
        <w:t>Considerations</w:t>
      </w:r>
      <w:r w:rsidR="005076B4" w:rsidRPr="005076B4">
        <w:t xml:space="preserve"> </w:t>
      </w:r>
      <w:r w:rsidR="00DB1E61">
        <w:t>(PO</w:t>
      </w:r>
      <w:r w:rsidR="004E47B9">
        <w:t>(c)</w:t>
      </w:r>
      <w:r w:rsidR="00DB1E61">
        <w:t>)</w:t>
      </w:r>
      <w:bookmarkEnd w:id="26"/>
    </w:p>
    <w:p w14:paraId="1D8A164D" w14:textId="555286AD" w:rsidR="00173054" w:rsidRPr="004E47B9" w:rsidRDefault="00173054" w:rsidP="00173054">
      <w:pPr>
        <w:rPr>
          <w:rStyle w:val="IntenseEmphasis"/>
        </w:rPr>
      </w:pPr>
      <w:r w:rsidRPr="004E47B9">
        <w:rPr>
          <w:rStyle w:val="IntenseEmphasis"/>
        </w:rPr>
        <w:t>This section is mandatory to write if the course outcomes address PO(</w:t>
      </w:r>
      <w:r w:rsidR="004E47B9">
        <w:rPr>
          <w:rStyle w:val="IntenseEmphasis"/>
        </w:rPr>
        <w:t>c</w:t>
      </w:r>
      <w:r w:rsidRPr="004E47B9">
        <w:rPr>
          <w:rStyle w:val="IntenseEmphasis"/>
        </w:rPr>
        <w:t xml:space="preserve">) </w:t>
      </w:r>
      <w:r w:rsidR="005D31FD">
        <w:rPr>
          <w:rStyle w:val="IntenseEmphasis"/>
        </w:rPr>
        <w:t>Read the PO Statement in the website first, before writing this section (</w:t>
      </w:r>
      <w:hyperlink r:id="rId23" w:history="1">
        <w:r w:rsidR="005D31FD">
          <w:rPr>
            <w:rStyle w:val="Hyperlink"/>
          </w:rPr>
          <w:t>Program Outcomes and Program Educational Objectives | Department of EEE, BUET</w:t>
        </w:r>
      </w:hyperlink>
      <w:r w:rsidR="005D31FD">
        <w:rPr>
          <w:rStyle w:val="IntenseEmphasis"/>
        </w:rPr>
        <w:t xml:space="preserve">) </w:t>
      </w:r>
      <w:r w:rsidR="00174150">
        <w:rPr>
          <w:rStyle w:val="IntenseEmphasis"/>
        </w:rPr>
        <w:t>If not needed, remove this entire section. If needed, DO NOT Change the title of this section.</w:t>
      </w:r>
    </w:p>
    <w:p w14:paraId="11FD2CF0" w14:textId="77777777" w:rsidR="00173054" w:rsidRDefault="00173054" w:rsidP="00173054"/>
    <w:p w14:paraId="7619E348" w14:textId="77777777" w:rsidR="004A2376" w:rsidRDefault="004A2376" w:rsidP="00B20942">
      <w:pPr>
        <w:pStyle w:val="Heading3"/>
      </w:pPr>
      <w:bookmarkStart w:id="27" w:name="_Toc136895418"/>
      <w:r w:rsidRPr="00B20942">
        <w:t>Considerations</w:t>
      </w:r>
      <w:r>
        <w:t xml:space="preserve"> to public health and safety</w:t>
      </w:r>
      <w:bookmarkEnd w:id="27"/>
    </w:p>
    <w:p w14:paraId="5A313A17" w14:textId="77777777" w:rsidR="004A2376" w:rsidRDefault="004A2376" w:rsidP="00B20942">
      <w:pPr>
        <w:pStyle w:val="Heading3"/>
      </w:pPr>
      <w:bookmarkStart w:id="28" w:name="_Toc136895419"/>
      <w:r>
        <w:t>Considerations to environment</w:t>
      </w:r>
      <w:bookmarkEnd w:id="28"/>
      <w:r>
        <w:t xml:space="preserve"> </w:t>
      </w:r>
    </w:p>
    <w:p w14:paraId="1ACAE9EC" w14:textId="3AD5C5DF" w:rsidR="004A2376" w:rsidRDefault="004A2376" w:rsidP="00B20942">
      <w:pPr>
        <w:pStyle w:val="Heading3"/>
      </w:pPr>
      <w:bookmarkStart w:id="29" w:name="_Toc136895420"/>
      <w:r>
        <w:t>Considerations to cultural and societal needs</w:t>
      </w:r>
      <w:bookmarkEnd w:id="29"/>
    </w:p>
    <w:p w14:paraId="423A5C11" w14:textId="6363CF67" w:rsidR="00A57653" w:rsidRDefault="00A57653" w:rsidP="00B20942">
      <w:pPr>
        <w:pStyle w:val="Heading2"/>
      </w:pPr>
      <w:r>
        <w:t xml:space="preserve"> </w:t>
      </w:r>
      <w:bookmarkStart w:id="30" w:name="_Toc136895421"/>
      <w:r w:rsidRPr="00B20942">
        <w:t>Investigations</w:t>
      </w:r>
      <w:r w:rsidRPr="005076B4">
        <w:t xml:space="preserve"> </w:t>
      </w:r>
      <w:r>
        <w:t>(PO(d))</w:t>
      </w:r>
      <w:bookmarkEnd w:id="30"/>
    </w:p>
    <w:p w14:paraId="53EABED5" w14:textId="21F6C90C" w:rsidR="00A57653" w:rsidRPr="004E47B9" w:rsidRDefault="00A57653" w:rsidP="00A57653">
      <w:pPr>
        <w:rPr>
          <w:rStyle w:val="IntenseEmphasis"/>
        </w:rPr>
      </w:pPr>
      <w:r w:rsidRPr="004E47B9">
        <w:rPr>
          <w:rStyle w:val="IntenseEmphasis"/>
        </w:rPr>
        <w:t>This section is mandatory to write if the course outcomes address PO(</w:t>
      </w:r>
      <w:r>
        <w:rPr>
          <w:rStyle w:val="IntenseEmphasis"/>
        </w:rPr>
        <w:t>d</w:t>
      </w:r>
      <w:r w:rsidRPr="004E47B9">
        <w:rPr>
          <w:rStyle w:val="IntenseEmphasis"/>
        </w:rPr>
        <w:t xml:space="preserve">) </w:t>
      </w:r>
      <w:r>
        <w:rPr>
          <w:rStyle w:val="IntenseEmphasis"/>
        </w:rPr>
        <w:t>Read the PO Statement in the website first, before writing this section (</w:t>
      </w:r>
      <w:hyperlink r:id="rId24" w:history="1">
        <w:r>
          <w:rPr>
            <w:rStyle w:val="Hyperlink"/>
          </w:rPr>
          <w:t>Program Outcomes and Program Educational Objectives | Department of EEE, BUET</w:t>
        </w:r>
      </w:hyperlink>
      <w:r>
        <w:rPr>
          <w:rStyle w:val="IntenseEmphasis"/>
        </w:rPr>
        <w:t xml:space="preserve">) </w:t>
      </w:r>
      <w:r w:rsidR="00174150">
        <w:rPr>
          <w:rStyle w:val="IntenseEmphasis"/>
        </w:rPr>
        <w:t>. If not needed, remove this entire section. If needed, DO NOT Change the title of this section.</w:t>
      </w:r>
    </w:p>
    <w:p w14:paraId="6FA7D63B" w14:textId="77777777" w:rsidR="00A57653" w:rsidRDefault="00A57653" w:rsidP="00A57653"/>
    <w:p w14:paraId="6AD241D8" w14:textId="778DE1D8" w:rsidR="00A57653" w:rsidRDefault="00A57653" w:rsidP="00B20942">
      <w:pPr>
        <w:pStyle w:val="Heading3"/>
      </w:pPr>
      <w:bookmarkStart w:id="31" w:name="_Toc136895422"/>
      <w:r>
        <w:t>Design</w:t>
      </w:r>
      <w:r w:rsidR="00174150">
        <w:t xml:space="preserve"> of </w:t>
      </w:r>
      <w:r w:rsidR="00174150" w:rsidRPr="00B20942">
        <w:t>Experiment</w:t>
      </w:r>
      <w:bookmarkEnd w:id="31"/>
    </w:p>
    <w:p w14:paraId="31665AB0" w14:textId="57F686BE" w:rsidR="00174150" w:rsidRPr="00174150" w:rsidRDefault="00174150" w:rsidP="00B20942">
      <w:pPr>
        <w:pStyle w:val="Heading3"/>
      </w:pPr>
      <w:bookmarkStart w:id="32" w:name="_Toc136895423"/>
      <w:r>
        <w:t>Data Collection</w:t>
      </w:r>
      <w:bookmarkEnd w:id="32"/>
    </w:p>
    <w:p w14:paraId="1F34E160" w14:textId="1498018E" w:rsidR="00A57653" w:rsidRDefault="000F7437" w:rsidP="00B20942">
      <w:pPr>
        <w:pStyle w:val="Heading3"/>
      </w:pPr>
      <w:bookmarkStart w:id="33" w:name="_Toc136895424"/>
      <w:r>
        <w:t>Results and</w:t>
      </w:r>
      <w:r w:rsidR="00A57653">
        <w:t xml:space="preserve"> Analysis</w:t>
      </w:r>
      <w:bookmarkEnd w:id="33"/>
    </w:p>
    <w:p w14:paraId="453C5EC4" w14:textId="0B7B9CCC" w:rsidR="00174150" w:rsidRDefault="000F7437" w:rsidP="00B20942">
      <w:pPr>
        <w:pStyle w:val="Heading3"/>
      </w:pPr>
      <w:bookmarkStart w:id="34" w:name="_Toc136895425"/>
      <w:r>
        <w:t xml:space="preserve">Interpretation and </w:t>
      </w:r>
      <w:r w:rsidR="00174150">
        <w:t>Conclusions on Data</w:t>
      </w:r>
      <w:bookmarkEnd w:id="34"/>
    </w:p>
    <w:p w14:paraId="06948248" w14:textId="7F3CE443" w:rsidR="00A57653" w:rsidRDefault="00A57653" w:rsidP="00B20942">
      <w:pPr>
        <w:pStyle w:val="Heading2"/>
      </w:pPr>
      <w:r>
        <w:t xml:space="preserve"> </w:t>
      </w:r>
      <w:bookmarkStart w:id="35" w:name="_Toc136895426"/>
      <w:r>
        <w:t>Limitations of Tools</w:t>
      </w:r>
      <w:r w:rsidRPr="005076B4">
        <w:t xml:space="preserve"> </w:t>
      </w:r>
      <w:r>
        <w:t>(PO(e))</w:t>
      </w:r>
      <w:bookmarkEnd w:id="35"/>
    </w:p>
    <w:p w14:paraId="0A56AA26" w14:textId="46F85999" w:rsidR="00A57653" w:rsidRPr="004E47B9" w:rsidRDefault="00A57653" w:rsidP="00A57653">
      <w:pPr>
        <w:rPr>
          <w:rStyle w:val="IntenseEmphasis"/>
        </w:rPr>
      </w:pPr>
      <w:r w:rsidRPr="004E47B9">
        <w:rPr>
          <w:rStyle w:val="IntenseEmphasis"/>
        </w:rPr>
        <w:t>This section is mandatory to write if the course outcomes address PO(</w:t>
      </w:r>
      <w:r>
        <w:rPr>
          <w:rStyle w:val="IntenseEmphasis"/>
        </w:rPr>
        <w:t>e</w:t>
      </w:r>
      <w:r w:rsidRPr="004E47B9">
        <w:rPr>
          <w:rStyle w:val="IntenseEmphasis"/>
        </w:rPr>
        <w:t xml:space="preserve">) </w:t>
      </w:r>
      <w:r>
        <w:rPr>
          <w:rStyle w:val="IntenseEmphasis"/>
        </w:rPr>
        <w:t>Read the PO Statement in the website first, before writing this section (</w:t>
      </w:r>
      <w:hyperlink r:id="rId25" w:history="1">
        <w:r>
          <w:rPr>
            <w:rStyle w:val="Hyperlink"/>
          </w:rPr>
          <w:t>Program Outcomes and Program Educational Objectives | Department of EEE, BUET</w:t>
        </w:r>
      </w:hyperlink>
      <w:r>
        <w:rPr>
          <w:rStyle w:val="IntenseEmphasis"/>
        </w:rPr>
        <w:t>)</w:t>
      </w:r>
      <w:r w:rsidR="00265088">
        <w:rPr>
          <w:rStyle w:val="IntenseEmphasis"/>
        </w:rPr>
        <w:t>.</w:t>
      </w:r>
      <w:r w:rsidR="00174150" w:rsidRPr="00174150">
        <w:t xml:space="preserve"> </w:t>
      </w:r>
      <w:r w:rsidR="00174150">
        <w:rPr>
          <w:rStyle w:val="IntenseEmphasis"/>
        </w:rPr>
        <w:t>If not needed, remove this entire section. If needed, DO NOT Change the title of this section.</w:t>
      </w:r>
      <w:r w:rsidR="003E420A">
        <w:rPr>
          <w:rStyle w:val="IntenseEmphasis"/>
        </w:rPr>
        <w:t xml:space="preserve"> </w:t>
      </w:r>
      <w:r>
        <w:rPr>
          <w:rStyle w:val="IntenseEmphasis"/>
        </w:rPr>
        <w:t xml:space="preserve"> You need to write the technological limitations of your tools used, maximum limit, tolerances, probable errors</w:t>
      </w:r>
    </w:p>
    <w:p w14:paraId="298F954C" w14:textId="19D34A84" w:rsidR="00601CA6" w:rsidRDefault="004A2376" w:rsidP="00B20942">
      <w:pPr>
        <w:pStyle w:val="Heading2"/>
      </w:pPr>
      <w:r>
        <w:t xml:space="preserve"> </w:t>
      </w:r>
      <w:bookmarkStart w:id="36" w:name="_Toc136895427"/>
      <w:r w:rsidR="00352A76" w:rsidRPr="00352A76">
        <w:t xml:space="preserve">Impact </w:t>
      </w:r>
      <w:r w:rsidR="003B5087">
        <w:t xml:space="preserve">Assessment </w:t>
      </w:r>
      <w:bookmarkEnd w:id="22"/>
      <w:r w:rsidR="00DB1E61">
        <w:t>(PO</w:t>
      </w:r>
      <w:r w:rsidR="00A57653">
        <w:t>(f)</w:t>
      </w:r>
      <w:r w:rsidR="00DB1E61">
        <w:t>)</w:t>
      </w:r>
      <w:bookmarkEnd w:id="36"/>
    </w:p>
    <w:p w14:paraId="3EE898E7" w14:textId="55BE7CCC" w:rsidR="005D31FD" w:rsidRDefault="005D31FD" w:rsidP="005D31FD">
      <w:pPr>
        <w:rPr>
          <w:rStyle w:val="IntenseEmphasis"/>
        </w:rPr>
      </w:pPr>
      <w:r w:rsidRPr="004E47B9">
        <w:rPr>
          <w:rStyle w:val="IntenseEmphasis"/>
        </w:rPr>
        <w:t>This section is mandatory to write if the course outcomes address PO(</w:t>
      </w:r>
      <w:r w:rsidR="00A57653">
        <w:rPr>
          <w:rStyle w:val="IntenseEmphasis"/>
        </w:rPr>
        <w:t>f</w:t>
      </w:r>
      <w:r w:rsidRPr="004E47B9">
        <w:rPr>
          <w:rStyle w:val="IntenseEmphasis"/>
        </w:rPr>
        <w:t xml:space="preserve">) </w:t>
      </w:r>
      <w:r>
        <w:rPr>
          <w:rStyle w:val="IntenseEmphasis"/>
        </w:rPr>
        <w:t>Read the PO Statement in the website first, before writing this section (</w:t>
      </w:r>
      <w:hyperlink r:id="rId26" w:history="1">
        <w:r>
          <w:rPr>
            <w:rStyle w:val="Hyperlink"/>
          </w:rPr>
          <w:t xml:space="preserve">Program Outcomes and Program Educational </w:t>
        </w:r>
        <w:r>
          <w:rPr>
            <w:rStyle w:val="Hyperlink"/>
          </w:rPr>
          <w:lastRenderedPageBreak/>
          <w:t>Objectives | Department of EEE, BUET</w:t>
        </w:r>
      </w:hyperlink>
      <w:r>
        <w:rPr>
          <w:rStyle w:val="IntenseEmphasis"/>
        </w:rPr>
        <w:t>)</w:t>
      </w:r>
      <w:r w:rsidR="00265088">
        <w:rPr>
          <w:rStyle w:val="IntenseEmphasis"/>
        </w:rPr>
        <w:t>.</w:t>
      </w:r>
      <w:r w:rsidR="00265088" w:rsidRPr="00265088">
        <w:t xml:space="preserve"> </w:t>
      </w:r>
      <w:r w:rsidR="00265088">
        <w:rPr>
          <w:rStyle w:val="IntenseEmphasis"/>
        </w:rPr>
        <w:t>If not needed, remove this entire section. If needed, DO NOT Change the title of this section.</w:t>
      </w:r>
    </w:p>
    <w:p w14:paraId="43B6F107" w14:textId="77777777" w:rsidR="00A57653" w:rsidRDefault="00A57653" w:rsidP="00B20942">
      <w:pPr>
        <w:pStyle w:val="Heading3"/>
      </w:pPr>
      <w:bookmarkStart w:id="37" w:name="_Toc136895428"/>
      <w:bookmarkStart w:id="38" w:name="_Hlk125466730"/>
      <w:r>
        <w:t xml:space="preserve">Assessment of </w:t>
      </w:r>
      <w:r w:rsidRPr="00B20942">
        <w:t>Societal</w:t>
      </w:r>
      <w:r>
        <w:t xml:space="preserve"> and Cultural Issues</w:t>
      </w:r>
      <w:bookmarkEnd w:id="37"/>
    </w:p>
    <w:p w14:paraId="5C496CC9" w14:textId="77777777" w:rsidR="00A57653" w:rsidRDefault="00A57653" w:rsidP="00B20942">
      <w:pPr>
        <w:pStyle w:val="Heading3"/>
      </w:pPr>
      <w:bookmarkStart w:id="39" w:name="_Toc136895429"/>
      <w:r>
        <w:t>Assessment of Health and Safety Issues</w:t>
      </w:r>
      <w:bookmarkEnd w:id="39"/>
    </w:p>
    <w:p w14:paraId="07DF53A8" w14:textId="77777777" w:rsidR="00A57653" w:rsidRDefault="00A57653" w:rsidP="00B20942">
      <w:pPr>
        <w:pStyle w:val="Heading3"/>
      </w:pPr>
      <w:bookmarkStart w:id="40" w:name="_Toc136895430"/>
      <w:r>
        <w:t>Assessment of Legal Issues</w:t>
      </w:r>
      <w:bookmarkEnd w:id="40"/>
      <w:r>
        <w:t xml:space="preserve"> </w:t>
      </w:r>
    </w:p>
    <w:bookmarkEnd w:id="38"/>
    <w:p w14:paraId="3336CA0E" w14:textId="4E612BDE" w:rsidR="00601CA6" w:rsidRPr="004A2376" w:rsidRDefault="00CE3EBF" w:rsidP="00B20942">
      <w:pPr>
        <w:pStyle w:val="Heading2"/>
      </w:pPr>
      <w:r>
        <w:t xml:space="preserve"> </w:t>
      </w:r>
      <w:bookmarkStart w:id="41" w:name="_Toc136895431"/>
      <w:r w:rsidR="00352A76" w:rsidRPr="00B20942">
        <w:t>Sustainability</w:t>
      </w:r>
      <w:r w:rsidR="00352A76" w:rsidRPr="00352A76">
        <w:t xml:space="preserve"> </w:t>
      </w:r>
      <w:r w:rsidR="003B5087">
        <w:t xml:space="preserve">Evaluation </w:t>
      </w:r>
      <w:r w:rsidR="00A57653">
        <w:t>(PO(g))</w:t>
      </w:r>
      <w:bookmarkEnd w:id="41"/>
    </w:p>
    <w:p w14:paraId="7C725441" w14:textId="594F640F" w:rsidR="00A57653" w:rsidRDefault="00A57653" w:rsidP="00A57653">
      <w:pPr>
        <w:rPr>
          <w:rStyle w:val="IntenseEmphasis"/>
        </w:rPr>
      </w:pPr>
      <w:r w:rsidRPr="004E47B9">
        <w:rPr>
          <w:rStyle w:val="IntenseEmphasis"/>
        </w:rPr>
        <w:t>This section is mandatory to write if the course outcomes address PO(</w:t>
      </w:r>
      <w:r w:rsidR="00CE3EBF">
        <w:rPr>
          <w:rStyle w:val="IntenseEmphasis"/>
        </w:rPr>
        <w:t>g</w:t>
      </w:r>
      <w:r w:rsidRPr="004E47B9">
        <w:rPr>
          <w:rStyle w:val="IntenseEmphasis"/>
        </w:rPr>
        <w:t xml:space="preserve">) </w:t>
      </w:r>
      <w:r>
        <w:rPr>
          <w:rStyle w:val="IntenseEmphasis"/>
        </w:rPr>
        <w:t>Read the PO Statement in the website first, before writing this section (</w:t>
      </w:r>
      <w:hyperlink r:id="rId27" w:history="1">
        <w:r>
          <w:rPr>
            <w:rStyle w:val="Hyperlink"/>
          </w:rPr>
          <w:t>Program Outcomes and Program Educational Objectives | Department of EEE, BUET</w:t>
        </w:r>
      </w:hyperlink>
      <w:r>
        <w:rPr>
          <w:rStyle w:val="IntenseEmphasis"/>
        </w:rPr>
        <w:t>)</w:t>
      </w:r>
      <w:r w:rsidR="00265088">
        <w:rPr>
          <w:rStyle w:val="IntenseEmphasis"/>
        </w:rPr>
        <w:t>.</w:t>
      </w:r>
      <w:r w:rsidR="00265088" w:rsidRPr="00265088">
        <w:t xml:space="preserve"> </w:t>
      </w:r>
      <w:r w:rsidR="00265088">
        <w:rPr>
          <w:rStyle w:val="IntenseEmphasis"/>
        </w:rPr>
        <w:t>If not needed, remove this entire section. If needed, DO NOT Change the title of this section.</w:t>
      </w:r>
    </w:p>
    <w:p w14:paraId="41B1E130" w14:textId="2D924AC7" w:rsidR="00653F1E" w:rsidRDefault="00653F1E" w:rsidP="00B20942">
      <w:pPr>
        <w:pStyle w:val="Heading2"/>
      </w:pPr>
      <w:r>
        <w:t xml:space="preserve"> </w:t>
      </w:r>
      <w:bookmarkStart w:id="42" w:name="_Toc136895432"/>
      <w:r>
        <w:t xml:space="preserve">Ethical </w:t>
      </w:r>
      <w:r w:rsidRPr="00B20942">
        <w:t>Issue</w:t>
      </w:r>
      <w:r w:rsidR="000F7437" w:rsidRPr="00B20942">
        <w:t>s</w:t>
      </w:r>
      <w:r>
        <w:t xml:space="preserve"> (PO(h))</w:t>
      </w:r>
      <w:bookmarkEnd w:id="42"/>
    </w:p>
    <w:p w14:paraId="39240985" w14:textId="04E5168C" w:rsidR="00653F1E" w:rsidRDefault="00653F1E" w:rsidP="00653F1E">
      <w:pPr>
        <w:rPr>
          <w:rStyle w:val="IntenseEmphasis"/>
        </w:rPr>
      </w:pPr>
      <w:bookmarkStart w:id="43" w:name="_Hlk136634846"/>
      <w:r w:rsidRPr="004E47B9">
        <w:rPr>
          <w:rStyle w:val="IntenseEmphasis"/>
        </w:rPr>
        <w:t>This section is mandatory to write if the course outcomes address PO(</w:t>
      </w:r>
      <w:r>
        <w:rPr>
          <w:rStyle w:val="IntenseEmphasis"/>
        </w:rPr>
        <w:t>h</w:t>
      </w:r>
      <w:r w:rsidRPr="004E47B9">
        <w:rPr>
          <w:rStyle w:val="IntenseEmphasis"/>
        </w:rPr>
        <w:t xml:space="preserve">) </w:t>
      </w:r>
      <w:r>
        <w:rPr>
          <w:rStyle w:val="IntenseEmphasis"/>
        </w:rPr>
        <w:t>Read the PO Statement in the website first, before writing this section (</w:t>
      </w:r>
      <w:hyperlink r:id="rId28" w:history="1">
        <w:r>
          <w:rPr>
            <w:rStyle w:val="Hyperlink"/>
          </w:rPr>
          <w:t>Program Outcomes and Program Educational Objectives | Department of EEE, BUET</w:t>
        </w:r>
      </w:hyperlink>
      <w:r>
        <w:rPr>
          <w:rStyle w:val="IntenseEmphasis"/>
        </w:rPr>
        <w:t>)</w:t>
      </w:r>
      <w:r w:rsidR="00265088">
        <w:rPr>
          <w:rStyle w:val="IntenseEmphasis"/>
        </w:rPr>
        <w:t>.</w:t>
      </w:r>
      <w:r w:rsidR="00265088" w:rsidRPr="00265088">
        <w:t xml:space="preserve"> </w:t>
      </w:r>
      <w:r w:rsidR="00265088">
        <w:rPr>
          <w:rStyle w:val="IntenseEmphasis"/>
        </w:rPr>
        <w:t>If not needed, remove this entire section. If needed, DO NOT Change the title of this section.</w:t>
      </w:r>
    </w:p>
    <w:p w14:paraId="0A52F743" w14:textId="77777777" w:rsidR="00653F1E" w:rsidRDefault="00653F1E" w:rsidP="00653F1E">
      <w:pPr>
        <w:rPr>
          <w:rStyle w:val="IntenseEmphasis"/>
        </w:rPr>
      </w:pPr>
    </w:p>
    <w:p w14:paraId="63C618CA" w14:textId="7CE09331" w:rsidR="00653F1E" w:rsidRDefault="00653F1E" w:rsidP="00A57653">
      <w:pPr>
        <w:rPr>
          <w:rStyle w:val="IntenseEmphasis"/>
        </w:rPr>
      </w:pPr>
      <w:r>
        <w:rPr>
          <w:rStyle w:val="IntenseEmphasis"/>
        </w:rPr>
        <w:t xml:space="preserve">Write in details, how you applied ethical principles to solve this project. Write any issues where you faced ethical challenges and how you mitigated them. </w:t>
      </w:r>
      <w:bookmarkEnd w:id="43"/>
    </w:p>
    <w:p w14:paraId="7E5725AD" w14:textId="35D0F132" w:rsidR="00601CA6" w:rsidRDefault="00601CA6" w:rsidP="00B20942">
      <w:pPr>
        <w:pStyle w:val="Heading1"/>
      </w:pPr>
      <w:bookmarkStart w:id="44" w:name="_Hlk105587212"/>
      <w:bookmarkStart w:id="45" w:name="_Toc136895433"/>
      <w:r w:rsidRPr="00601CA6">
        <w:t xml:space="preserve">Reflection on Individual </w:t>
      </w:r>
      <w:r w:rsidRPr="00B20942">
        <w:t>and</w:t>
      </w:r>
      <w:r w:rsidRPr="00601CA6">
        <w:t xml:space="preserve"> Team </w:t>
      </w:r>
      <w:bookmarkEnd w:id="44"/>
      <w:r w:rsidRPr="00601CA6">
        <w:t xml:space="preserve">work </w:t>
      </w:r>
      <w:r w:rsidR="00ED3CCA">
        <w:t>(PO(</w:t>
      </w:r>
      <w:proofErr w:type="spellStart"/>
      <w:r w:rsidR="00ED3CCA">
        <w:t>i</w:t>
      </w:r>
      <w:proofErr w:type="spellEnd"/>
      <w:r w:rsidR="00ED3CCA">
        <w:t>))</w:t>
      </w:r>
      <w:bookmarkEnd w:id="45"/>
    </w:p>
    <w:p w14:paraId="00982E2D" w14:textId="7C24A525" w:rsidR="005F30DC" w:rsidRDefault="005F30DC" w:rsidP="005F30DC">
      <w:pPr>
        <w:rPr>
          <w:rStyle w:val="IntenseEmphasis"/>
        </w:rPr>
      </w:pPr>
      <w:r w:rsidRPr="004E47B9">
        <w:rPr>
          <w:rStyle w:val="IntenseEmphasis"/>
        </w:rPr>
        <w:t>This section is mandatory to write if the course outcomes address PO(</w:t>
      </w:r>
      <w:r>
        <w:rPr>
          <w:rStyle w:val="IntenseEmphasis"/>
        </w:rPr>
        <w:t>h</w:t>
      </w:r>
      <w:r w:rsidRPr="004E47B9">
        <w:rPr>
          <w:rStyle w:val="IntenseEmphasis"/>
        </w:rPr>
        <w:t xml:space="preserve">) </w:t>
      </w:r>
      <w:r>
        <w:rPr>
          <w:rStyle w:val="IntenseEmphasis"/>
        </w:rPr>
        <w:t>Read the PO Statement in the website first, before writing this section (</w:t>
      </w:r>
      <w:hyperlink r:id="rId29" w:history="1">
        <w:r>
          <w:rPr>
            <w:rStyle w:val="Hyperlink"/>
          </w:rPr>
          <w:t>Program Outcomes and Program Educational Objectives | Department of EEE, BUET</w:t>
        </w:r>
      </w:hyperlink>
      <w:r>
        <w:rPr>
          <w:rStyle w:val="IntenseEmphasis"/>
        </w:rPr>
        <w:t>).</w:t>
      </w:r>
      <w:r w:rsidRPr="00265088">
        <w:t xml:space="preserve"> </w:t>
      </w:r>
      <w:r>
        <w:rPr>
          <w:rStyle w:val="IntenseEmphasis"/>
        </w:rPr>
        <w:t>If not needed, remove this entire section. If needed, DO NOT Change the title of this section.</w:t>
      </w:r>
    </w:p>
    <w:p w14:paraId="2902164F" w14:textId="77777777" w:rsidR="005F30DC" w:rsidRDefault="001E6691" w:rsidP="00B20942">
      <w:pPr>
        <w:pStyle w:val="Heading2"/>
      </w:pPr>
      <w:r>
        <w:t xml:space="preserve"> </w:t>
      </w:r>
      <w:bookmarkStart w:id="46" w:name="_Toc136895434"/>
      <w:r w:rsidR="005F30DC" w:rsidRPr="001E6691">
        <w:t xml:space="preserve">Individual Contribution of Each </w:t>
      </w:r>
      <w:r w:rsidR="005F30DC" w:rsidRPr="00B20942">
        <w:t>Member</w:t>
      </w:r>
      <w:bookmarkEnd w:id="46"/>
    </w:p>
    <w:p w14:paraId="501E8D92" w14:textId="77777777" w:rsidR="005F30DC" w:rsidRDefault="005F30DC" w:rsidP="00B20942">
      <w:pPr>
        <w:pStyle w:val="Heading2"/>
      </w:pPr>
      <w:r>
        <w:t xml:space="preserve"> </w:t>
      </w:r>
      <w:bookmarkStart w:id="47" w:name="_Toc136895435"/>
      <w:r w:rsidRPr="001E6691">
        <w:t xml:space="preserve">Mode of </w:t>
      </w:r>
      <w:proofErr w:type="spellStart"/>
      <w:r w:rsidRPr="00B20942">
        <w:t>TeamWork</w:t>
      </w:r>
      <w:bookmarkEnd w:id="47"/>
      <w:proofErr w:type="spellEnd"/>
    </w:p>
    <w:p w14:paraId="3F29EEB5" w14:textId="77777777" w:rsidR="005F30DC" w:rsidRDefault="005F30DC" w:rsidP="00B20942">
      <w:pPr>
        <w:pStyle w:val="Heading2"/>
      </w:pPr>
      <w:r>
        <w:t xml:space="preserve"> </w:t>
      </w:r>
      <w:bookmarkStart w:id="48" w:name="_Toc136895436"/>
      <w:r w:rsidRPr="001E6691">
        <w:t xml:space="preserve">Diversity </w:t>
      </w:r>
      <w:r w:rsidRPr="00B20942">
        <w:t>Statement</w:t>
      </w:r>
      <w:r w:rsidRPr="001E6691">
        <w:t xml:space="preserve"> of Team</w:t>
      </w:r>
      <w:bookmarkEnd w:id="48"/>
    </w:p>
    <w:p w14:paraId="46B77955" w14:textId="77777777" w:rsidR="005F30DC" w:rsidRDefault="005F30DC" w:rsidP="00B20942">
      <w:pPr>
        <w:pStyle w:val="Heading2"/>
      </w:pPr>
      <w:r>
        <w:t xml:space="preserve"> </w:t>
      </w:r>
      <w:bookmarkStart w:id="49" w:name="_Toc136895437"/>
      <w:r>
        <w:t xml:space="preserve">Log Book of Project </w:t>
      </w:r>
      <w:r w:rsidRPr="00B20942">
        <w:t>Implementation</w:t>
      </w:r>
      <w:bookmarkEnd w:id="4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0"/>
        <w:gridCol w:w="1780"/>
        <w:gridCol w:w="1780"/>
        <w:gridCol w:w="1780"/>
        <w:gridCol w:w="1781"/>
      </w:tblGrid>
      <w:tr w:rsidR="005F30DC" w14:paraId="38EA022B" w14:textId="77777777" w:rsidTr="008B6AE8">
        <w:tc>
          <w:tcPr>
            <w:tcW w:w="1780" w:type="dxa"/>
          </w:tcPr>
          <w:p w14:paraId="07B69B15" w14:textId="77777777" w:rsidR="005F30DC" w:rsidRPr="00B0135A" w:rsidRDefault="005F30DC" w:rsidP="008B6AE8">
            <w:pPr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780" w:type="dxa"/>
          </w:tcPr>
          <w:p w14:paraId="03682902" w14:textId="77777777" w:rsidR="005F30DC" w:rsidRDefault="005F30DC" w:rsidP="008B6AE8">
            <w:r w:rsidRPr="00B0135A">
              <w:rPr>
                <w:b/>
                <w:bCs/>
              </w:rPr>
              <w:t>Milestone</w:t>
            </w:r>
            <w:r>
              <w:rPr>
                <w:b/>
                <w:bCs/>
              </w:rPr>
              <w:t xml:space="preserve"> achieved</w:t>
            </w:r>
          </w:p>
        </w:tc>
        <w:tc>
          <w:tcPr>
            <w:tcW w:w="1780" w:type="dxa"/>
          </w:tcPr>
          <w:p w14:paraId="4DF9E3EE" w14:textId="77777777" w:rsidR="005F30DC" w:rsidRPr="00B0135A" w:rsidRDefault="005F30DC" w:rsidP="008B6AE8">
            <w:pPr>
              <w:rPr>
                <w:b/>
                <w:bCs/>
              </w:rPr>
            </w:pPr>
            <w:r>
              <w:rPr>
                <w:b/>
                <w:bCs/>
              </w:rPr>
              <w:t>Individual Role</w:t>
            </w:r>
          </w:p>
        </w:tc>
        <w:tc>
          <w:tcPr>
            <w:tcW w:w="1780" w:type="dxa"/>
          </w:tcPr>
          <w:p w14:paraId="06A9EFC4" w14:textId="77777777" w:rsidR="005F30DC" w:rsidRPr="00B0135A" w:rsidRDefault="005F30DC" w:rsidP="008B6AE8">
            <w:pPr>
              <w:rPr>
                <w:b/>
                <w:bCs/>
              </w:rPr>
            </w:pPr>
            <w:r w:rsidRPr="00B0135A">
              <w:rPr>
                <w:b/>
                <w:bCs/>
              </w:rPr>
              <w:t>Team Role</w:t>
            </w:r>
          </w:p>
        </w:tc>
        <w:tc>
          <w:tcPr>
            <w:tcW w:w="1781" w:type="dxa"/>
          </w:tcPr>
          <w:p w14:paraId="405FDE90" w14:textId="77777777" w:rsidR="005F30DC" w:rsidRPr="00B0135A" w:rsidRDefault="005F30DC" w:rsidP="008B6AE8">
            <w:pPr>
              <w:rPr>
                <w:b/>
                <w:bCs/>
              </w:rPr>
            </w:pPr>
            <w:r w:rsidRPr="00B0135A">
              <w:rPr>
                <w:b/>
                <w:bCs/>
              </w:rPr>
              <w:t>Comments</w:t>
            </w:r>
          </w:p>
        </w:tc>
      </w:tr>
      <w:tr w:rsidR="005F30DC" w14:paraId="13DD8AFD" w14:textId="77777777" w:rsidTr="008B6AE8">
        <w:tc>
          <w:tcPr>
            <w:tcW w:w="1780" w:type="dxa"/>
          </w:tcPr>
          <w:p w14:paraId="04620CE2" w14:textId="77777777" w:rsidR="005F30DC" w:rsidRDefault="005F30DC" w:rsidP="008B6AE8"/>
        </w:tc>
        <w:tc>
          <w:tcPr>
            <w:tcW w:w="1780" w:type="dxa"/>
          </w:tcPr>
          <w:p w14:paraId="4094E4BC" w14:textId="77777777" w:rsidR="005F30DC" w:rsidRDefault="005F30DC" w:rsidP="008B6AE8"/>
        </w:tc>
        <w:tc>
          <w:tcPr>
            <w:tcW w:w="1780" w:type="dxa"/>
          </w:tcPr>
          <w:p w14:paraId="2B17E7B3" w14:textId="77777777" w:rsidR="005F30DC" w:rsidRDefault="005F30DC" w:rsidP="008B6AE8"/>
        </w:tc>
        <w:tc>
          <w:tcPr>
            <w:tcW w:w="1780" w:type="dxa"/>
          </w:tcPr>
          <w:p w14:paraId="4F208AFA" w14:textId="77777777" w:rsidR="005F30DC" w:rsidRDefault="005F30DC" w:rsidP="008B6AE8"/>
        </w:tc>
        <w:tc>
          <w:tcPr>
            <w:tcW w:w="1781" w:type="dxa"/>
          </w:tcPr>
          <w:p w14:paraId="2E808791" w14:textId="77777777" w:rsidR="005F30DC" w:rsidRDefault="005F30DC" w:rsidP="008B6AE8"/>
        </w:tc>
      </w:tr>
    </w:tbl>
    <w:p w14:paraId="137B0F60" w14:textId="1300099D" w:rsidR="00ED3CCA" w:rsidRDefault="00C4294C" w:rsidP="00B20942">
      <w:pPr>
        <w:pStyle w:val="Heading1"/>
      </w:pPr>
      <w:bookmarkStart w:id="50" w:name="_Toc136895438"/>
      <w:r>
        <w:lastRenderedPageBreak/>
        <w:t>Communication</w:t>
      </w:r>
      <w:r w:rsidR="007E0472">
        <w:t xml:space="preserve"> to </w:t>
      </w:r>
      <w:r w:rsidR="007E0472" w:rsidRPr="00B20942">
        <w:t>External</w:t>
      </w:r>
      <w:r w:rsidR="007E0472">
        <w:t xml:space="preserve"> Stakeholders</w:t>
      </w:r>
      <w:r w:rsidR="00ED3CCA" w:rsidRPr="00601CA6">
        <w:t xml:space="preserve"> </w:t>
      </w:r>
      <w:r w:rsidR="00ED3CCA">
        <w:t>(PO(j))</w:t>
      </w:r>
      <w:bookmarkEnd w:id="50"/>
    </w:p>
    <w:p w14:paraId="514F9F8C" w14:textId="4EC3955C" w:rsidR="00C4294C" w:rsidRDefault="00C4294C" w:rsidP="00C4294C">
      <w:r w:rsidRPr="004E47B9">
        <w:rPr>
          <w:rStyle w:val="IntenseEmphasis"/>
        </w:rPr>
        <w:t>This section is mandatory to write if the course outcomes address PO(</w:t>
      </w:r>
      <w:r w:rsidR="00382465">
        <w:rPr>
          <w:rStyle w:val="IntenseEmphasis"/>
        </w:rPr>
        <w:t>j</w:t>
      </w:r>
      <w:r w:rsidRPr="004E47B9">
        <w:rPr>
          <w:rStyle w:val="IntenseEmphasis"/>
        </w:rPr>
        <w:t xml:space="preserve">) </w:t>
      </w:r>
      <w:r>
        <w:rPr>
          <w:rStyle w:val="IntenseEmphasis"/>
        </w:rPr>
        <w:t>Read the PO Statement in the website first, before writing this section (</w:t>
      </w:r>
      <w:hyperlink r:id="rId30" w:history="1">
        <w:r>
          <w:rPr>
            <w:rStyle w:val="Hyperlink"/>
          </w:rPr>
          <w:t>Program Outcomes and Program Educational Objectives | Department of EEE, BUET</w:t>
        </w:r>
      </w:hyperlink>
      <w:r>
        <w:rPr>
          <w:rStyle w:val="IntenseEmphasis"/>
        </w:rPr>
        <w:t>)</w:t>
      </w:r>
      <w:r w:rsidR="00AA7B11">
        <w:rPr>
          <w:rStyle w:val="IntenseEmphasis"/>
        </w:rPr>
        <w:t xml:space="preserve">. </w:t>
      </w:r>
      <w:r w:rsidR="005F30DC">
        <w:rPr>
          <w:rStyle w:val="IntenseEmphasis"/>
        </w:rPr>
        <w:t>.</w:t>
      </w:r>
      <w:r w:rsidR="005F30DC" w:rsidRPr="00265088">
        <w:t xml:space="preserve"> </w:t>
      </w:r>
      <w:r w:rsidR="005F30DC">
        <w:rPr>
          <w:rStyle w:val="IntenseEmphasis"/>
        </w:rPr>
        <w:t xml:space="preserve">If not needed, remove this entire section. If needed, DO NOT Change the title of this section. </w:t>
      </w:r>
      <w:r w:rsidR="00AA7B11">
        <w:rPr>
          <w:rStyle w:val="IntenseEmphasis"/>
        </w:rPr>
        <w:t xml:space="preserve">Also, communication marks would consist writing this report properly with correct formatting. </w:t>
      </w:r>
    </w:p>
    <w:p w14:paraId="5CE7AE21" w14:textId="1980E48B" w:rsidR="00C4294C" w:rsidRPr="00C4294C" w:rsidRDefault="00B20942" w:rsidP="00B20942">
      <w:pPr>
        <w:pStyle w:val="Heading2"/>
      </w:pPr>
      <w:r>
        <w:t xml:space="preserve"> </w:t>
      </w:r>
      <w:bookmarkStart w:id="51" w:name="_Toc136895439"/>
      <w:r w:rsidR="00C4294C">
        <w:t>Executive Summary</w:t>
      </w:r>
      <w:bookmarkEnd w:id="51"/>
    </w:p>
    <w:p w14:paraId="3B80711E" w14:textId="11DD174F" w:rsidR="00C4294C" w:rsidRDefault="00C4294C" w:rsidP="00C4294C">
      <w:pPr>
        <w:rPr>
          <w:rStyle w:val="IntenseEmphasis"/>
        </w:rPr>
      </w:pPr>
      <w:r>
        <w:rPr>
          <w:rStyle w:val="IntenseEmphasis"/>
        </w:rPr>
        <w:t xml:space="preserve">Write a 100 word press release for your project that would be easy to understand by the masses. </w:t>
      </w:r>
    </w:p>
    <w:p w14:paraId="692DD4F0" w14:textId="00CC72E7" w:rsidR="00C4294C" w:rsidRPr="00EA4B7E" w:rsidRDefault="00B20942" w:rsidP="00B20942">
      <w:pPr>
        <w:pStyle w:val="Heading2"/>
      </w:pPr>
      <w:r>
        <w:t xml:space="preserve"> </w:t>
      </w:r>
      <w:bookmarkStart w:id="52" w:name="_Toc136895440"/>
      <w:r w:rsidR="00C4294C">
        <w:t>User Manual</w:t>
      </w:r>
      <w:bookmarkEnd w:id="52"/>
    </w:p>
    <w:p w14:paraId="132158F2" w14:textId="3E632F44" w:rsidR="00EA4B7E" w:rsidRPr="00EA4B7E" w:rsidRDefault="00B20942" w:rsidP="00B20942">
      <w:pPr>
        <w:pStyle w:val="Heading2"/>
      </w:pPr>
      <w:r>
        <w:t xml:space="preserve"> </w:t>
      </w:r>
      <w:bookmarkStart w:id="53" w:name="_Toc136895441"/>
      <w:proofErr w:type="spellStart"/>
      <w:r w:rsidR="00EA4B7E" w:rsidRPr="00EA4B7E">
        <w:t>Github</w:t>
      </w:r>
      <w:proofErr w:type="spellEnd"/>
      <w:r w:rsidR="00EA4B7E" w:rsidRPr="00EA4B7E">
        <w:t xml:space="preserve"> Link</w:t>
      </w:r>
      <w:bookmarkEnd w:id="53"/>
    </w:p>
    <w:p w14:paraId="6D99C0EB" w14:textId="3D5BC452" w:rsidR="00EA4B7E" w:rsidRPr="00EA4B7E" w:rsidRDefault="00B20942" w:rsidP="00B20942">
      <w:pPr>
        <w:pStyle w:val="Heading2"/>
      </w:pPr>
      <w:r>
        <w:t xml:space="preserve"> </w:t>
      </w:r>
      <w:bookmarkStart w:id="54" w:name="_Toc136895442"/>
      <w:r w:rsidR="00EA4B7E" w:rsidRPr="00EA4B7E">
        <w:t>YouTube Link</w:t>
      </w:r>
      <w:bookmarkEnd w:id="54"/>
    </w:p>
    <w:p w14:paraId="7CDEC511" w14:textId="496F27E2" w:rsidR="004A6E10" w:rsidRPr="004A6E10" w:rsidRDefault="00ED3CCA" w:rsidP="004A6E10">
      <w:pPr>
        <w:rPr>
          <w:i/>
          <w:iCs/>
          <w:color w:val="4F81BD" w:themeColor="accent1"/>
        </w:rPr>
      </w:pPr>
      <w:r>
        <w:rPr>
          <w:rStyle w:val="IntenseEmphasis"/>
        </w:rPr>
        <w:t xml:space="preserve">Write a detailed step by step user guide for your project. </w:t>
      </w:r>
    </w:p>
    <w:p w14:paraId="0F84A0EB" w14:textId="790FE9D4" w:rsidR="00172EF6" w:rsidRPr="00172EF6" w:rsidRDefault="004A6E10" w:rsidP="00B20942">
      <w:pPr>
        <w:pStyle w:val="Heading1"/>
      </w:pPr>
      <w:bookmarkStart w:id="55" w:name="_Toc136895443"/>
      <w:r w:rsidRPr="00172EF6">
        <w:t>Project Management and Cost Analysis</w:t>
      </w:r>
      <w:r w:rsidR="00190BCE" w:rsidRPr="00172EF6">
        <w:t xml:space="preserve"> (PO(k))</w:t>
      </w:r>
      <w:bookmarkEnd w:id="55"/>
    </w:p>
    <w:p w14:paraId="654F12FA" w14:textId="77777777" w:rsidR="00172EF6" w:rsidRPr="00653F1E" w:rsidRDefault="00172EF6" w:rsidP="00172EF6">
      <w:r w:rsidRPr="004E47B9">
        <w:rPr>
          <w:rStyle w:val="IntenseEmphasis"/>
        </w:rPr>
        <w:t>This section is mandatory to write if the course outcomes address PO(</w:t>
      </w:r>
      <w:r>
        <w:rPr>
          <w:rStyle w:val="IntenseEmphasis"/>
        </w:rPr>
        <w:t>k</w:t>
      </w:r>
      <w:r w:rsidRPr="004E47B9">
        <w:rPr>
          <w:rStyle w:val="IntenseEmphasis"/>
        </w:rPr>
        <w:t xml:space="preserve">) </w:t>
      </w:r>
      <w:r>
        <w:rPr>
          <w:rStyle w:val="IntenseEmphasis"/>
        </w:rPr>
        <w:t>Read the PO Statement in the website first, before writing this section (</w:t>
      </w:r>
      <w:hyperlink r:id="rId31" w:history="1">
        <w:r>
          <w:rPr>
            <w:rStyle w:val="Hyperlink"/>
          </w:rPr>
          <w:t>Program Outcomes and Program Educational Objectives | Department of EEE, BUET</w:t>
        </w:r>
      </w:hyperlink>
      <w:r>
        <w:rPr>
          <w:rStyle w:val="IntenseEmphasis"/>
        </w:rPr>
        <w:t>) .</w:t>
      </w:r>
      <w:r w:rsidRPr="00265088">
        <w:t xml:space="preserve"> </w:t>
      </w:r>
      <w:r>
        <w:rPr>
          <w:rStyle w:val="IntenseEmphasis"/>
        </w:rPr>
        <w:t>If not needed, remove this entire section. If needed, DO NOT Change the title of this section.</w:t>
      </w:r>
    </w:p>
    <w:p w14:paraId="1665C280" w14:textId="6EE0F7B0" w:rsidR="00172EF6" w:rsidRDefault="00B20942" w:rsidP="00B20942">
      <w:pPr>
        <w:pStyle w:val="Heading2"/>
      </w:pPr>
      <w:r>
        <w:t xml:space="preserve"> </w:t>
      </w:r>
      <w:bookmarkStart w:id="56" w:name="_Toc136895444"/>
      <w:r w:rsidR="00172EF6">
        <w:t>Bill of Materials</w:t>
      </w:r>
      <w:bookmarkEnd w:id="56"/>
    </w:p>
    <w:p w14:paraId="58E36651" w14:textId="478B209C" w:rsidR="00172EF6" w:rsidRDefault="00B20942" w:rsidP="00B20942">
      <w:pPr>
        <w:pStyle w:val="Heading2"/>
      </w:pPr>
      <w:r>
        <w:t xml:space="preserve"> </w:t>
      </w:r>
      <w:bookmarkStart w:id="57" w:name="_Toc136895445"/>
      <w:r w:rsidR="00172EF6">
        <w:t>Calculation of Per Unit Cost of Prototype</w:t>
      </w:r>
      <w:bookmarkEnd w:id="57"/>
    </w:p>
    <w:p w14:paraId="26D905A6" w14:textId="3F6EDC4F" w:rsidR="00172EF6" w:rsidRDefault="00B20942" w:rsidP="00B20942">
      <w:pPr>
        <w:pStyle w:val="Heading2"/>
      </w:pPr>
      <w:r>
        <w:t xml:space="preserve"> </w:t>
      </w:r>
      <w:bookmarkStart w:id="58" w:name="_Toc136895446"/>
      <w:r w:rsidR="00172EF6">
        <w:t>Calculation of Per Unit Cost of Mass-Produced Unit</w:t>
      </w:r>
      <w:bookmarkEnd w:id="58"/>
    </w:p>
    <w:p w14:paraId="4C04C4EB" w14:textId="1B06A229" w:rsidR="00172EF6" w:rsidRDefault="00B20942" w:rsidP="00B20942">
      <w:pPr>
        <w:pStyle w:val="Heading2"/>
      </w:pPr>
      <w:r>
        <w:t xml:space="preserve"> </w:t>
      </w:r>
      <w:bookmarkStart w:id="59" w:name="_Toc136895447"/>
      <w:r w:rsidR="00172EF6">
        <w:t>Timeline of Project Implementation</w:t>
      </w:r>
      <w:bookmarkEnd w:id="59"/>
    </w:p>
    <w:p w14:paraId="2AC63878" w14:textId="313EF8AA" w:rsidR="00653F1E" w:rsidRDefault="00653F1E" w:rsidP="00653F1E">
      <w:pPr>
        <w:rPr>
          <w:rStyle w:val="IntenseEmphasis"/>
        </w:rPr>
      </w:pPr>
      <w:r w:rsidRPr="00653F1E">
        <w:rPr>
          <w:rStyle w:val="IntenseEmphasis"/>
        </w:rPr>
        <w:t xml:space="preserve">Add a Gantt chart here </w:t>
      </w:r>
    </w:p>
    <w:p w14:paraId="2C371D0D" w14:textId="58E2AFA2" w:rsidR="00172EF6" w:rsidRDefault="00172EF6" w:rsidP="00B20942">
      <w:pPr>
        <w:pStyle w:val="Heading1"/>
      </w:pPr>
      <w:bookmarkStart w:id="60" w:name="_Toc136895448"/>
      <w:r w:rsidRPr="00172EF6">
        <w:t>Future Work (PO(l))</w:t>
      </w:r>
      <w:bookmarkEnd w:id="60"/>
    </w:p>
    <w:p w14:paraId="0157CFCC" w14:textId="77777777" w:rsidR="000B6044" w:rsidRDefault="000B6044" w:rsidP="000B6044">
      <w:r w:rsidRPr="004E47B9">
        <w:rPr>
          <w:rStyle w:val="IntenseEmphasis"/>
        </w:rPr>
        <w:t>This section is mandatory to write if the course outcomes address PO(</w:t>
      </w:r>
      <w:r>
        <w:rPr>
          <w:rStyle w:val="IntenseEmphasis"/>
        </w:rPr>
        <w:t>l</w:t>
      </w:r>
      <w:r w:rsidRPr="004E47B9">
        <w:rPr>
          <w:rStyle w:val="IntenseEmphasis"/>
        </w:rPr>
        <w:t xml:space="preserve">) </w:t>
      </w:r>
      <w:r>
        <w:rPr>
          <w:rStyle w:val="IntenseEmphasis"/>
        </w:rPr>
        <w:t>Read the PO Statement in the website first, before writing this section (</w:t>
      </w:r>
      <w:hyperlink r:id="rId32" w:history="1">
        <w:r>
          <w:rPr>
            <w:rStyle w:val="Hyperlink"/>
          </w:rPr>
          <w:t>Program Outcomes and Program Educational Objectives | Department of EEE, BUET</w:t>
        </w:r>
      </w:hyperlink>
      <w:r>
        <w:rPr>
          <w:rStyle w:val="IntenseEmphasis"/>
        </w:rPr>
        <w:t>)</w:t>
      </w:r>
    </w:p>
    <w:p w14:paraId="23F86CCB" w14:textId="11ECDF3D" w:rsidR="00172EF6" w:rsidRPr="00172EF6" w:rsidRDefault="00172EF6" w:rsidP="00B20942">
      <w:pPr>
        <w:pStyle w:val="Heading1"/>
      </w:pPr>
      <w:bookmarkStart w:id="61" w:name="_Toc136895449"/>
      <w:r w:rsidRPr="00B20942">
        <w:t>References</w:t>
      </w:r>
      <w:bookmarkEnd w:id="61"/>
    </w:p>
    <w:sectPr w:rsidR="00172EF6" w:rsidRPr="00172EF6" w:rsidSect="00DF2239">
      <w:headerReference w:type="default" r:id="rId33"/>
      <w:footerReference w:type="default" r:id="rId34"/>
      <w:type w:val="nextColumn"/>
      <w:pgSz w:w="11906" w:h="16838" w:code="9"/>
      <w:pgMar w:top="1200" w:right="1440" w:bottom="980" w:left="1555" w:header="728" w:footer="78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A6C551" w14:textId="77777777" w:rsidR="002C0BD1" w:rsidRDefault="002C0BD1">
      <w:r>
        <w:separator/>
      </w:r>
    </w:p>
  </w:endnote>
  <w:endnote w:type="continuationSeparator" w:id="0">
    <w:p w14:paraId="38B068AC" w14:textId="77777777" w:rsidR="002C0BD1" w:rsidRDefault="002C0B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D90C3" w14:textId="77777777" w:rsidR="00DF2239" w:rsidRDefault="00DF22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4E4C65" w14:textId="77777777" w:rsidR="00DF2239" w:rsidRDefault="00DF223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0C80B" w14:textId="77777777" w:rsidR="00DF2239" w:rsidRDefault="00DF2239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18912" w14:textId="427FDA03" w:rsidR="00B941DA" w:rsidRPr="00E374F0" w:rsidRDefault="00B941DA" w:rsidP="00B941DA">
    <w:pPr>
      <w:pStyle w:val="Footer"/>
      <w:rPr>
        <w:sz w:val="20"/>
        <w:szCs w:val="20"/>
      </w:rPr>
    </w:pPr>
    <w:r w:rsidRPr="00E374F0">
      <w:rPr>
        <w:sz w:val="20"/>
        <w:szCs w:val="20"/>
      </w:rPr>
      <w:t>______________________________________________________________________________</w:t>
    </w:r>
    <w:r>
      <w:rPr>
        <w:sz w:val="20"/>
        <w:szCs w:val="20"/>
      </w:rPr>
      <w:t>_______</w:t>
    </w:r>
    <w:r w:rsidRPr="00E374F0">
      <w:rPr>
        <w:sz w:val="20"/>
        <w:szCs w:val="20"/>
      </w:rPr>
      <w:t>___</w:t>
    </w:r>
    <w:r w:rsidRPr="00E374F0">
      <w:rPr>
        <w:i/>
        <w:iCs/>
        <w:sz w:val="20"/>
        <w:szCs w:val="20"/>
      </w:rPr>
      <w:t>Title of the Project</w:t>
    </w:r>
    <w:r w:rsidRPr="00E374F0">
      <w:rPr>
        <w:sz w:val="20"/>
        <w:szCs w:val="20"/>
      </w:rPr>
      <w:t xml:space="preserve"> </w:t>
    </w:r>
    <w:r w:rsidRPr="00E374F0">
      <w:rPr>
        <w:sz w:val="20"/>
        <w:szCs w:val="20"/>
      </w:rPr>
      <w:tab/>
    </w:r>
    <w:r w:rsidRPr="00E374F0">
      <w:rPr>
        <w:sz w:val="20"/>
        <w:szCs w:val="20"/>
      </w:rPr>
      <w:tab/>
    </w:r>
    <w:r w:rsidRPr="00E374F0">
      <w:rPr>
        <w:noProof/>
        <w:sz w:val="20"/>
        <w:szCs w:val="20"/>
      </w:rPr>
      <w:t xml:space="preserve"> EEE </w:t>
    </w:r>
    <w:r w:rsidR="00E1408F" w:rsidRPr="00E1408F">
      <w:rPr>
        <w:noProof/>
        <w:sz w:val="20"/>
        <w:szCs w:val="20"/>
        <w:highlight w:val="yellow"/>
      </w:rPr>
      <w:t>xxx</w:t>
    </w:r>
    <w:r w:rsidRPr="00E374F0">
      <w:rPr>
        <w:noProof/>
        <w:sz w:val="20"/>
        <w:szCs w:val="20"/>
      </w:rPr>
      <w:t xml:space="preserve"> (</w:t>
    </w:r>
    <w:r w:rsidRPr="00E1408F">
      <w:rPr>
        <w:noProof/>
        <w:sz w:val="20"/>
        <w:szCs w:val="20"/>
        <w:highlight w:val="yellow"/>
      </w:rPr>
      <w:t>January 2022</w:t>
    </w:r>
    <w:r w:rsidRPr="00E374F0">
      <w:rPr>
        <w:noProof/>
        <w:sz w:val="20"/>
        <w:szCs w:val="20"/>
      </w:rPr>
      <w:t xml:space="preserve">) </w:t>
    </w:r>
    <w:r w:rsidRPr="00E374F0">
      <w:rPr>
        <w:noProof/>
        <w:sz w:val="20"/>
        <w:szCs w:val="20"/>
        <w:highlight w:val="yellow"/>
      </w:rPr>
      <w:t>A1</w:t>
    </w:r>
    <w:r w:rsidRPr="00E374F0">
      <w:rPr>
        <w:noProof/>
        <w:sz w:val="20"/>
        <w:szCs w:val="20"/>
      </w:rPr>
      <w:t xml:space="preserve"> Group </w:t>
    </w:r>
    <w:r w:rsidRPr="00181ED9">
      <w:rPr>
        <w:noProof/>
        <w:sz w:val="20"/>
        <w:szCs w:val="20"/>
        <w:highlight w:val="yellow"/>
      </w:rPr>
      <w:t>X</w:t>
    </w:r>
    <w:r w:rsidRPr="00E374F0">
      <w:rPr>
        <w:noProof/>
        <w:sz w:val="20"/>
        <w:szCs w:val="20"/>
      </w:rPr>
      <w:t>-  Final Project</w:t>
    </w:r>
  </w:p>
  <w:p w14:paraId="7A5B75FC" w14:textId="21685B33" w:rsidR="00594658" w:rsidRDefault="00594658" w:rsidP="00B941DA">
    <w:pPr>
      <w:pStyle w:val="Footer"/>
      <w:tabs>
        <w:tab w:val="left" w:pos="5319"/>
      </w:tabs>
      <w:jc w:val="right"/>
    </w:pPr>
    <w:r>
      <w:tab/>
    </w:r>
    <w:r w:rsidR="00B941DA">
      <w:tab/>
      <w:t xml:space="preserve">Front Matter </w:t>
    </w:r>
    <w:r w:rsidR="00DF2239">
      <w:fldChar w:fldCharType="begin"/>
    </w:r>
    <w:r w:rsidR="00DF2239">
      <w:instrText xml:space="preserve"> PAGE   \* MERGEFORMAT </w:instrText>
    </w:r>
    <w:r w:rsidR="00DF2239">
      <w:fldChar w:fldCharType="separate"/>
    </w:r>
    <w:r w:rsidR="00DF2239">
      <w:rPr>
        <w:noProof/>
      </w:rPr>
      <w:t>1</w:t>
    </w:r>
    <w:r w:rsidR="00DF2239">
      <w:rPr>
        <w:noProof/>
      </w:rPr>
      <w:fldChar w:fldCharType="end"/>
    </w:r>
  </w:p>
  <w:p w14:paraId="21CA4EF1" w14:textId="77777777" w:rsidR="00594658" w:rsidRDefault="00594658" w:rsidP="00594658">
    <w:pPr>
      <w:pStyle w:val="Footer"/>
      <w:jc w:val="right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E69D6" w14:textId="00506A34" w:rsidR="00594658" w:rsidRDefault="00DF223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278EFD67" w14:textId="77777777" w:rsidR="00594658" w:rsidRDefault="00594658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4715308"/>
      <w:docPartObj>
        <w:docPartGallery w:val="Page Numbers (Bottom of Page)"/>
        <w:docPartUnique/>
      </w:docPartObj>
    </w:sdtPr>
    <w:sdtContent>
      <w:sdt>
        <w:sdtPr>
          <w:rPr>
            <w:sz w:val="20"/>
            <w:szCs w:val="20"/>
          </w:rPr>
          <w:id w:val="1535316602"/>
          <w:docPartObj>
            <w:docPartGallery w:val="Page Numbers (Top of Page)"/>
            <w:docPartUnique/>
          </w:docPartObj>
        </w:sdtPr>
        <w:sdtContent>
          <w:p w14:paraId="30156CE1" w14:textId="4E05E1ED" w:rsidR="00594658" w:rsidRPr="00E374F0" w:rsidRDefault="00594658" w:rsidP="00342BD2">
            <w:pPr>
              <w:pStyle w:val="Footer"/>
              <w:rPr>
                <w:sz w:val="20"/>
                <w:szCs w:val="20"/>
              </w:rPr>
            </w:pPr>
            <w:r w:rsidRPr="00E374F0">
              <w:rPr>
                <w:sz w:val="20"/>
                <w:szCs w:val="20"/>
              </w:rPr>
              <w:t>______________________________________________________________________________</w:t>
            </w:r>
            <w:r w:rsidR="00E374F0">
              <w:rPr>
                <w:sz w:val="20"/>
                <w:szCs w:val="20"/>
              </w:rPr>
              <w:t>_______</w:t>
            </w:r>
            <w:r w:rsidRPr="00E374F0">
              <w:rPr>
                <w:sz w:val="20"/>
                <w:szCs w:val="20"/>
              </w:rPr>
              <w:t>___</w:t>
            </w:r>
            <w:r w:rsidR="00342BD2" w:rsidRPr="005779D1">
              <w:rPr>
                <w:i/>
                <w:iCs/>
                <w:sz w:val="20"/>
                <w:szCs w:val="20"/>
                <w:highlight w:val="yellow"/>
              </w:rPr>
              <w:t>Title of the Project</w:t>
            </w:r>
            <w:r w:rsidR="00342BD2" w:rsidRPr="00E374F0">
              <w:rPr>
                <w:sz w:val="20"/>
                <w:szCs w:val="20"/>
              </w:rPr>
              <w:t xml:space="preserve"> </w:t>
            </w:r>
            <w:r w:rsidRPr="00E374F0">
              <w:rPr>
                <w:sz w:val="20"/>
                <w:szCs w:val="20"/>
              </w:rPr>
              <w:tab/>
            </w:r>
            <w:r w:rsidR="00342BD2" w:rsidRPr="00E374F0">
              <w:rPr>
                <w:sz w:val="20"/>
                <w:szCs w:val="20"/>
              </w:rPr>
              <w:tab/>
            </w:r>
            <w:r w:rsidRPr="00E374F0">
              <w:rPr>
                <w:noProof/>
                <w:sz w:val="20"/>
                <w:szCs w:val="20"/>
              </w:rPr>
              <w:t xml:space="preserve"> </w:t>
            </w:r>
            <w:r w:rsidR="00342BD2" w:rsidRPr="00E374F0">
              <w:rPr>
                <w:noProof/>
                <w:sz w:val="20"/>
                <w:szCs w:val="20"/>
              </w:rPr>
              <w:t xml:space="preserve">EEE </w:t>
            </w:r>
            <w:r w:rsidR="00342BD2" w:rsidRPr="005779D1">
              <w:rPr>
                <w:noProof/>
                <w:sz w:val="20"/>
                <w:szCs w:val="20"/>
                <w:highlight w:val="yellow"/>
              </w:rPr>
              <w:t>416</w:t>
            </w:r>
            <w:r w:rsidR="00342BD2" w:rsidRPr="00E374F0">
              <w:rPr>
                <w:noProof/>
                <w:sz w:val="20"/>
                <w:szCs w:val="20"/>
              </w:rPr>
              <w:t xml:space="preserve"> (</w:t>
            </w:r>
            <w:r w:rsidRPr="005779D1">
              <w:rPr>
                <w:noProof/>
                <w:sz w:val="20"/>
                <w:szCs w:val="20"/>
                <w:highlight w:val="yellow"/>
              </w:rPr>
              <w:t>January 2022</w:t>
            </w:r>
            <w:r w:rsidR="00342BD2" w:rsidRPr="00E374F0">
              <w:rPr>
                <w:noProof/>
                <w:sz w:val="20"/>
                <w:szCs w:val="20"/>
              </w:rPr>
              <w:t>)</w:t>
            </w:r>
            <w:r w:rsidR="00C85F44" w:rsidRPr="00E374F0">
              <w:rPr>
                <w:noProof/>
                <w:sz w:val="20"/>
                <w:szCs w:val="20"/>
              </w:rPr>
              <w:t xml:space="preserve"> </w:t>
            </w:r>
            <w:r w:rsidR="00C85F44" w:rsidRPr="00E374F0">
              <w:rPr>
                <w:noProof/>
                <w:sz w:val="20"/>
                <w:szCs w:val="20"/>
                <w:highlight w:val="yellow"/>
              </w:rPr>
              <w:t>A1</w:t>
            </w:r>
            <w:r w:rsidR="00C85F44" w:rsidRPr="00E374F0">
              <w:rPr>
                <w:noProof/>
                <w:sz w:val="20"/>
                <w:szCs w:val="20"/>
              </w:rPr>
              <w:t xml:space="preserve"> </w:t>
            </w:r>
            <w:r w:rsidR="00E374F0" w:rsidRPr="00E374F0">
              <w:rPr>
                <w:noProof/>
                <w:sz w:val="20"/>
                <w:szCs w:val="20"/>
              </w:rPr>
              <w:t xml:space="preserve">Group </w:t>
            </w:r>
            <w:r w:rsidR="00E374F0" w:rsidRPr="00181ED9">
              <w:rPr>
                <w:noProof/>
                <w:sz w:val="20"/>
                <w:szCs w:val="20"/>
                <w:highlight w:val="yellow"/>
              </w:rPr>
              <w:t>X</w:t>
            </w:r>
            <w:r w:rsidR="00C85F44" w:rsidRPr="00E374F0">
              <w:rPr>
                <w:noProof/>
                <w:sz w:val="20"/>
                <w:szCs w:val="20"/>
              </w:rPr>
              <w:t xml:space="preserve">- </w:t>
            </w:r>
            <w:r w:rsidR="00342BD2" w:rsidRPr="00E374F0">
              <w:rPr>
                <w:noProof/>
                <w:sz w:val="20"/>
                <w:szCs w:val="20"/>
              </w:rPr>
              <w:t xml:space="preserve"> Final Project</w:t>
            </w:r>
          </w:p>
          <w:p w14:paraId="40FED2E6" w14:textId="7A88231F" w:rsidR="00594658" w:rsidRPr="00E374F0" w:rsidRDefault="00594658" w:rsidP="003E0561">
            <w:pPr>
              <w:pStyle w:val="Footer"/>
              <w:tabs>
                <w:tab w:val="left" w:pos="0"/>
              </w:tabs>
              <w:rPr>
                <w:sz w:val="20"/>
                <w:szCs w:val="20"/>
              </w:rPr>
            </w:pPr>
            <w:r w:rsidRPr="00E374F0">
              <w:rPr>
                <w:sz w:val="20"/>
                <w:szCs w:val="20"/>
              </w:rPr>
              <w:tab/>
            </w:r>
            <w:r w:rsidR="00342BD2" w:rsidRPr="00E374F0">
              <w:rPr>
                <w:sz w:val="20"/>
                <w:szCs w:val="20"/>
              </w:rPr>
              <w:tab/>
            </w:r>
            <w:r w:rsidRPr="00E374F0">
              <w:rPr>
                <w:sz w:val="20"/>
                <w:szCs w:val="20"/>
              </w:rPr>
              <w:t xml:space="preserve">Page </w:t>
            </w:r>
            <w:r w:rsidR="00E40632" w:rsidRPr="00E374F0">
              <w:rPr>
                <w:b/>
                <w:bCs/>
              </w:rPr>
              <w:fldChar w:fldCharType="begin"/>
            </w:r>
            <w:r w:rsidRPr="00E374F0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E374F0">
              <w:rPr>
                <w:rFonts w:ascii="Courier New" w:hAnsi="Courier New" w:cs="Courier New"/>
                <w:color w:val="333333"/>
                <w:sz w:val="18"/>
                <w:szCs w:val="18"/>
                <w:shd w:val="clear" w:color="auto" w:fill="ECF3F7"/>
              </w:rPr>
              <w:instrText> \# "00"</w:instrText>
            </w:r>
            <w:r w:rsidR="00E40632" w:rsidRPr="00E374F0">
              <w:rPr>
                <w:b/>
                <w:bCs/>
              </w:rPr>
              <w:fldChar w:fldCharType="separate"/>
            </w:r>
            <w:r w:rsidR="00C51AD1" w:rsidRPr="00E374F0">
              <w:rPr>
                <w:rFonts w:ascii="Courier New" w:hAnsi="Courier New" w:cs="Courier New"/>
                <w:noProof/>
                <w:color w:val="333333"/>
                <w:sz w:val="18"/>
                <w:szCs w:val="18"/>
                <w:shd w:val="clear" w:color="auto" w:fill="ECF3F7"/>
              </w:rPr>
              <w:t>27</w:t>
            </w:r>
            <w:r w:rsidR="00E40632" w:rsidRPr="00E374F0">
              <w:rPr>
                <w:b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6506A4" w14:textId="77777777" w:rsidR="002C0BD1" w:rsidRDefault="002C0BD1">
      <w:r>
        <w:separator/>
      </w:r>
    </w:p>
  </w:footnote>
  <w:footnote w:type="continuationSeparator" w:id="0">
    <w:p w14:paraId="1325DFCE" w14:textId="77777777" w:rsidR="002C0BD1" w:rsidRDefault="002C0B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8CFEC" w14:textId="77777777" w:rsidR="00DF2239" w:rsidRDefault="00DF22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0EA13" w14:textId="77777777" w:rsidR="00DF2239" w:rsidRDefault="00DF223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D1E58" w14:textId="77777777" w:rsidR="00DF2239" w:rsidRDefault="00DF223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6B81C" w14:textId="77777777" w:rsidR="00594658" w:rsidRPr="00406EFC" w:rsidRDefault="00594658" w:rsidP="00406EFC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168A0" w14:textId="77777777" w:rsidR="00594658" w:rsidRDefault="00594658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7AEDB" w14:textId="77777777" w:rsidR="00594658" w:rsidRPr="00387871" w:rsidRDefault="00594658" w:rsidP="003878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56CD6"/>
    <w:multiLevelType w:val="multilevel"/>
    <w:tmpl w:val="0C00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1A76DF2"/>
    <w:multiLevelType w:val="hybridMultilevel"/>
    <w:tmpl w:val="75940B36"/>
    <w:lvl w:ilvl="0" w:tplc="10000001">
      <w:start w:val="1"/>
      <w:numFmt w:val="bullet"/>
      <w:lvlText w:val=""/>
      <w:lvlJc w:val="left"/>
      <w:pPr>
        <w:ind w:left="1485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47924CF"/>
    <w:multiLevelType w:val="hybridMultilevel"/>
    <w:tmpl w:val="E8CECF8A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1F33EE"/>
    <w:multiLevelType w:val="hybridMultilevel"/>
    <w:tmpl w:val="2B8850F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 w:val="0"/>
        <w:sz w:val="22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4BA1CB2"/>
    <w:multiLevelType w:val="hybridMultilevel"/>
    <w:tmpl w:val="AE3CB630"/>
    <w:lvl w:ilvl="0" w:tplc="AC0A94B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36315A"/>
    <w:multiLevelType w:val="hybridMultilevel"/>
    <w:tmpl w:val="392A6090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B414B"/>
    <w:multiLevelType w:val="hybridMultilevel"/>
    <w:tmpl w:val="1F2C20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9106D"/>
    <w:multiLevelType w:val="hybridMultilevel"/>
    <w:tmpl w:val="B06E16C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041C3D"/>
    <w:multiLevelType w:val="hybridMultilevel"/>
    <w:tmpl w:val="57281DCC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831817"/>
    <w:multiLevelType w:val="hybridMultilevel"/>
    <w:tmpl w:val="15F84400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E32B6F"/>
    <w:multiLevelType w:val="hybridMultilevel"/>
    <w:tmpl w:val="D3D4E29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F20ACC"/>
    <w:multiLevelType w:val="hybridMultilevel"/>
    <w:tmpl w:val="B824B804"/>
    <w:lvl w:ilvl="0" w:tplc="1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0FA1843"/>
    <w:multiLevelType w:val="multilevel"/>
    <w:tmpl w:val="14E01ED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6CA9525E"/>
    <w:multiLevelType w:val="multilevel"/>
    <w:tmpl w:val="49326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0552F1F"/>
    <w:multiLevelType w:val="hybridMultilevel"/>
    <w:tmpl w:val="E4FC4480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AA463A"/>
    <w:multiLevelType w:val="hybridMultilevel"/>
    <w:tmpl w:val="AF549EAC"/>
    <w:lvl w:ilvl="0" w:tplc="1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7FD729B"/>
    <w:multiLevelType w:val="hybridMultilevel"/>
    <w:tmpl w:val="D2407A30"/>
    <w:lvl w:ilvl="0" w:tplc="DF8482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D537BA"/>
    <w:multiLevelType w:val="hybridMultilevel"/>
    <w:tmpl w:val="69D22F48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6106835">
    <w:abstractNumId w:val="8"/>
  </w:num>
  <w:num w:numId="2" w16cid:durableId="1130518536">
    <w:abstractNumId w:val="13"/>
  </w:num>
  <w:num w:numId="3" w16cid:durableId="952982331">
    <w:abstractNumId w:val="15"/>
  </w:num>
  <w:num w:numId="4" w16cid:durableId="227885646">
    <w:abstractNumId w:val="5"/>
  </w:num>
  <w:num w:numId="5" w16cid:durableId="1568228294">
    <w:abstractNumId w:val="17"/>
  </w:num>
  <w:num w:numId="6" w16cid:durableId="1097864953">
    <w:abstractNumId w:val="12"/>
  </w:num>
  <w:num w:numId="7" w16cid:durableId="2013334788">
    <w:abstractNumId w:val="16"/>
  </w:num>
  <w:num w:numId="8" w16cid:durableId="720180114">
    <w:abstractNumId w:val="10"/>
  </w:num>
  <w:num w:numId="9" w16cid:durableId="48919993">
    <w:abstractNumId w:val="9"/>
  </w:num>
  <w:num w:numId="10" w16cid:durableId="632176149">
    <w:abstractNumId w:val="18"/>
  </w:num>
  <w:num w:numId="11" w16cid:durableId="2013100820">
    <w:abstractNumId w:val="14"/>
  </w:num>
  <w:num w:numId="12" w16cid:durableId="105275315">
    <w:abstractNumId w:val="11"/>
  </w:num>
  <w:num w:numId="13" w16cid:durableId="488980398">
    <w:abstractNumId w:val="3"/>
  </w:num>
  <w:num w:numId="14" w16cid:durableId="863520227">
    <w:abstractNumId w:val="7"/>
  </w:num>
  <w:num w:numId="15" w16cid:durableId="35207906">
    <w:abstractNumId w:val="2"/>
  </w:num>
  <w:num w:numId="16" w16cid:durableId="323320715">
    <w:abstractNumId w:val="4"/>
  </w:num>
  <w:num w:numId="17" w16cid:durableId="1601797669">
    <w:abstractNumId w:val="1"/>
  </w:num>
  <w:num w:numId="18" w16cid:durableId="21824744">
    <w:abstractNumId w:val="6"/>
  </w:num>
  <w:num w:numId="19" w16cid:durableId="382755228">
    <w:abstractNumId w:val="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3CD1"/>
    <w:rsid w:val="00013101"/>
    <w:rsid w:val="00013A88"/>
    <w:rsid w:val="00086C62"/>
    <w:rsid w:val="000948DA"/>
    <w:rsid w:val="000A2860"/>
    <w:rsid w:val="000B6044"/>
    <w:rsid w:val="000F257D"/>
    <w:rsid w:val="000F7437"/>
    <w:rsid w:val="00101556"/>
    <w:rsid w:val="00102730"/>
    <w:rsid w:val="00112931"/>
    <w:rsid w:val="00131311"/>
    <w:rsid w:val="0013470D"/>
    <w:rsid w:val="00172EF6"/>
    <w:rsid w:val="00173054"/>
    <w:rsid w:val="00174150"/>
    <w:rsid w:val="00174A50"/>
    <w:rsid w:val="00181ED9"/>
    <w:rsid w:val="00190BCE"/>
    <w:rsid w:val="001A3D76"/>
    <w:rsid w:val="001D00C5"/>
    <w:rsid w:val="001D1941"/>
    <w:rsid w:val="001E6691"/>
    <w:rsid w:val="001F0CD6"/>
    <w:rsid w:val="001F7260"/>
    <w:rsid w:val="00203602"/>
    <w:rsid w:val="002157F6"/>
    <w:rsid w:val="00244D70"/>
    <w:rsid w:val="00244D7F"/>
    <w:rsid w:val="00265088"/>
    <w:rsid w:val="002700C2"/>
    <w:rsid w:val="00270C88"/>
    <w:rsid w:val="00285253"/>
    <w:rsid w:val="002A3173"/>
    <w:rsid w:val="002A469D"/>
    <w:rsid w:val="002B1143"/>
    <w:rsid w:val="002B426F"/>
    <w:rsid w:val="002C0BD1"/>
    <w:rsid w:val="002D649D"/>
    <w:rsid w:val="002E3EFC"/>
    <w:rsid w:val="002F10DE"/>
    <w:rsid w:val="002F3A5D"/>
    <w:rsid w:val="00306AEA"/>
    <w:rsid w:val="00330269"/>
    <w:rsid w:val="00334232"/>
    <w:rsid w:val="00342BD2"/>
    <w:rsid w:val="00350802"/>
    <w:rsid w:val="00352A76"/>
    <w:rsid w:val="00376092"/>
    <w:rsid w:val="00382465"/>
    <w:rsid w:val="00385177"/>
    <w:rsid w:val="00387871"/>
    <w:rsid w:val="00390F54"/>
    <w:rsid w:val="003B5087"/>
    <w:rsid w:val="003D6D03"/>
    <w:rsid w:val="003E0561"/>
    <w:rsid w:val="003E2DBC"/>
    <w:rsid w:val="003E420A"/>
    <w:rsid w:val="003E7C76"/>
    <w:rsid w:val="00406EFC"/>
    <w:rsid w:val="00412559"/>
    <w:rsid w:val="00413752"/>
    <w:rsid w:val="00450C38"/>
    <w:rsid w:val="00461FFC"/>
    <w:rsid w:val="004646B1"/>
    <w:rsid w:val="00483763"/>
    <w:rsid w:val="004A2376"/>
    <w:rsid w:val="004A6E10"/>
    <w:rsid w:val="004B4F3D"/>
    <w:rsid w:val="004C165B"/>
    <w:rsid w:val="004C2719"/>
    <w:rsid w:val="004C6D6B"/>
    <w:rsid w:val="004C70A5"/>
    <w:rsid w:val="004D6314"/>
    <w:rsid w:val="004E47B9"/>
    <w:rsid w:val="004E5057"/>
    <w:rsid w:val="005076B4"/>
    <w:rsid w:val="00526554"/>
    <w:rsid w:val="0053301E"/>
    <w:rsid w:val="00540963"/>
    <w:rsid w:val="00543082"/>
    <w:rsid w:val="005553D0"/>
    <w:rsid w:val="00561DB4"/>
    <w:rsid w:val="005629EE"/>
    <w:rsid w:val="005779D1"/>
    <w:rsid w:val="00590CC4"/>
    <w:rsid w:val="00594658"/>
    <w:rsid w:val="005A1EEF"/>
    <w:rsid w:val="005B65F3"/>
    <w:rsid w:val="005C39BB"/>
    <w:rsid w:val="005D31FD"/>
    <w:rsid w:val="005D6773"/>
    <w:rsid w:val="005F30DC"/>
    <w:rsid w:val="005F3581"/>
    <w:rsid w:val="005F4854"/>
    <w:rsid w:val="00601CA6"/>
    <w:rsid w:val="00601DFD"/>
    <w:rsid w:val="00607711"/>
    <w:rsid w:val="00615928"/>
    <w:rsid w:val="0063154E"/>
    <w:rsid w:val="00653F1E"/>
    <w:rsid w:val="0067366F"/>
    <w:rsid w:val="0068137B"/>
    <w:rsid w:val="0068669C"/>
    <w:rsid w:val="006A707F"/>
    <w:rsid w:val="006C3CD1"/>
    <w:rsid w:val="006E5452"/>
    <w:rsid w:val="006F2093"/>
    <w:rsid w:val="00704FAD"/>
    <w:rsid w:val="00705CF7"/>
    <w:rsid w:val="00712756"/>
    <w:rsid w:val="00717E4D"/>
    <w:rsid w:val="00717FEF"/>
    <w:rsid w:val="00760BFC"/>
    <w:rsid w:val="007705E2"/>
    <w:rsid w:val="007A20F3"/>
    <w:rsid w:val="007A7A39"/>
    <w:rsid w:val="007B5105"/>
    <w:rsid w:val="007E0472"/>
    <w:rsid w:val="007F365E"/>
    <w:rsid w:val="00844BAA"/>
    <w:rsid w:val="00845B8C"/>
    <w:rsid w:val="008555EB"/>
    <w:rsid w:val="00870655"/>
    <w:rsid w:val="008B0311"/>
    <w:rsid w:val="008D0E0E"/>
    <w:rsid w:val="008D126D"/>
    <w:rsid w:val="008D4602"/>
    <w:rsid w:val="008D6EE5"/>
    <w:rsid w:val="009079C2"/>
    <w:rsid w:val="00935FD4"/>
    <w:rsid w:val="009430C2"/>
    <w:rsid w:val="00946A6C"/>
    <w:rsid w:val="009470A6"/>
    <w:rsid w:val="009877E4"/>
    <w:rsid w:val="00990A8F"/>
    <w:rsid w:val="00995913"/>
    <w:rsid w:val="009A5B8F"/>
    <w:rsid w:val="009A5EE5"/>
    <w:rsid w:val="009B3F2A"/>
    <w:rsid w:val="009C05BE"/>
    <w:rsid w:val="009C0C23"/>
    <w:rsid w:val="009C419F"/>
    <w:rsid w:val="009D3FBD"/>
    <w:rsid w:val="009D43AA"/>
    <w:rsid w:val="009D7249"/>
    <w:rsid w:val="009E02FE"/>
    <w:rsid w:val="00A0034D"/>
    <w:rsid w:val="00A55843"/>
    <w:rsid w:val="00A57653"/>
    <w:rsid w:val="00A57A4A"/>
    <w:rsid w:val="00A65347"/>
    <w:rsid w:val="00A7384E"/>
    <w:rsid w:val="00A954E8"/>
    <w:rsid w:val="00AA7B11"/>
    <w:rsid w:val="00B0135A"/>
    <w:rsid w:val="00B14A96"/>
    <w:rsid w:val="00B17C00"/>
    <w:rsid w:val="00B20942"/>
    <w:rsid w:val="00B30B8A"/>
    <w:rsid w:val="00B5136E"/>
    <w:rsid w:val="00B57B92"/>
    <w:rsid w:val="00B60143"/>
    <w:rsid w:val="00B60660"/>
    <w:rsid w:val="00B941DA"/>
    <w:rsid w:val="00BA5631"/>
    <w:rsid w:val="00BC067C"/>
    <w:rsid w:val="00BD48D3"/>
    <w:rsid w:val="00BE3845"/>
    <w:rsid w:val="00BF57B6"/>
    <w:rsid w:val="00BF5FC1"/>
    <w:rsid w:val="00C4294C"/>
    <w:rsid w:val="00C4450B"/>
    <w:rsid w:val="00C51AD1"/>
    <w:rsid w:val="00C5534A"/>
    <w:rsid w:val="00C760BE"/>
    <w:rsid w:val="00C85F44"/>
    <w:rsid w:val="00C95529"/>
    <w:rsid w:val="00CC0E8F"/>
    <w:rsid w:val="00CD01B0"/>
    <w:rsid w:val="00CD6592"/>
    <w:rsid w:val="00CE2440"/>
    <w:rsid w:val="00CE2D8B"/>
    <w:rsid w:val="00CE3EBF"/>
    <w:rsid w:val="00D103EE"/>
    <w:rsid w:val="00D1400A"/>
    <w:rsid w:val="00D34522"/>
    <w:rsid w:val="00D35855"/>
    <w:rsid w:val="00D37063"/>
    <w:rsid w:val="00D37455"/>
    <w:rsid w:val="00D50090"/>
    <w:rsid w:val="00D524E2"/>
    <w:rsid w:val="00D87318"/>
    <w:rsid w:val="00D90D6A"/>
    <w:rsid w:val="00D9277C"/>
    <w:rsid w:val="00DA5F55"/>
    <w:rsid w:val="00DB1760"/>
    <w:rsid w:val="00DB1E61"/>
    <w:rsid w:val="00DD5E1F"/>
    <w:rsid w:val="00DF2239"/>
    <w:rsid w:val="00E1299A"/>
    <w:rsid w:val="00E1408F"/>
    <w:rsid w:val="00E27C29"/>
    <w:rsid w:val="00E36749"/>
    <w:rsid w:val="00E374F0"/>
    <w:rsid w:val="00E40443"/>
    <w:rsid w:val="00E40632"/>
    <w:rsid w:val="00E6168F"/>
    <w:rsid w:val="00E67DFF"/>
    <w:rsid w:val="00E9738E"/>
    <w:rsid w:val="00EA4B7E"/>
    <w:rsid w:val="00EB5A10"/>
    <w:rsid w:val="00ED3CCA"/>
    <w:rsid w:val="00EF19D3"/>
    <w:rsid w:val="00F11121"/>
    <w:rsid w:val="00F3217B"/>
    <w:rsid w:val="00F40F51"/>
    <w:rsid w:val="00F41B90"/>
    <w:rsid w:val="00F9180A"/>
    <w:rsid w:val="00F9529B"/>
    <w:rsid w:val="00FA1921"/>
    <w:rsid w:val="00FC10F0"/>
    <w:rsid w:val="00FF02D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7C97A1"/>
  <w15:docId w15:val="{99ED369A-3798-4017-8BF8-D0739B256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30DC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172EF6"/>
    <w:pPr>
      <w:keepNext/>
      <w:keepLines/>
      <w:widowControl/>
      <w:numPr>
        <w:numId w:val="2"/>
      </w:numPr>
      <w:autoSpaceDE/>
      <w:autoSpaceDN/>
      <w:spacing w:before="360" w:after="360" w:line="259" w:lineRule="auto"/>
      <w:ind w:left="360" w:hanging="360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172EF6"/>
    <w:pPr>
      <w:keepNext/>
      <w:keepLines/>
      <w:widowControl/>
      <w:numPr>
        <w:ilvl w:val="1"/>
        <w:numId w:val="2"/>
      </w:numPr>
      <w:autoSpaceDE/>
      <w:autoSpaceDN/>
      <w:spacing w:before="360" w:after="240" w:line="259" w:lineRule="auto"/>
      <w:ind w:left="360" w:hanging="360"/>
      <w:outlineLvl w:val="1"/>
    </w:pPr>
    <w:rPr>
      <w:b/>
      <w:bCs/>
      <w:sz w:val="28"/>
      <w:szCs w:val="28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172EF6"/>
    <w:pPr>
      <w:numPr>
        <w:ilvl w:val="2"/>
      </w:numPr>
      <w:outlineLvl w:val="2"/>
    </w:pPr>
    <w:rPr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E7C76"/>
    <w:pPr>
      <w:keepNext/>
      <w:keepLines/>
      <w:widowControl/>
      <w:autoSpaceDE/>
      <w:autoSpaceDN/>
      <w:spacing w:before="40" w:line="259" w:lineRule="auto"/>
      <w:ind w:left="864" w:hanging="864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lang w:eastAsia="zh-C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E7C76"/>
    <w:pPr>
      <w:keepNext/>
      <w:keepLines/>
      <w:widowControl/>
      <w:autoSpaceDE/>
      <w:autoSpaceDN/>
      <w:spacing w:before="40" w:line="259" w:lineRule="auto"/>
      <w:ind w:left="1008" w:hanging="1008"/>
      <w:outlineLvl w:val="4"/>
    </w:pPr>
    <w:rPr>
      <w:rFonts w:asciiTheme="majorHAnsi" w:eastAsiaTheme="majorEastAsia" w:hAnsiTheme="majorHAnsi" w:cstheme="majorBidi"/>
      <w:color w:val="365F91" w:themeColor="accent1" w:themeShade="BF"/>
      <w:lang w:eastAsia="zh-C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E7C76"/>
    <w:pPr>
      <w:keepNext/>
      <w:keepLines/>
      <w:widowControl/>
      <w:autoSpaceDE/>
      <w:autoSpaceDN/>
      <w:spacing w:before="40" w:line="259" w:lineRule="auto"/>
      <w:ind w:left="1152" w:hanging="1152"/>
      <w:outlineLvl w:val="5"/>
    </w:pPr>
    <w:rPr>
      <w:rFonts w:asciiTheme="majorHAnsi" w:eastAsiaTheme="majorEastAsia" w:hAnsiTheme="majorHAnsi" w:cstheme="majorBidi"/>
      <w:color w:val="243F60" w:themeColor="accent1" w:themeShade="7F"/>
      <w:lang w:eastAsia="zh-CN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E7C76"/>
    <w:pPr>
      <w:keepNext/>
      <w:keepLines/>
      <w:widowControl/>
      <w:autoSpaceDE/>
      <w:autoSpaceDN/>
      <w:spacing w:before="40" w:line="259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lang w:eastAsia="zh-CN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E7C76"/>
    <w:pPr>
      <w:keepNext/>
      <w:keepLines/>
      <w:widowControl/>
      <w:autoSpaceDE/>
      <w:autoSpaceDN/>
      <w:spacing w:before="40" w:line="259" w:lineRule="auto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zh-CN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E7C76"/>
    <w:pPr>
      <w:keepNext/>
      <w:keepLines/>
      <w:widowControl/>
      <w:autoSpaceDE/>
      <w:autoSpaceDN/>
      <w:spacing w:before="40" w:line="259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BF5FC1"/>
    <w:rPr>
      <w:sz w:val="24"/>
      <w:szCs w:val="24"/>
    </w:rPr>
  </w:style>
  <w:style w:type="paragraph" w:styleId="Title">
    <w:name w:val="Title"/>
    <w:basedOn w:val="Normal"/>
    <w:uiPriority w:val="10"/>
    <w:qFormat/>
    <w:rsid w:val="00BF5FC1"/>
    <w:pPr>
      <w:spacing w:before="59"/>
      <w:ind w:left="966" w:right="927"/>
      <w:jc w:val="center"/>
    </w:pPr>
    <w:rPr>
      <w:b/>
      <w:bCs/>
      <w:sz w:val="48"/>
      <w:szCs w:val="48"/>
    </w:rPr>
  </w:style>
  <w:style w:type="paragraph" w:styleId="ListParagraph">
    <w:name w:val="List Paragraph"/>
    <w:basedOn w:val="Normal"/>
    <w:link w:val="ListParagraphChar"/>
    <w:uiPriority w:val="34"/>
    <w:qFormat/>
    <w:rsid w:val="00BF5FC1"/>
    <w:pPr>
      <w:spacing w:line="293" w:lineRule="exact"/>
      <w:ind w:left="1280" w:hanging="360"/>
    </w:pPr>
  </w:style>
  <w:style w:type="paragraph" w:customStyle="1" w:styleId="TableParagraph">
    <w:name w:val="Table Paragraph"/>
    <w:basedOn w:val="Normal"/>
    <w:uiPriority w:val="1"/>
    <w:qFormat/>
    <w:rsid w:val="00BF5FC1"/>
  </w:style>
  <w:style w:type="paragraph" w:styleId="Header">
    <w:name w:val="header"/>
    <w:basedOn w:val="Normal"/>
    <w:link w:val="HeaderChar"/>
    <w:uiPriority w:val="99"/>
    <w:unhideWhenUsed/>
    <w:rsid w:val="009C419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419F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9C419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419F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C0C23"/>
    <w:rPr>
      <w:color w:val="0000FF"/>
      <w:u w:val="single"/>
    </w:rPr>
  </w:style>
  <w:style w:type="table" w:styleId="TableGrid">
    <w:name w:val="Table Grid"/>
    <w:basedOn w:val="TableNormal"/>
    <w:uiPriority w:val="39"/>
    <w:rsid w:val="009C0C23"/>
    <w:pPr>
      <w:widowControl/>
      <w:autoSpaceDE/>
      <w:autoSpaceDN/>
    </w:pPr>
    <w:rPr>
      <w:rFonts w:eastAsiaTheme="minorEastAsia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block">
    <w:name w:val="Code block"/>
    <w:basedOn w:val="Normal"/>
    <w:link w:val="CodeblockChar"/>
    <w:qFormat/>
    <w:rsid w:val="009C0C23"/>
    <w:pPr>
      <w:widowControl/>
      <w:shd w:val="pct5" w:color="auto" w:fill="auto"/>
      <w:autoSpaceDE/>
      <w:autoSpaceDN/>
      <w:spacing w:after="160" w:line="259" w:lineRule="auto"/>
    </w:pPr>
    <w:rPr>
      <w:rFonts w:ascii="Consolas" w:eastAsiaTheme="minorEastAsia" w:hAnsi="Consolas" w:cstheme="minorBidi"/>
      <w:color w:val="0D0D0D" w:themeColor="text1" w:themeTint="F2"/>
      <w:lang w:eastAsia="zh-CN"/>
    </w:rPr>
  </w:style>
  <w:style w:type="character" w:customStyle="1" w:styleId="CodeblockChar">
    <w:name w:val="Code block Char"/>
    <w:basedOn w:val="DefaultParagraphFont"/>
    <w:link w:val="Codeblock"/>
    <w:rsid w:val="009C0C23"/>
    <w:rPr>
      <w:rFonts w:ascii="Consolas" w:eastAsiaTheme="minorEastAsia" w:hAnsi="Consolas"/>
      <w:color w:val="0D0D0D" w:themeColor="text1" w:themeTint="F2"/>
      <w:shd w:val="pct5" w:color="auto" w:fill="auto"/>
      <w:lang w:eastAsia="zh-C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C0C23"/>
    <w:rPr>
      <w:rFonts w:ascii="Times New Roman" w:eastAsia="Times New Roman" w:hAnsi="Times New Roman" w:cs="Times New Roman"/>
    </w:rPr>
  </w:style>
  <w:style w:type="paragraph" w:customStyle="1" w:styleId="MyCode">
    <w:name w:val="MyCode"/>
    <w:basedOn w:val="ListParagraph"/>
    <w:link w:val="MyCodeChar"/>
    <w:qFormat/>
    <w:rsid w:val="009A5B8F"/>
    <w:pPr>
      <w:widowControl/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autoSpaceDE/>
      <w:autoSpaceDN/>
      <w:spacing w:before="200" w:after="200" w:line="276" w:lineRule="auto"/>
      <w:ind w:left="360" w:firstLine="0"/>
      <w:contextualSpacing/>
    </w:pPr>
    <w:rPr>
      <w:rFonts w:ascii="Lucida Console" w:eastAsiaTheme="minorEastAsia" w:hAnsi="Lucida Console" w:cs="Courier New"/>
      <w:color w:val="0D0D0D" w:themeColor="text1" w:themeTint="F2"/>
      <w:spacing w:val="-8"/>
      <w:sz w:val="20"/>
      <w:szCs w:val="20"/>
    </w:rPr>
  </w:style>
  <w:style w:type="character" w:customStyle="1" w:styleId="MyCodeChar">
    <w:name w:val="MyCode Char"/>
    <w:basedOn w:val="ListParagraphChar"/>
    <w:link w:val="MyCode"/>
    <w:rsid w:val="009A5B8F"/>
    <w:rPr>
      <w:rFonts w:ascii="Lucida Console" w:eastAsiaTheme="minorEastAsia" w:hAnsi="Lucida Console" w:cs="Courier New"/>
      <w:color w:val="0D0D0D" w:themeColor="text1" w:themeTint="F2"/>
      <w:spacing w:val="-8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172EF6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3E7C76"/>
    <w:rPr>
      <w:rFonts w:asciiTheme="majorHAnsi" w:eastAsiaTheme="majorEastAsia" w:hAnsiTheme="majorHAnsi" w:cstheme="majorBidi"/>
      <w:i/>
      <w:iCs/>
      <w:color w:val="365F91" w:themeColor="accent1" w:themeShade="BF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E7C76"/>
    <w:rPr>
      <w:rFonts w:asciiTheme="majorHAnsi" w:eastAsiaTheme="majorEastAsia" w:hAnsiTheme="majorHAnsi" w:cstheme="majorBidi"/>
      <w:color w:val="365F91" w:themeColor="accent1" w:themeShade="BF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E7C76"/>
    <w:rPr>
      <w:rFonts w:asciiTheme="majorHAnsi" w:eastAsiaTheme="majorEastAsia" w:hAnsiTheme="majorHAnsi" w:cstheme="majorBidi"/>
      <w:color w:val="243F60" w:themeColor="accent1" w:themeShade="7F"/>
      <w:lang w:eastAsia="zh-CN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E7C76"/>
    <w:rPr>
      <w:rFonts w:asciiTheme="majorHAnsi" w:eastAsiaTheme="majorEastAsia" w:hAnsiTheme="majorHAnsi" w:cstheme="majorBidi"/>
      <w:i/>
      <w:iCs/>
      <w:color w:val="243F60" w:themeColor="accent1" w:themeShade="7F"/>
      <w:lang w:eastAsia="zh-CN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E7C76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zh-CN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E7C7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7C76"/>
    <w:pPr>
      <w:widowControl/>
      <w:autoSpaceDE/>
      <w:autoSpaceDN/>
    </w:pPr>
    <w:rPr>
      <w:rFonts w:ascii="Segoe UI" w:eastAsiaTheme="minorEastAsia" w:hAnsi="Segoe UI" w:cs="Segoe UI"/>
      <w:color w:val="0D0D0D" w:themeColor="text1" w:themeTint="F2"/>
      <w:sz w:val="18"/>
      <w:szCs w:val="18"/>
      <w:lang w:eastAsia="zh-C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7C76"/>
    <w:rPr>
      <w:rFonts w:ascii="Segoe UI" w:eastAsiaTheme="minorEastAsia" w:hAnsi="Segoe UI" w:cs="Segoe UI"/>
      <w:color w:val="0D0D0D" w:themeColor="text1" w:themeTint="F2"/>
      <w:sz w:val="18"/>
      <w:szCs w:val="18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E7C7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72EF6"/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E7C76"/>
    <w:pPr>
      <w:numPr>
        <w:numId w:val="1"/>
      </w:numPr>
      <w:outlineLvl w:val="9"/>
    </w:pPr>
    <w:rPr>
      <w:rFonts w:ascii="Calibri" w:eastAsiaTheme="majorEastAsia" w:hAnsi="Calibri" w:cstheme="majorBidi"/>
      <w:bCs w:val="0"/>
      <w:color w:val="0D0D0D" w:themeColor="text1" w:themeTint="F2"/>
      <w:sz w:val="44"/>
    </w:rPr>
  </w:style>
  <w:style w:type="paragraph" w:styleId="TOC1">
    <w:name w:val="toc 1"/>
    <w:basedOn w:val="Normal"/>
    <w:next w:val="Normal"/>
    <w:autoRedefine/>
    <w:uiPriority w:val="39"/>
    <w:unhideWhenUsed/>
    <w:rsid w:val="003E0561"/>
    <w:pPr>
      <w:widowControl/>
      <w:tabs>
        <w:tab w:val="left" w:pos="440"/>
        <w:tab w:val="right" w:leader="dot" w:pos="9016"/>
      </w:tabs>
      <w:autoSpaceDE/>
      <w:autoSpaceDN/>
      <w:spacing w:after="100" w:line="259" w:lineRule="auto"/>
    </w:pPr>
    <w:rPr>
      <w:rFonts w:eastAsiaTheme="minorEastAsia" w:cstheme="minorBidi"/>
      <w:b/>
      <w:noProof/>
      <w:color w:val="0D0D0D" w:themeColor="text1" w:themeTint="F2"/>
      <w:sz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172EF6"/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3E0561"/>
    <w:pPr>
      <w:widowControl/>
      <w:autoSpaceDE/>
      <w:autoSpaceDN/>
      <w:spacing w:after="100" w:line="259" w:lineRule="auto"/>
      <w:ind w:left="220"/>
    </w:pPr>
    <w:rPr>
      <w:rFonts w:eastAsiaTheme="minorEastAsia" w:cstheme="minorBidi"/>
      <w:color w:val="0D0D0D" w:themeColor="text1" w:themeTint="F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3E7C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E7C76"/>
    <w:pPr>
      <w:widowControl/>
      <w:autoSpaceDE/>
      <w:autoSpaceDN/>
      <w:spacing w:after="160"/>
    </w:pPr>
    <w:rPr>
      <w:rFonts w:ascii="Calibri" w:eastAsiaTheme="minorEastAsia" w:hAnsi="Calibri" w:cstheme="minorBidi"/>
      <w:color w:val="0D0D0D" w:themeColor="text1" w:themeTint="F2"/>
      <w:sz w:val="20"/>
      <w:szCs w:val="20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E7C76"/>
    <w:rPr>
      <w:rFonts w:ascii="Calibri" w:eastAsiaTheme="minorEastAsia" w:hAnsi="Calibri"/>
      <w:color w:val="0D0D0D" w:themeColor="text1" w:themeTint="F2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7C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7C76"/>
    <w:rPr>
      <w:rFonts w:ascii="Calibri" w:eastAsiaTheme="minorEastAsia" w:hAnsi="Calibri"/>
      <w:b/>
      <w:bCs/>
      <w:color w:val="0D0D0D" w:themeColor="text1" w:themeTint="F2"/>
      <w:sz w:val="20"/>
      <w:szCs w:val="20"/>
      <w:lang w:eastAsia="zh-CN"/>
    </w:rPr>
  </w:style>
  <w:style w:type="paragraph" w:styleId="TOC3">
    <w:name w:val="toc 3"/>
    <w:basedOn w:val="Normal"/>
    <w:next w:val="Normal"/>
    <w:autoRedefine/>
    <w:uiPriority w:val="39"/>
    <w:unhideWhenUsed/>
    <w:rsid w:val="003E0561"/>
    <w:pPr>
      <w:widowControl/>
      <w:autoSpaceDE/>
      <w:autoSpaceDN/>
      <w:spacing w:after="100" w:line="259" w:lineRule="auto"/>
      <w:ind w:left="440"/>
    </w:pPr>
    <w:rPr>
      <w:rFonts w:eastAsiaTheme="minorEastAsia" w:cstheme="minorBidi"/>
      <w:color w:val="0D0D0D" w:themeColor="text1" w:themeTint="F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3E7C76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F7260"/>
    <w:pPr>
      <w:widowControl/>
      <w:autoSpaceDE/>
      <w:autoSpaceDN/>
      <w:spacing w:after="200"/>
      <w:jc w:val="center"/>
    </w:pPr>
    <w:rPr>
      <w:rFonts w:eastAsiaTheme="minorEastAsia" w:cstheme="minorBidi"/>
      <w:i/>
      <w:iCs/>
      <w:sz w:val="20"/>
      <w:szCs w:val="18"/>
      <w:lang w:eastAsia="zh-CN"/>
    </w:rPr>
  </w:style>
  <w:style w:type="paragraph" w:styleId="NoSpacing">
    <w:name w:val="No Spacing"/>
    <w:uiPriority w:val="1"/>
    <w:qFormat/>
    <w:rsid w:val="003E7C76"/>
    <w:pPr>
      <w:widowControl/>
      <w:autoSpaceDE/>
      <w:autoSpaceDN/>
    </w:pPr>
    <w:rPr>
      <w:rFonts w:ascii="Calibri" w:eastAsiaTheme="minorEastAsia" w:hAnsi="Calibri"/>
      <w:color w:val="333E48"/>
      <w:lang w:val="en-GB" w:eastAsia="zh-CN"/>
    </w:rPr>
  </w:style>
  <w:style w:type="character" w:customStyle="1" w:styleId="sc51">
    <w:name w:val="sc51"/>
    <w:basedOn w:val="DefaultParagraphFont"/>
    <w:rsid w:val="003E7C7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3E7C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3E7C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3E7C7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3E7C76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3E7C76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3E7C76"/>
    <w:rPr>
      <w:rFonts w:ascii="Courier New" w:hAnsi="Courier New" w:cs="Courier New" w:hint="default"/>
      <w:color w:val="008000"/>
      <w:sz w:val="20"/>
      <w:szCs w:val="20"/>
    </w:rPr>
  </w:style>
  <w:style w:type="character" w:styleId="SubtleReference">
    <w:name w:val="Subtle Reference"/>
    <w:uiPriority w:val="31"/>
    <w:qFormat/>
    <w:rsid w:val="003E7C76"/>
    <w:rPr>
      <w:b/>
      <w:bCs/>
      <w:color w:val="4F81BD" w:themeColor="accent1"/>
    </w:rPr>
  </w:style>
  <w:style w:type="paragraph" w:customStyle="1" w:styleId="Sources">
    <w:name w:val="Sources"/>
    <w:basedOn w:val="Normal"/>
    <w:qFormat/>
    <w:rsid w:val="003E7C76"/>
    <w:pPr>
      <w:widowControl/>
      <w:pBdr>
        <w:top w:val="threeDEmboss" w:sz="12" w:space="1" w:color="auto"/>
        <w:left w:val="threeDEmboss" w:sz="12" w:space="4" w:color="auto"/>
        <w:bottom w:val="threeDEngrave" w:sz="12" w:space="1" w:color="auto"/>
        <w:right w:val="threeDEngrave" w:sz="12" w:space="4" w:color="auto"/>
      </w:pBdr>
      <w:autoSpaceDE/>
      <w:autoSpaceDN/>
      <w:adjustRightInd w:val="0"/>
      <w:snapToGrid w:val="0"/>
      <w:spacing w:before="200" w:after="200"/>
      <w:ind w:left="720" w:right="720"/>
      <w:contextualSpacing/>
    </w:pPr>
    <w:rPr>
      <w:rFonts w:ascii="Consolas" w:eastAsiaTheme="minorEastAsia" w:hAnsi="Consolas" w:cs="Consolas"/>
      <w:sz w:val="18"/>
      <w:szCs w:val="18"/>
    </w:rPr>
  </w:style>
  <w:style w:type="character" w:customStyle="1" w:styleId="sc71">
    <w:name w:val="sc71"/>
    <w:basedOn w:val="DefaultParagraphFont"/>
    <w:rsid w:val="003E7C76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61">
    <w:name w:val="sc61"/>
    <w:basedOn w:val="DefaultParagraphFont"/>
    <w:rsid w:val="003E7C76"/>
    <w:rPr>
      <w:rFonts w:ascii="Courier New" w:hAnsi="Courier New" w:cs="Courier New" w:hint="default"/>
      <w:color w:val="808080"/>
      <w:sz w:val="20"/>
      <w:szCs w:val="20"/>
    </w:rPr>
  </w:style>
  <w:style w:type="paragraph" w:customStyle="1" w:styleId="Stepx-x-x">
    <w:name w:val="Step x-x-x"/>
    <w:basedOn w:val="Normal"/>
    <w:qFormat/>
    <w:rsid w:val="003E7C76"/>
    <w:pPr>
      <w:widowControl/>
      <w:autoSpaceDE/>
      <w:autoSpaceDN/>
      <w:spacing w:before="200" w:after="200" w:line="276" w:lineRule="auto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sc5">
    <w:name w:val="sc5"/>
    <w:basedOn w:val="DefaultParagraphFont"/>
    <w:rsid w:val="003E7C76"/>
    <w:rPr>
      <w:rFonts w:ascii="Courier New" w:hAnsi="Courier New" w:cs="Courier New" w:hint="default"/>
      <w:color w:val="000000"/>
      <w:sz w:val="20"/>
      <w:szCs w:val="20"/>
    </w:rPr>
  </w:style>
  <w:style w:type="paragraph" w:customStyle="1" w:styleId="MyCode-NoIndent">
    <w:name w:val="MyCode-NoIndent"/>
    <w:basedOn w:val="MyCode"/>
    <w:link w:val="MyCode-NoIndentChar"/>
    <w:qFormat/>
    <w:rsid w:val="003E7C76"/>
    <w:pPr>
      <w:tabs>
        <w:tab w:val="left" w:pos="360"/>
      </w:tabs>
      <w:ind w:left="0"/>
    </w:pPr>
  </w:style>
  <w:style w:type="character" w:customStyle="1" w:styleId="MyCode-NoIndentChar">
    <w:name w:val="MyCode-NoIndent Char"/>
    <w:basedOn w:val="MyCodeChar"/>
    <w:link w:val="MyCode-NoIndent"/>
    <w:rsid w:val="003E7C76"/>
    <w:rPr>
      <w:rFonts w:ascii="Lucida Console" w:eastAsiaTheme="minorEastAsia" w:hAnsi="Lucida Console" w:cs="Courier New"/>
      <w:color w:val="0D0D0D" w:themeColor="text1" w:themeTint="F2"/>
      <w:spacing w:val="-8"/>
      <w:sz w:val="2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3E7C76"/>
    <w:pPr>
      <w:widowControl/>
      <w:autoSpaceDE/>
      <w:autoSpaceDN/>
    </w:pPr>
    <w:rPr>
      <w:rFonts w:eastAsiaTheme="minorEastAsia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6Colorful-Accent51">
    <w:name w:val="Grid Table 6 Colorful - Accent 51"/>
    <w:basedOn w:val="TableNormal"/>
    <w:uiPriority w:val="51"/>
    <w:rsid w:val="003E7C76"/>
    <w:pPr>
      <w:widowControl/>
      <w:autoSpaceDE/>
      <w:autoSpaceDN/>
    </w:pPr>
    <w:rPr>
      <w:rFonts w:eastAsiaTheme="minorEastAsia"/>
      <w:color w:val="31849B" w:themeColor="accent5" w:themeShade="BF"/>
      <w:lang w:val="en-GB" w:eastAsia="zh-CN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1Light-Accent11">
    <w:name w:val="Grid Table 1 Light - Accent 11"/>
    <w:basedOn w:val="TableNormal"/>
    <w:uiPriority w:val="46"/>
    <w:rsid w:val="003E7C76"/>
    <w:pPr>
      <w:widowControl/>
      <w:autoSpaceDE/>
      <w:autoSpaceDN/>
    </w:pPr>
    <w:rPr>
      <w:rFonts w:eastAsiaTheme="minorEastAsia"/>
      <w:lang w:val="en-GB" w:eastAsia="zh-CN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Revision">
    <w:name w:val="Revision"/>
    <w:hidden/>
    <w:uiPriority w:val="99"/>
    <w:semiHidden/>
    <w:rsid w:val="003E7C76"/>
    <w:pPr>
      <w:widowControl/>
      <w:autoSpaceDE/>
      <w:autoSpaceDN/>
    </w:pPr>
    <w:rPr>
      <w:rFonts w:ascii="Calibri" w:eastAsiaTheme="minorEastAsia" w:hAnsi="Calibri"/>
      <w:color w:val="0D0D0D" w:themeColor="text1" w:themeTint="F2"/>
      <w:lang w:eastAsia="zh-CN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E0561"/>
    <w:pPr>
      <w:spacing w:after="100"/>
      <w:ind w:left="660"/>
    </w:pPr>
  </w:style>
  <w:style w:type="table" w:customStyle="1" w:styleId="GridTable1Light-Accent21">
    <w:name w:val="Grid Table 1 Light - Accent 21"/>
    <w:basedOn w:val="TableNormal"/>
    <w:uiPriority w:val="46"/>
    <w:rsid w:val="006A707F"/>
    <w:pPr>
      <w:widowControl/>
      <w:autoSpaceDE/>
      <w:autoSpaceDN/>
    </w:pPr>
    <w:rPr>
      <w:rFonts w:eastAsiaTheme="minorEastAsia"/>
      <w:lang w:val="en-GB" w:eastAsia="zh-CN"/>
    </w:r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semiHidden/>
    <w:unhideWhenUsed/>
    <w:rsid w:val="00FA1921"/>
    <w:pPr>
      <w:widowControl/>
      <w:autoSpaceDE/>
      <w:autoSpaceDN/>
      <w:spacing w:before="100" w:beforeAutospacing="1" w:after="100" w:afterAutospacing="1"/>
    </w:pPr>
    <w:rPr>
      <w:color w:val="0D0D0D" w:themeColor="text1" w:themeTint="F2"/>
      <w:sz w:val="24"/>
      <w:szCs w:val="24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7A20F3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7A20F3"/>
    <w:rPr>
      <w:i/>
      <w:iCs/>
    </w:rPr>
  </w:style>
  <w:style w:type="paragraph" w:customStyle="1" w:styleId="SourceCode">
    <w:name w:val="Source Code"/>
    <w:basedOn w:val="Codeblock"/>
    <w:link w:val="SourceCodeChar"/>
    <w:qFormat/>
    <w:rsid w:val="001F7260"/>
    <w:pPr>
      <w:keepNext/>
      <w:keepLines/>
      <w:spacing w:after="0" w:line="240" w:lineRule="auto"/>
    </w:pPr>
    <w:rPr>
      <w:sz w:val="14"/>
      <w:lang w:val="en-GB"/>
    </w:rPr>
  </w:style>
  <w:style w:type="character" w:customStyle="1" w:styleId="SourceCodeChar">
    <w:name w:val="Source Code Char"/>
    <w:basedOn w:val="CodeblockChar"/>
    <w:link w:val="SourceCode"/>
    <w:rsid w:val="001F7260"/>
    <w:rPr>
      <w:rFonts w:ascii="Consolas" w:eastAsiaTheme="minorEastAsia" w:hAnsi="Consolas"/>
      <w:color w:val="0D0D0D" w:themeColor="text1" w:themeTint="F2"/>
      <w:sz w:val="14"/>
      <w:shd w:val="pct5" w:color="auto" w:fill="auto"/>
      <w:lang w:val="en-GB" w:eastAsia="zh-CN"/>
    </w:rPr>
  </w:style>
  <w:style w:type="character" w:styleId="IntenseEmphasis">
    <w:name w:val="Intense Emphasis"/>
    <w:basedOn w:val="DefaultParagraphFont"/>
    <w:uiPriority w:val="21"/>
    <w:qFormat/>
    <w:rsid w:val="004E47B9"/>
    <w:rPr>
      <w:i/>
      <w:iCs/>
      <w:color w:val="4F81BD" w:themeColor="accent1"/>
    </w:rPr>
  </w:style>
  <w:style w:type="character" w:customStyle="1" w:styleId="BodyTextChar">
    <w:name w:val="Body Text Char"/>
    <w:basedOn w:val="DefaultParagraphFont"/>
    <w:link w:val="BodyText"/>
    <w:uiPriority w:val="1"/>
    <w:rsid w:val="005F30DC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26" Type="http://schemas.openxmlformats.org/officeDocument/2006/relationships/hyperlink" Target="https://eee.buet.ac.bd/academics/undergraduate/peo-po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eee.buet.ac.bd/academics/undergraduate/peo-po" TargetMode="External"/><Relationship Id="rId34" Type="http://schemas.openxmlformats.org/officeDocument/2006/relationships/footer" Target="footer6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hyperlink" Target="https://eee.buet.ac.bd/academics/undergraduate/peo-po" TargetMode="External"/><Relationship Id="rId33" Type="http://schemas.openxmlformats.org/officeDocument/2006/relationships/header" Target="header6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29" Type="http://schemas.openxmlformats.org/officeDocument/2006/relationships/hyperlink" Target="https://eee.buet.ac.bd/academics/undergraduate/peo-po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eee.buet.ac.bd/academics/undergraduate/peo-po" TargetMode="External"/><Relationship Id="rId32" Type="http://schemas.openxmlformats.org/officeDocument/2006/relationships/hyperlink" Target="https://eee.buet.ac.bd/academics/undergraduate/peo-po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yperlink" Target="https://eee.buet.ac.bd/academics/undergraduate/peo-po" TargetMode="External"/><Relationship Id="rId28" Type="http://schemas.openxmlformats.org/officeDocument/2006/relationships/hyperlink" Target="https://eee.buet.ac.bd/academics/undergraduate/peo-po" TargetMode="Externa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5.xml"/><Relationship Id="rId31" Type="http://schemas.openxmlformats.org/officeDocument/2006/relationships/hyperlink" Target="https://eee.buet.ac.bd/academics/undergraduate/peo-po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1.jpeg"/><Relationship Id="rId27" Type="http://schemas.openxmlformats.org/officeDocument/2006/relationships/hyperlink" Target="https://eee.buet.ac.bd/academics/undergraduate/peo-po" TargetMode="External"/><Relationship Id="rId30" Type="http://schemas.openxmlformats.org/officeDocument/2006/relationships/hyperlink" Target="https://eee.buet.ac.bd/academics/undergraduate/peo-po" TargetMode="External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E64F1B09A843448E57E105770DE1B1" ma:contentTypeVersion="0" ma:contentTypeDescription="Create a new document." ma:contentTypeScope="" ma:versionID="8cd2d8f26928a089f55a64b77253c39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798680-D238-4AF4-9B75-7DDAF5D325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842B495-CAD9-4ABB-8A7A-11325AE253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9B17221-5CB5-4A57-89B1-8F8D19058B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9AA807-45F3-4412-A74C-F95DCF4A910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2</TotalTime>
  <Pages>1</Pages>
  <Words>1939</Words>
  <Characters>11057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2-Lab01.doc</vt:lpstr>
    </vt:vector>
  </TitlesOfParts>
  <Company/>
  <LinksUpToDate>false</LinksUpToDate>
  <CharactersWithSpaces>12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-Lab01.doc</dc:title>
  <dc:creator>meyer</dc:creator>
  <cp:lastModifiedBy>Dr. Sajid Muhaimin Choudhury</cp:lastModifiedBy>
  <cp:revision>83</cp:revision>
  <cp:lastPrinted>2023-06-08T10:41:00Z</cp:lastPrinted>
  <dcterms:created xsi:type="dcterms:W3CDTF">2022-06-08T06:52:00Z</dcterms:created>
  <dcterms:modified xsi:type="dcterms:W3CDTF">2023-06-08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14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2-01-14T00:00:00Z</vt:filetime>
  </property>
  <property fmtid="{D5CDD505-2E9C-101B-9397-08002B2CF9AE}" pid="5" name="ContentTypeId">
    <vt:lpwstr>0x010100C8E64F1B09A843448E57E105770DE1B1</vt:lpwstr>
  </property>
</Properties>
</file>